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9D015" w14:textId="77777777" w:rsidR="004252F9" w:rsidRDefault="004252F9" w:rsidP="00491D02">
      <w:pPr>
        <w:spacing w:before="0"/>
      </w:pPr>
    </w:p>
    <w:p w14:paraId="6BBC2E48" w14:textId="77777777" w:rsidR="00491D02" w:rsidRDefault="00491D02" w:rsidP="00491D02">
      <w:pPr>
        <w:pStyle w:val="Title"/>
        <w:numPr>
          <w:ilvl w:val="0"/>
          <w:numId w:val="0"/>
        </w:numPr>
        <w:spacing w:after="0"/>
        <w:ind w:left="3600"/>
        <w:jc w:val="left"/>
      </w:pPr>
    </w:p>
    <w:p w14:paraId="4C74D497" w14:textId="77777777" w:rsidR="00491D02" w:rsidRDefault="00491D02" w:rsidP="00491D02">
      <w:pPr>
        <w:pStyle w:val="Title"/>
        <w:numPr>
          <w:ilvl w:val="0"/>
          <w:numId w:val="0"/>
        </w:numPr>
        <w:spacing w:after="0"/>
        <w:ind w:left="3600"/>
        <w:jc w:val="left"/>
      </w:pPr>
    </w:p>
    <w:p w14:paraId="7C2D185D" w14:textId="2D485F18" w:rsidR="002506CC" w:rsidRDefault="00A24215" w:rsidP="00491D02">
      <w:pPr>
        <w:pStyle w:val="Title"/>
        <w:numPr>
          <w:ilvl w:val="0"/>
          <w:numId w:val="0"/>
        </w:numPr>
        <w:spacing w:after="0"/>
        <w:ind w:left="3600"/>
        <w:jc w:val="left"/>
      </w:pPr>
      <w:r>
        <w:t xml:space="preserve"> </w:t>
      </w:r>
    </w:p>
    <w:p w14:paraId="0FA62642" w14:textId="77045490" w:rsidR="00866368" w:rsidRDefault="00866368" w:rsidP="00A24215">
      <w:pPr>
        <w:pStyle w:val="Title"/>
        <w:numPr>
          <w:ilvl w:val="0"/>
          <w:numId w:val="0"/>
        </w:numPr>
        <w:ind w:left="3600"/>
        <w:jc w:val="left"/>
      </w:pPr>
      <w:r>
        <w:t xml:space="preserve">SECTION </w:t>
      </w:r>
      <w:r w:rsidR="00BB6B04">
        <w:t xml:space="preserve">10 22 </w:t>
      </w:r>
      <w:r w:rsidR="00C14FC1">
        <w:t>40</w:t>
      </w:r>
    </w:p>
    <w:p w14:paraId="072E2CFA" w14:textId="77777777" w:rsidR="005152A1" w:rsidRDefault="005152A1" w:rsidP="006B0AF4">
      <w:pPr>
        <w:pStyle w:val="Title"/>
      </w:pPr>
      <w:r>
        <w:t xml:space="preserve">ALUMINUM CLAD </w:t>
      </w:r>
      <w:r w:rsidRPr="00E06532">
        <w:t xml:space="preserve">WOOD FRAMED </w:t>
      </w:r>
      <w:r>
        <w:t>Folding</w:t>
      </w:r>
      <w:r w:rsidRPr="00866368">
        <w:t xml:space="preserve"> </w:t>
      </w:r>
      <w:r>
        <w:t>GLASS Storefront</w:t>
      </w:r>
    </w:p>
    <w:p w14:paraId="4B42E65C" w14:textId="7CB80F9B" w:rsidR="00E550C7" w:rsidRPr="000B0EFF" w:rsidRDefault="00E550C7" w:rsidP="006B0AF4">
      <w:pPr>
        <w:pStyle w:val="Title"/>
      </w:pPr>
      <w:r w:rsidRPr="000B0EFF">
        <w:t>SECTION 10 22 43</w:t>
      </w:r>
    </w:p>
    <w:p w14:paraId="2D104D8B" w14:textId="442ABC54" w:rsidR="00E550C7" w:rsidRPr="000B0EFF" w:rsidRDefault="00E550C7" w:rsidP="006B0AF4">
      <w:pPr>
        <w:pStyle w:val="Title"/>
      </w:pPr>
      <w:r w:rsidRPr="000B0EFF">
        <w:t xml:space="preserve">SLIDING </w:t>
      </w:r>
      <w:r w:rsidR="00156B67">
        <w:t xml:space="preserve">GLASS </w:t>
      </w:r>
      <w:r w:rsidRPr="000B0EFF">
        <w:t>PARTITIONS</w:t>
      </w:r>
    </w:p>
    <w:p w14:paraId="1C6C8BBA" w14:textId="77777777" w:rsidR="00DE6580" w:rsidRPr="007A54B9" w:rsidRDefault="00DE6580" w:rsidP="00383D8F">
      <w:pPr>
        <w:pStyle w:val="Heading1"/>
      </w:pPr>
      <w:r w:rsidRPr="007A54B9">
        <w:t>GENERAL</w:t>
      </w:r>
    </w:p>
    <w:p w14:paraId="0B3917BF" w14:textId="77777777" w:rsidR="00F9295F" w:rsidRDefault="00F9295F" w:rsidP="006B0AF4">
      <w:pPr>
        <w:pStyle w:val="Heading2"/>
      </w:pPr>
      <w:r>
        <w:t>SUMMARY</w:t>
      </w:r>
    </w:p>
    <w:p w14:paraId="5759C14C" w14:textId="54F4A15D" w:rsidR="00140AF0" w:rsidRDefault="00866368" w:rsidP="00524206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140AF0">
        <w:t>a</w:t>
      </w:r>
      <w:r w:rsidR="00C243BA">
        <w:t>luminum-</w:t>
      </w:r>
      <w:r w:rsidR="00D619E5">
        <w:t xml:space="preserve">clad wood 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564893">
        <w:t>panel</w:t>
      </w:r>
      <w:r w:rsidR="00C243BA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47DF49C5" w:rsidR="00C50173" w:rsidRDefault="00140AF0" w:rsidP="006B0AF4">
      <w:pPr>
        <w:pStyle w:val="Heading4"/>
      </w:pPr>
      <w:r>
        <w:t>A</w:t>
      </w:r>
      <w:r w:rsidR="00C50173">
        <w:t>luminum</w:t>
      </w:r>
      <w:r w:rsidR="00D619E5">
        <w:t>-clad wood</w:t>
      </w:r>
      <w:r w:rsidR="00C50173">
        <w:t xml:space="preserve"> frame</w:t>
      </w:r>
    </w:p>
    <w:p w14:paraId="6E135571" w14:textId="4EA01474" w:rsidR="00C50173" w:rsidRDefault="00140AF0" w:rsidP="006B0AF4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6B0AF4">
      <w:pPr>
        <w:pStyle w:val="Heading4"/>
      </w:pPr>
      <w:r>
        <w:t>P</w:t>
      </w:r>
      <w:r w:rsidR="00C50173">
        <w:t>anels</w:t>
      </w:r>
    </w:p>
    <w:p w14:paraId="2D8D9F29" w14:textId="6292C547" w:rsidR="00C50173" w:rsidRDefault="00140AF0" w:rsidP="006B0AF4">
      <w:pPr>
        <w:pStyle w:val="Heading4"/>
      </w:pPr>
      <w:r>
        <w:t>S</w:t>
      </w:r>
      <w:r w:rsidR="00866368" w:rsidRPr="00866368">
        <w:t>liding</w:t>
      </w:r>
      <w:r w:rsidR="000D04D9">
        <w:t>-</w:t>
      </w:r>
      <w:r w:rsidR="00CD6987">
        <w:t>folding</w:t>
      </w:r>
      <w:r w:rsidR="00C50173">
        <w:t xml:space="preserve"> and locking hardware</w:t>
      </w:r>
    </w:p>
    <w:p w14:paraId="5C1DF45D" w14:textId="04347FE9" w:rsidR="00D619E5" w:rsidRPr="000B3610" w:rsidRDefault="00D619E5" w:rsidP="006B0AF4">
      <w:pPr>
        <w:pStyle w:val="Heading4"/>
      </w:pPr>
      <w:r w:rsidRPr="000B3610">
        <w:t>Spines</w:t>
      </w:r>
    </w:p>
    <w:p w14:paraId="3FFAB7D7" w14:textId="1F248DA3" w:rsidR="00C50173" w:rsidRPr="00A5571F" w:rsidRDefault="006567B1" w:rsidP="006B0AF4">
      <w:pPr>
        <w:pStyle w:val="Heading4"/>
      </w:pPr>
      <w:r>
        <w:t xml:space="preserve">Sound gasketing </w:t>
      </w:r>
    </w:p>
    <w:p w14:paraId="236A7C4B" w14:textId="77777777" w:rsidR="002C0106" w:rsidRDefault="00140AF0" w:rsidP="006B0AF4">
      <w:pPr>
        <w:pStyle w:val="Heading4"/>
      </w:pPr>
      <w:r>
        <w:t>G</w:t>
      </w:r>
      <w:r w:rsidR="00C50173">
        <w:t>lass and glazing</w:t>
      </w:r>
    </w:p>
    <w:p w14:paraId="7EA562DF" w14:textId="17F538F8" w:rsidR="002C0106" w:rsidRDefault="002C0106" w:rsidP="006B0AF4">
      <w:pPr>
        <w:pStyle w:val="Heading4"/>
      </w:pPr>
      <w:r>
        <w:t>Accessories as required for a complete working installation</w:t>
      </w:r>
    </w:p>
    <w:p w14:paraId="04AA5608" w14:textId="2E64ED47" w:rsidR="00280CFC" w:rsidRDefault="00280CFC" w:rsidP="00524206">
      <w:pPr>
        <w:pStyle w:val="Heading3"/>
      </w:pPr>
      <w:r>
        <w:t xml:space="preserve">Related Documents and Sections: </w:t>
      </w:r>
      <w:r w:rsidR="00DE7817">
        <w:t xml:space="preserve">Contractor to examine </w:t>
      </w:r>
      <w:r>
        <w:t>Contract Documents for requirements that directly affect or are affected by Work of this Section. A list of those Documents and Sections include, but is not limited to, the following:</w:t>
      </w:r>
    </w:p>
    <w:p w14:paraId="0A4D1BD7" w14:textId="130F6C30" w:rsidR="00280CFC" w:rsidRPr="009F7D16" w:rsidRDefault="00280CFC" w:rsidP="006B0AF4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51B6354B" w:rsidR="00280CFC" w:rsidRPr="00103DC2" w:rsidRDefault="00280CFC" w:rsidP="006B0AF4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56275F81" w:rsidR="00280CFC" w:rsidRPr="00103DC2" w:rsidRDefault="00280CFC" w:rsidP="00D276CC">
      <w:pPr>
        <w:pStyle w:val="Heading4"/>
      </w:pPr>
      <w:r w:rsidRPr="00103DC2">
        <w:t>Section 06</w:t>
      </w:r>
      <w:r w:rsidR="00D276CC">
        <w:t xml:space="preserve"> </w:t>
      </w:r>
      <w:r w:rsidRPr="00103DC2">
        <w:t>20</w:t>
      </w:r>
      <w:r w:rsidR="00D276CC">
        <w:t xml:space="preserve"> </w:t>
      </w:r>
      <w:r w:rsidRPr="00103DC2">
        <w:t>00, F</w:t>
      </w:r>
      <w:r w:rsidR="00D276CC">
        <w:t>inish Carpentry</w:t>
      </w:r>
    </w:p>
    <w:p w14:paraId="0DDDE69C" w14:textId="3F87A8DC" w:rsidR="00280CFC" w:rsidRPr="009F7D16" w:rsidRDefault="00280CFC" w:rsidP="006B0AF4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16D8289A" w14:textId="5265E752" w:rsidR="00542E19" w:rsidRDefault="00542E19" w:rsidP="006B0AF4">
      <w:pPr>
        <w:pStyle w:val="Heading4"/>
      </w:pPr>
      <w:r>
        <w:t>Section 08 42 23, Glass Entrance Swing Doors</w:t>
      </w:r>
    </w:p>
    <w:p w14:paraId="19CD2438" w14:textId="2A68281B" w:rsidR="00BB6B04" w:rsidRPr="00256B09" w:rsidRDefault="00BB6B04" w:rsidP="006B0AF4">
      <w:pPr>
        <w:pStyle w:val="Heading4"/>
      </w:pPr>
      <w:r w:rsidRPr="00256B09">
        <w:t xml:space="preserve">Section </w:t>
      </w:r>
      <w:r>
        <w:t xml:space="preserve">08 43 11, </w:t>
      </w:r>
      <w:r w:rsidR="004C5DD5">
        <w:t xml:space="preserve">Aluminum Clad Wood Framed </w:t>
      </w:r>
      <w:r>
        <w:t>Folding Glass Storefronts: NanaWall</w:t>
      </w:r>
      <w:r w:rsidRPr="00256B09">
        <w:t xml:space="preserve"> </w:t>
      </w:r>
      <w:r>
        <w:t>WA67</w:t>
      </w:r>
    </w:p>
    <w:p w14:paraId="4D50706C" w14:textId="78D75C30" w:rsidR="00401128" w:rsidRPr="00256B09" w:rsidRDefault="00401128" w:rsidP="006B0AF4">
      <w:pPr>
        <w:pStyle w:val="Heading4"/>
      </w:pPr>
      <w:r w:rsidRPr="00256B09">
        <w:t>Section 08 51</w:t>
      </w:r>
      <w:r w:rsidR="00256B09">
        <w:t xml:space="preserve"> 13, Aluminum</w:t>
      </w:r>
      <w:r w:rsidR="004C5DD5">
        <w:t xml:space="preserve"> Clad Wood Framed </w:t>
      </w:r>
      <w:r w:rsidR="00256B09">
        <w:t>Windows: NanaWall</w:t>
      </w:r>
      <w:r w:rsidRPr="00256B09">
        <w:t xml:space="preserve"> </w:t>
      </w:r>
      <w:r w:rsidR="00674BD3">
        <w:t>WA</w:t>
      </w:r>
      <w:r w:rsidR="00256B09">
        <w:t>6</w:t>
      </w:r>
      <w:r w:rsidRPr="00256B09">
        <w:t xml:space="preserve">8, tilt-turn, casement </w:t>
      </w:r>
      <w:r w:rsidR="00913A03">
        <w:t>window</w:t>
      </w:r>
    </w:p>
    <w:p w14:paraId="5A328569" w14:textId="78F8891B" w:rsidR="00280CFC" w:rsidRPr="00103DC2" w:rsidRDefault="00280CFC" w:rsidP="006B0AF4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37D203FD" w14:textId="77777777" w:rsidR="00F9295F" w:rsidRDefault="00F9295F" w:rsidP="006B0AF4">
      <w:pPr>
        <w:pStyle w:val="Heading2"/>
      </w:pPr>
      <w:r w:rsidRPr="002B2575">
        <w:t>REFERENCES</w:t>
      </w:r>
    </w:p>
    <w:p w14:paraId="0EEFC540" w14:textId="74BB37C2" w:rsidR="00F9295F" w:rsidRDefault="00F9295F" w:rsidP="00524206">
      <w:pPr>
        <w:pStyle w:val="Heading3"/>
      </w:pPr>
      <w:r>
        <w:t xml:space="preserve">Reference </w:t>
      </w:r>
      <w:r w:rsidR="004C5DD5">
        <w:t>s</w:t>
      </w:r>
      <w:r>
        <w:t xml:space="preserve">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Pr="00A5571F" w:rsidRDefault="004E6D8C" w:rsidP="006B0AF4">
      <w:pPr>
        <w:pStyle w:val="Heading4"/>
      </w:pPr>
      <w:r w:rsidRPr="00A5571F">
        <w:t xml:space="preserve">AAMA. </w:t>
      </w:r>
      <w:r w:rsidR="00866368" w:rsidRPr="00A5571F">
        <w:t>American Architect</w:t>
      </w:r>
      <w:r w:rsidRPr="00A5571F">
        <w:t>ural Manufacturers Association;</w:t>
      </w:r>
      <w:r w:rsidR="00243190" w:rsidRPr="00A5571F">
        <w:t xml:space="preserve"> www.aamanet.org</w:t>
      </w:r>
    </w:p>
    <w:p w14:paraId="61B86661" w14:textId="64B8918E" w:rsidR="001C7752" w:rsidRPr="00A5571F" w:rsidRDefault="001C7752" w:rsidP="006B0AF4">
      <w:pPr>
        <w:pStyle w:val="Heading5"/>
      </w:pPr>
      <w:r w:rsidRPr="00A5571F">
        <w:t>AAMA 50</w:t>
      </w:r>
      <w:r w:rsidR="004F015E" w:rsidRPr="00A5571F">
        <w:t>2</w:t>
      </w:r>
      <w:r w:rsidRPr="00A5571F">
        <w:t xml:space="preserve">, Voluntary Specification for Field Testing of Newly Installed </w:t>
      </w:r>
      <w:r w:rsidR="004F015E" w:rsidRPr="00A5571F">
        <w:t>Fenestration Products</w:t>
      </w:r>
      <w:r w:rsidR="001663FE">
        <w:t>.</w:t>
      </w:r>
    </w:p>
    <w:p w14:paraId="78F65700" w14:textId="17B4E3A2" w:rsidR="00866368" w:rsidRDefault="00866368" w:rsidP="006B0AF4">
      <w:pPr>
        <w:pStyle w:val="Heading5"/>
      </w:pPr>
      <w:r>
        <w:t xml:space="preserve">AAMA 611, Voluntary Specification for </w:t>
      </w:r>
      <w:r w:rsidR="001C3282">
        <w:t>Anodized Architectural Aluminum</w:t>
      </w:r>
      <w:r w:rsidR="001663FE">
        <w:t>.</w:t>
      </w:r>
    </w:p>
    <w:p w14:paraId="5C938D10" w14:textId="118D78AC" w:rsidR="00CB1F3E" w:rsidRPr="00A2089C" w:rsidRDefault="007518C9" w:rsidP="009214AF">
      <w:pPr>
        <w:pStyle w:val="Heading5"/>
      </w:pPr>
      <w:r w:rsidRPr="00C87A41">
        <w:t>AAMA 1304, Voluntary Specification for Forced Entry Resistance of Side-Hinged Door Systems</w:t>
      </w:r>
      <w:r w:rsidR="001663FE">
        <w:t>.</w:t>
      </w:r>
    </w:p>
    <w:p w14:paraId="442A6454" w14:textId="7B5B2883" w:rsidR="005152A1" w:rsidRDefault="005152A1" w:rsidP="006B0AF4">
      <w:pPr>
        <w:pStyle w:val="Heading5"/>
      </w:pPr>
      <w:r>
        <w:lastRenderedPageBreak/>
        <w:t>AAMA 2604, Voluntary Specifications, Performance Requirements and Test Procedures for High Performance Organic Coatings on Aluminum Extrusions and Panels</w:t>
      </w:r>
      <w:r w:rsidR="001663FE">
        <w:t>.</w:t>
      </w:r>
    </w:p>
    <w:p w14:paraId="64252FE3" w14:textId="25AA628F" w:rsidR="00C01CC8" w:rsidRPr="00B0245A" w:rsidRDefault="00C01CC8" w:rsidP="006B0AF4">
      <w:pPr>
        <w:pStyle w:val="Heading5"/>
      </w:pPr>
      <w:r w:rsidRPr="00B0245A">
        <w:t xml:space="preserve">AAMA/WDMA/CSA 101/I.S.2/A440, NAFS, North American Fenestration Standard - Specification for Windows, </w:t>
      </w:r>
      <w:r w:rsidR="000C6800" w:rsidRPr="00B0245A">
        <w:t>Doors,</w:t>
      </w:r>
      <w:r w:rsidRPr="00B0245A">
        <w:t xml:space="preserve"> and Skylights</w:t>
      </w:r>
      <w:r w:rsidR="001663FE">
        <w:t>.</w:t>
      </w:r>
    </w:p>
    <w:p w14:paraId="19EC567B" w14:textId="0C2F4DA0" w:rsidR="00866368" w:rsidRPr="00B0245A" w:rsidRDefault="00243190" w:rsidP="006B0AF4">
      <w:pPr>
        <w:pStyle w:val="Heading4"/>
      </w:pPr>
      <w:r w:rsidRPr="00B0245A">
        <w:t xml:space="preserve">ANSI. </w:t>
      </w:r>
      <w:r w:rsidR="00866368" w:rsidRPr="00B0245A">
        <w:t>America</w:t>
      </w:r>
      <w:r w:rsidRPr="00B0245A">
        <w:t xml:space="preserve">n National Standards Institute; </w:t>
      </w:r>
      <w:r w:rsidRPr="00B0245A">
        <w:rPr>
          <w:rStyle w:val="url"/>
          <w:rFonts w:eastAsia="Times New Roman"/>
        </w:rPr>
        <w:t>www.ansi.org</w:t>
      </w:r>
    </w:p>
    <w:p w14:paraId="1ABE628F" w14:textId="77101073" w:rsidR="00866368" w:rsidRPr="00B0245A" w:rsidRDefault="00866368" w:rsidP="006B0AF4">
      <w:pPr>
        <w:pStyle w:val="Heading5"/>
      </w:pPr>
      <w:r w:rsidRPr="00B0245A">
        <w:t>ANSI Z97.1, Safety Performance Specifications and Methods of Test for Safety Glaz</w:t>
      </w:r>
      <w:r w:rsidR="00AF7AC6" w:rsidRPr="00B0245A">
        <w:t xml:space="preserve">ing Material Used </w:t>
      </w:r>
      <w:r w:rsidR="003E1297" w:rsidRPr="00B0245A">
        <w:t>in</w:t>
      </w:r>
      <w:r w:rsidR="00AF7AC6" w:rsidRPr="00B0245A">
        <w:t xml:space="preserve"> Buildings</w:t>
      </w:r>
    </w:p>
    <w:p w14:paraId="4D845EB8" w14:textId="09433E1A" w:rsidR="00AF7AC6" w:rsidRPr="00B0245A" w:rsidRDefault="00243190" w:rsidP="006B0AF4">
      <w:pPr>
        <w:pStyle w:val="Heading4"/>
      </w:pPr>
      <w:r w:rsidRPr="00B0245A">
        <w:t>ASTM. ASTM International; www.astm.org</w:t>
      </w:r>
    </w:p>
    <w:p w14:paraId="69477CE2" w14:textId="10821AB0" w:rsidR="006F1495" w:rsidRPr="00B0245A" w:rsidRDefault="006F1495" w:rsidP="006B0AF4">
      <w:pPr>
        <w:pStyle w:val="Heading5"/>
      </w:pPr>
      <w:r w:rsidRPr="00B0245A">
        <w:t xml:space="preserve">ASTM C1036, </w:t>
      </w:r>
      <w:r w:rsidR="0018044E" w:rsidRPr="00B0245A">
        <w:t>Standard Specification for Flat Glass</w:t>
      </w:r>
    </w:p>
    <w:p w14:paraId="179C105C" w14:textId="77777777" w:rsidR="00987E48" w:rsidRDefault="00987E48" w:rsidP="006B0AF4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292330C4" w14:textId="77777777" w:rsidR="001C7752" w:rsidRDefault="001C7752" w:rsidP="006B0AF4">
      <w:pPr>
        <w:pStyle w:val="Heading5"/>
      </w:pPr>
      <w:r>
        <w:t>ASTM E413, Classification for Rating Sound Insulation</w:t>
      </w:r>
    </w:p>
    <w:p w14:paraId="4FE9D659" w14:textId="77777777" w:rsidR="001C7752" w:rsidRDefault="001C7752" w:rsidP="006B0AF4">
      <w:pPr>
        <w:pStyle w:val="Heading5"/>
      </w:pPr>
      <w:r>
        <w:t>ASTM E1332, Standard Classification for Rating Outdoor-Indoor Sound Attenuation</w:t>
      </w:r>
    </w:p>
    <w:p w14:paraId="2DFA0E4E" w14:textId="77777777" w:rsidR="005152A1" w:rsidRDefault="005152A1" w:rsidP="006B0AF4">
      <w:pPr>
        <w:pStyle w:val="Heading4"/>
      </w:pPr>
      <w:r>
        <w:t xml:space="preserve">Construction Products Directive (CPD), a legal mandate of the European Commission; </w:t>
      </w:r>
      <w:r w:rsidRPr="0095712F">
        <w:t>http://ec.europa.eu/growth/single-market/european-standards/harmonised-standards/construction-products/index_en.htm</w:t>
      </w:r>
    </w:p>
    <w:p w14:paraId="6D038D37" w14:textId="77777777" w:rsidR="005152A1" w:rsidRPr="004F015E" w:rsidRDefault="005152A1" w:rsidP="006B0AF4">
      <w:pPr>
        <w:pStyle w:val="Heading5"/>
        <w:rPr>
          <w:lang w:val="fr-FR"/>
        </w:rPr>
      </w:pPr>
      <w:r w:rsidRPr="004F015E">
        <w:rPr>
          <w:lang w:val="fr-FR"/>
        </w:rPr>
        <w:t>CE Mark; http://ec.europa.eu/growth/single-market/ce-marking/index_en.htm</w:t>
      </w:r>
    </w:p>
    <w:p w14:paraId="14D7D26E" w14:textId="73C1A50F" w:rsidR="00866368" w:rsidRDefault="00243190" w:rsidP="006B0AF4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46F89879" w14:textId="77777777" w:rsidR="008231DC" w:rsidRDefault="00866368" w:rsidP="006B0AF4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26F30F29" w14:textId="77777777" w:rsidR="000C78B2" w:rsidRPr="00F93937" w:rsidRDefault="000C78B2" w:rsidP="006B0AF4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5599624C" w14:textId="77777777" w:rsidR="000C78B2" w:rsidRDefault="000C78B2" w:rsidP="006B0AF4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518159AF" w14:textId="49FE3D76" w:rsidR="008231DC" w:rsidRDefault="008231DC" w:rsidP="006B0AF4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300C9DD4" w14:textId="77777777" w:rsidR="008231DC" w:rsidRDefault="008231DC" w:rsidP="006B0AF4">
      <w:pPr>
        <w:pStyle w:val="Heading5"/>
      </w:pPr>
      <w:r>
        <w:t>DIN EN 1191, Windows and doors - Resistance to repeated opening and closing - Test method; German version EN 1191:2000</w:t>
      </w:r>
    </w:p>
    <w:p w14:paraId="3033B064" w14:textId="1D279297" w:rsidR="002506CC" w:rsidRDefault="002506CC" w:rsidP="006B0AF4">
      <w:pPr>
        <w:pStyle w:val="Heading5"/>
      </w:pPr>
      <w:r>
        <w:t>DIN EN ISO 900</w:t>
      </w:r>
      <w:r w:rsidR="001729AF">
        <w:t>1,</w:t>
      </w:r>
      <w:r>
        <w:t xml:space="preserve"> 2015 quality management system registration</w:t>
      </w:r>
    </w:p>
    <w:p w14:paraId="6F0FA2AF" w14:textId="70EF87A5" w:rsidR="008231DC" w:rsidRDefault="008231DC" w:rsidP="006B0AF4">
      <w:pPr>
        <w:pStyle w:val="Heading5"/>
      </w:pPr>
      <w:r>
        <w:t>DIN EN ISO 12400, Windows and pedestrian doors - Mechanical durability - Requirements and classification</w:t>
      </w:r>
    </w:p>
    <w:p w14:paraId="7771460C" w14:textId="42EB9EE1" w:rsidR="002506CC" w:rsidRDefault="002506CC" w:rsidP="002506CC">
      <w:pPr>
        <w:pStyle w:val="Heading5"/>
      </w:pPr>
      <w:r>
        <w:t>DIN EN ISO 14001</w:t>
      </w:r>
      <w:r w:rsidR="001729AF">
        <w:t>,</w:t>
      </w:r>
      <w:r>
        <w:t xml:space="preserve"> 2015 environmental management system registration</w:t>
      </w:r>
    </w:p>
    <w:p w14:paraId="61C93B34" w14:textId="32941EE0" w:rsidR="003C7CF3" w:rsidRPr="003C7CF3" w:rsidRDefault="003C7CF3" w:rsidP="006B0AF4">
      <w:pPr>
        <w:pStyle w:val="Heading4"/>
      </w:pPr>
      <w:r w:rsidRPr="003C7CF3">
        <w:t>Florida Building Commission</w:t>
      </w:r>
      <w:r>
        <w:t xml:space="preserve"> - Product Approval</w:t>
      </w:r>
      <w:r w:rsidRPr="003C7CF3">
        <w:t>; https://floridabuilding.org/pr/pr_app_srch.aspx</w:t>
      </w:r>
    </w:p>
    <w:p w14:paraId="06C9C372" w14:textId="77777777" w:rsidR="002C0106" w:rsidRDefault="002C0106" w:rsidP="006B0AF4">
      <w:pPr>
        <w:pStyle w:val="Heading2"/>
      </w:pPr>
      <w:r>
        <w:t>ADMINISTRATIVE REQUIREMENTS</w:t>
      </w:r>
    </w:p>
    <w:p w14:paraId="65D20889" w14:textId="7AF285A0" w:rsidR="00280CFC" w:rsidRDefault="00280CFC" w:rsidP="00524206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BB6B04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524206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6B0AF4">
      <w:pPr>
        <w:pStyle w:val="Heading2"/>
      </w:pPr>
      <w:r>
        <w:t>SUBMITTALS</w:t>
      </w:r>
    </w:p>
    <w:p w14:paraId="391E5B04" w14:textId="61954A14" w:rsidR="003C720C" w:rsidRDefault="00F9295F" w:rsidP="00524206">
      <w:pPr>
        <w:pStyle w:val="Heading3"/>
      </w:pPr>
      <w:r>
        <w:t xml:space="preserve">For </w:t>
      </w:r>
      <w:r w:rsidR="00DE7817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390DA0EB" w14:textId="33D1A73A" w:rsidR="000277BB" w:rsidRPr="00A5571F" w:rsidRDefault="000277BB" w:rsidP="00524206">
      <w:pPr>
        <w:pStyle w:val="Heading3"/>
      </w:pPr>
      <w:r>
        <w:t xml:space="preserve">Product Data: </w:t>
      </w:r>
      <w:r w:rsidRPr="003453AD">
        <w:t xml:space="preserve">Submit manufacturer’s printed product literature for each </w:t>
      </w:r>
      <w:r>
        <w:t>Folding Glass Partition system to be incorporated into the Work.</w:t>
      </w:r>
      <w:r w:rsidRPr="003453AD">
        <w:t xml:space="preserve"> </w:t>
      </w:r>
      <w:r>
        <w:t xml:space="preserve"> Show performance test results and </w:t>
      </w:r>
      <w:r w:rsidRPr="003453AD">
        <w:t xml:space="preserve">details of </w:t>
      </w:r>
      <w:r w:rsidRPr="00A5571F">
        <w:t xml:space="preserve">construction relative to materials, dimensions of individual components, </w:t>
      </w:r>
      <w:r w:rsidR="001729AF" w:rsidRPr="00A5571F">
        <w:t>profiles,</w:t>
      </w:r>
      <w:r w:rsidRPr="00A5571F">
        <w:t xml:space="preserve"> and colors.</w:t>
      </w:r>
    </w:p>
    <w:p w14:paraId="5C967D92" w14:textId="438BE670" w:rsidR="003C720C" w:rsidRPr="00A5571F" w:rsidRDefault="004F015E" w:rsidP="00524206">
      <w:pPr>
        <w:pStyle w:val="Heading3"/>
      </w:pPr>
      <w:r w:rsidRPr="00A5571F">
        <w:t>Product</w:t>
      </w:r>
      <w:r w:rsidR="003453AD" w:rsidRPr="00A5571F">
        <w:t xml:space="preserve"> Drawings: Indicate </w:t>
      </w:r>
      <w:r w:rsidR="00AF7AC6" w:rsidRPr="00A5571F">
        <w:t>Folding</w:t>
      </w:r>
      <w:r w:rsidR="002C0106" w:rsidRPr="00A5571F">
        <w:t xml:space="preserve"> </w:t>
      </w:r>
      <w:r w:rsidR="002F58B1" w:rsidRPr="00A5571F">
        <w:t xml:space="preserve">Glass </w:t>
      </w:r>
      <w:r w:rsidR="00BB6B04" w:rsidRPr="00A5571F">
        <w:t>Partition</w:t>
      </w:r>
      <w:r w:rsidR="002C0106" w:rsidRPr="00A5571F">
        <w:t xml:space="preserve"> system component sizes, </w:t>
      </w:r>
      <w:r w:rsidR="003453AD" w:rsidRPr="00A5571F">
        <w:t>dimensions</w:t>
      </w:r>
      <w:r w:rsidR="002C0106" w:rsidRPr="00A5571F">
        <w:t xml:space="preserve"> and</w:t>
      </w:r>
      <w:r w:rsidR="003C720C" w:rsidRPr="00A5571F">
        <w:t xml:space="preserve"> </w:t>
      </w:r>
      <w:r w:rsidR="00F90634" w:rsidRPr="00A5571F">
        <w:t>framing R.O.</w:t>
      </w:r>
      <w:r w:rsidR="002C0106" w:rsidRPr="00A5571F">
        <w:t xml:space="preserve">, </w:t>
      </w:r>
      <w:r w:rsidR="003C720C" w:rsidRPr="00A5571F">
        <w:t xml:space="preserve">configuration, swing panels, </w:t>
      </w:r>
      <w:r w:rsidR="00564893" w:rsidRPr="00A5571F">
        <w:t>direction of swing</w:t>
      </w:r>
      <w:r w:rsidR="00556C92">
        <w:t xml:space="preserve"> and stacking</w:t>
      </w:r>
      <w:r w:rsidR="003C720C" w:rsidRPr="00A5571F">
        <w:t>, typical head jamb, side jambs and sill details, type of glazing material</w:t>
      </w:r>
      <w:r w:rsidR="002C0106" w:rsidRPr="00A5571F">
        <w:t>,</w:t>
      </w:r>
      <w:r w:rsidR="003C720C" w:rsidRPr="00A5571F">
        <w:t xml:space="preserve"> </w:t>
      </w:r>
      <w:r w:rsidR="001D3BDF" w:rsidRPr="00A5571F">
        <w:t>handle height and field measurements.</w:t>
      </w:r>
    </w:p>
    <w:p w14:paraId="02526056" w14:textId="333F8A22" w:rsidR="00567537" w:rsidRDefault="00567537" w:rsidP="00524206">
      <w:pPr>
        <w:pStyle w:val="Heading3"/>
      </w:pPr>
      <w:r>
        <w:t>Certificates: Submit CE Mark Certificate.</w:t>
      </w:r>
    </w:p>
    <w:p w14:paraId="2FD329A6" w14:textId="706F8BC8" w:rsidR="003C720C" w:rsidRPr="00A5571F" w:rsidRDefault="004F015E" w:rsidP="00524206">
      <w:pPr>
        <w:pStyle w:val="Heading3"/>
      </w:pPr>
      <w:r w:rsidRPr="00A5571F">
        <w:t xml:space="preserve">Installation, Operation, and Maintenance Data: Submit Owner’s Manual from manufacturer. Identify with project name, location, and completion date, and type and size of the unit installed. </w:t>
      </w:r>
    </w:p>
    <w:p w14:paraId="30FBF78C" w14:textId="1ACC1CBD" w:rsidR="00350BF1" w:rsidRPr="00596684" w:rsidRDefault="00350BF1" w:rsidP="006B0AF4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7060E81A" w14:textId="268D0FA9" w:rsidR="00A24215" w:rsidRPr="002506CC" w:rsidRDefault="00F90634" w:rsidP="002506CC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5D71C35E" w:rsidR="00F90634" w:rsidRDefault="00F90634" w:rsidP="006B0AF4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048A8423" w14:textId="77777777" w:rsidR="00F90634" w:rsidRDefault="00F90634" w:rsidP="006B0AF4">
      <w:pPr>
        <w:pStyle w:val="Heading5"/>
      </w:pPr>
      <w:r>
        <w:t>Materials and Resources (MR) Credits:</w:t>
      </w:r>
    </w:p>
    <w:p w14:paraId="3FBC0C6A" w14:textId="77777777" w:rsidR="008231DC" w:rsidRPr="008D487B" w:rsidRDefault="008231DC" w:rsidP="002506CC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2C3516A0" w14:textId="77777777" w:rsidR="008231DC" w:rsidRPr="008D487B" w:rsidRDefault="008231DC" w:rsidP="002506CC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68C47D51" w14:textId="77777777" w:rsidR="00F90634" w:rsidRDefault="00F90634" w:rsidP="002506CC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1FF07C39" w:rsidR="00F90634" w:rsidRPr="00596684" w:rsidRDefault="00F90634" w:rsidP="006B0AF4">
      <w:pPr>
        <w:pStyle w:val="SpecifierNote"/>
      </w:pPr>
      <w:r w:rsidRPr="00596684">
        <w:t xml:space="preserve">NOTE: </w:t>
      </w:r>
      <w:r>
        <w:tab/>
        <w:t xml:space="preserve">MR Credit 3 below can apply to reusing salvaged Folding Glass </w:t>
      </w:r>
      <w:r w:rsidR="00BB6B04">
        <w:t>Partition</w:t>
      </w:r>
      <w:r w:rsidRPr="00596684">
        <w:t>.</w:t>
      </w:r>
    </w:p>
    <w:p w14:paraId="3F22868C" w14:textId="77777777" w:rsidR="00F90634" w:rsidRDefault="00F90634" w:rsidP="002506CC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2F951842" w14:textId="5F21CC39" w:rsidR="00F90634" w:rsidRDefault="00036C62" w:rsidP="002506CC">
      <w:pPr>
        <w:pStyle w:val="Heading6"/>
      </w:pPr>
      <w:r w:rsidRPr="00036C62">
        <w:t>MR Credit 7 (MRc7): Certified Wood</w:t>
      </w:r>
    </w:p>
    <w:p w14:paraId="05D06EDA" w14:textId="1DC2D083" w:rsidR="00F90634" w:rsidRPr="001577E7" w:rsidRDefault="002506CC" w:rsidP="002506CC">
      <w:pPr>
        <w:pStyle w:val="Heading7"/>
      </w:pPr>
      <w:r>
        <w:t xml:space="preserve"> </w:t>
      </w:r>
      <w:r w:rsidR="00F90634" w:rsidRPr="001577E7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6B0AF4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2506CC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2506CC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2506CC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2506CC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1BAC03A8" w14:textId="77777777" w:rsidR="008231DC" w:rsidRPr="008D487B" w:rsidRDefault="008231DC" w:rsidP="006B0AF4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233BD4">
        <w:rPr>
          <w:b/>
        </w:rPr>
        <w:t>for Interior Design and Construction</w:t>
      </w:r>
      <w:r>
        <w:t xml:space="preserve"> </w:t>
      </w:r>
      <w:r w:rsidRPr="00567537">
        <w:rPr>
          <w:bCs/>
        </w:rPr>
        <w:t xml:space="preserve">(ID&amp;C) </w:t>
      </w:r>
      <w:r w:rsidRPr="008D487B">
        <w:t>Credits. Complete online LEED forms and submit other required materials as follows:</w:t>
      </w:r>
    </w:p>
    <w:p w14:paraId="660838F4" w14:textId="77777777" w:rsidR="008231DC" w:rsidRPr="008D487B" w:rsidRDefault="008231DC" w:rsidP="006B0AF4">
      <w:pPr>
        <w:pStyle w:val="Heading5"/>
      </w:pPr>
      <w:r w:rsidRPr="008D487B">
        <w:t>Energy and Atmosphere (EA) Credits:</w:t>
      </w:r>
    </w:p>
    <w:p w14:paraId="647DE206" w14:textId="77777777" w:rsidR="008231DC" w:rsidRPr="008D487B" w:rsidRDefault="008231DC" w:rsidP="002506CC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6B0AF4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405930D6" w:rsidR="00F90634" w:rsidRPr="00596684" w:rsidRDefault="00F90634" w:rsidP="006B0AF4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BB6B04">
        <w:t>Partition</w:t>
      </w:r>
      <w:r w:rsidRPr="00596684">
        <w:t>.</w:t>
      </w:r>
    </w:p>
    <w:p w14:paraId="3C69AAFD" w14:textId="77777777" w:rsidR="00F90634" w:rsidRDefault="00F90634" w:rsidP="002506CC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6B0AF4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2506CC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2506CC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2506CC">
      <w:pPr>
        <w:pStyle w:val="Heading6"/>
      </w:pPr>
      <w:r w:rsidRPr="0054701B">
        <w:t>EQ Credit 9 (EQc9): Acoustic Performance</w:t>
      </w:r>
    </w:p>
    <w:p w14:paraId="29C0B8D6" w14:textId="424AE025" w:rsidR="00F90634" w:rsidRPr="0054701B" w:rsidRDefault="002506CC" w:rsidP="002506CC">
      <w:pPr>
        <w:pStyle w:val="Heading7"/>
      </w:pPr>
      <w:r>
        <w:t xml:space="preserve"> </w:t>
      </w:r>
      <w:r w:rsidR="00F90634" w:rsidRPr="0054701B">
        <w:t>Submit calculations or measurements for occupant spaces to meet sound transmission class ratings between adjacent spaces and reverberation time requirements within a r</w:t>
      </w:r>
      <w:r w:rsidR="002264D6">
        <w:t>o</w:t>
      </w:r>
      <w:r w:rsidR="00F90634" w:rsidRPr="0054701B">
        <w:t>om.</w:t>
      </w:r>
    </w:p>
    <w:p w14:paraId="617FAB61" w14:textId="77777777" w:rsidR="00F90634" w:rsidRDefault="00F90634" w:rsidP="00524206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6B0AF4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6B0AF4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71E5FD30" w:rsidR="00F90634" w:rsidRDefault="00F90634" w:rsidP="006B0AF4">
      <w:pPr>
        <w:pStyle w:val="Heading5"/>
      </w:pPr>
      <w:r>
        <w:t xml:space="preserve">MRc1.1, MRc1.2, MRc2, MRc3, </w:t>
      </w:r>
      <w:r w:rsidR="00036C62">
        <w:t>MRc</w:t>
      </w:r>
      <w:r w:rsidR="002264D6">
        <w:t>6</w:t>
      </w:r>
      <w:r w:rsidR="00036C62">
        <w:t xml:space="preserve">, </w:t>
      </w:r>
      <w:r w:rsidRPr="003E1297">
        <w:t>MRc</w:t>
      </w:r>
      <w:r w:rsidR="002264D6">
        <w:t>7</w:t>
      </w:r>
      <w:r w:rsidRPr="003E1297">
        <w:t xml:space="preserve">, </w:t>
      </w:r>
      <w:r>
        <w:t>IEQc2, IEQc8.1, IEQc8.2, IEQc9</w:t>
      </w:r>
    </w:p>
    <w:p w14:paraId="7989F1E5" w14:textId="159846CB" w:rsidR="00F90634" w:rsidRDefault="008231DC" w:rsidP="006B0AF4">
      <w:pPr>
        <w:pStyle w:val="Heading4"/>
      </w:pPr>
      <w:r w:rsidRPr="008D487B">
        <w:rPr>
          <w:b/>
        </w:rPr>
        <w:t>LEED v4</w:t>
      </w:r>
      <w:r>
        <w:rPr>
          <w:b/>
        </w:rPr>
        <w:t xml:space="preserve"> </w:t>
      </w:r>
      <w:r w:rsidRPr="000119F9">
        <w:rPr>
          <w:bCs/>
        </w:rPr>
        <w:t>(ID&amp;C).</w:t>
      </w:r>
      <w:r w:rsidRPr="008D487B">
        <w:t xml:space="preserve"> </w:t>
      </w:r>
      <w:r w:rsidR="00F90634" w:rsidRPr="0023467C">
        <w:t xml:space="preserve">Submit </w:t>
      </w:r>
      <w:r w:rsidR="00F90634">
        <w:t>information and documentation to complete</w:t>
      </w:r>
      <w:r w:rsidR="00F90634" w:rsidRPr="0023467C">
        <w:t xml:space="preserve"> LEED</w:t>
      </w:r>
      <w:r w:rsidR="00F90634" w:rsidRPr="0023467C">
        <w:rPr>
          <w:vertAlign w:val="superscript"/>
        </w:rPr>
        <w:t>TM</w:t>
      </w:r>
      <w:r w:rsidR="00F90634" w:rsidRPr="0023467C">
        <w:t xml:space="preserve"> Worksheet Templates for the following credits:</w:t>
      </w:r>
    </w:p>
    <w:p w14:paraId="3C11DAF3" w14:textId="6FB8326A" w:rsidR="00F90634" w:rsidRDefault="008231DC" w:rsidP="006B0AF4">
      <w:pPr>
        <w:pStyle w:val="Heading5"/>
      </w:pPr>
      <w:r>
        <w:t xml:space="preserve">EAc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6B0AF4">
      <w:pPr>
        <w:pStyle w:val="Heading2"/>
      </w:pPr>
      <w:r>
        <w:t>QUALITY ASSURANCE</w:t>
      </w:r>
    </w:p>
    <w:p w14:paraId="2EB3C651" w14:textId="5F0BA1FD" w:rsidR="001039C5" w:rsidRPr="001039C5" w:rsidRDefault="00567537" w:rsidP="001039C5">
      <w:pPr>
        <w:pStyle w:val="Heading3"/>
        <w:tabs>
          <w:tab w:val="clear" w:pos="792"/>
          <w:tab w:val="num" w:pos="900"/>
          <w:tab w:val="right" w:pos="9360"/>
        </w:tabs>
        <w:ind w:left="900" w:hanging="540"/>
      </w:pPr>
      <w:r w:rsidRPr="001B61C8">
        <w:t xml:space="preserve">Regulatory Requirements: Folding Glass </w:t>
      </w:r>
      <w:r>
        <w:t>Door</w:t>
      </w:r>
      <w:r w:rsidRPr="001B61C8">
        <w:t xml:space="preserve"> to be CE Mark certified. </w:t>
      </w:r>
    </w:p>
    <w:p w14:paraId="4434BB3A" w14:textId="0171CBA4" w:rsidR="00567537" w:rsidRDefault="00567537" w:rsidP="00567537">
      <w:pPr>
        <w:pStyle w:val="SpecifierNote"/>
      </w:pPr>
      <w:r w:rsidRPr="001B61C8">
        <w:t>NOTE:</w:t>
      </w:r>
      <w:r w:rsidRPr="001B61C8">
        <w:tab/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6368E519" w14:textId="0FDA4925" w:rsidR="003453AD" w:rsidRDefault="003453AD" w:rsidP="00524206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DC4E30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4252F9">
        <w:t>hirty</w:t>
      </w:r>
      <w:r>
        <w:t xml:space="preserve"> </w:t>
      </w:r>
      <w:r w:rsidR="002F58B1">
        <w:t>(</w:t>
      </w:r>
      <w:r w:rsidR="004252F9">
        <w:t>30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>sliding door systems for large openings in the North American market.</w:t>
      </w:r>
    </w:p>
    <w:p w14:paraId="5554D5A2" w14:textId="788EED02" w:rsidR="00691DC2" w:rsidRPr="00A5571F" w:rsidRDefault="00691DC2" w:rsidP="006B0AF4">
      <w:pPr>
        <w:pStyle w:val="Heading4"/>
      </w:pPr>
      <w:r>
        <w:t>Manufacturer to have ISO 9001</w:t>
      </w:r>
      <w:r w:rsidRPr="00A5571F">
        <w:t>: 20</w:t>
      </w:r>
      <w:r w:rsidR="004F015E" w:rsidRPr="00A5571F">
        <w:t>15</w:t>
      </w:r>
      <w:r w:rsidRPr="00A5571F">
        <w:t xml:space="preserve"> quality management system registration.</w:t>
      </w:r>
    </w:p>
    <w:p w14:paraId="3294970C" w14:textId="65CF2C0A" w:rsidR="00691DC2" w:rsidRDefault="00691DC2" w:rsidP="006B0AF4">
      <w:pPr>
        <w:pStyle w:val="Heading4"/>
      </w:pPr>
      <w:r w:rsidRPr="00A5571F">
        <w:t>Manufacturer to have ISO 14001: 20</w:t>
      </w:r>
      <w:r w:rsidR="004F015E" w:rsidRPr="00A5571F">
        <w:t>1</w:t>
      </w:r>
      <w:r w:rsidRPr="00A5571F">
        <w:t>5 environmental</w:t>
      </w:r>
      <w:r>
        <w:t xml:space="preserve"> management system registration.</w:t>
      </w:r>
    </w:p>
    <w:p w14:paraId="3DE8A5EE" w14:textId="59279CEF" w:rsidR="00922B92" w:rsidRDefault="00922B92" w:rsidP="00524206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6B0AF4">
      <w:pPr>
        <w:pStyle w:val="Heading4"/>
      </w:pPr>
      <w:r>
        <w:t>Installer to be trained and certified by manufacturer.</w:t>
      </w:r>
    </w:p>
    <w:p w14:paraId="71AE6CD6" w14:textId="52F59E80" w:rsidR="00247064" w:rsidRDefault="00247064" w:rsidP="00524206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BB6B04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6B0AF4">
      <w:pPr>
        <w:pStyle w:val="Heading2"/>
      </w:pPr>
      <w:r>
        <w:t>DELIVERY, STORAGE, AND HANDLING</w:t>
      </w:r>
    </w:p>
    <w:p w14:paraId="78083C8E" w14:textId="1964A24A" w:rsidR="00A26688" w:rsidRDefault="00F9295F" w:rsidP="00524206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6B0AF4">
      <w:pPr>
        <w:pStyle w:val="Heading4"/>
      </w:pPr>
      <w:r w:rsidRPr="003C720C">
        <w:t xml:space="preserve">Deliver materials to job site in sealed, unopened cartons or crates. </w:t>
      </w:r>
    </w:p>
    <w:p w14:paraId="1F146E09" w14:textId="77777777" w:rsidR="00036C62" w:rsidRDefault="00D85938" w:rsidP="006B0AF4">
      <w:pPr>
        <w:pStyle w:val="Heading5"/>
      </w:pPr>
      <w:r>
        <w:t>Upon receipt, inspect the shipment to ensure it is complete, in good condition and meets project requirements.</w:t>
      </w:r>
    </w:p>
    <w:p w14:paraId="7C29D8AF" w14:textId="1493C671" w:rsidR="00DF6C1D" w:rsidRDefault="00DF6C1D" w:rsidP="006B0AF4">
      <w:pPr>
        <w:pStyle w:val="Heading4"/>
      </w:pPr>
      <w:r>
        <w:t>Condition wood components to average prevailing relative humidity before installation. Do not subject wood components to extreme nor rapid changes in heat or humidity.</w:t>
      </w:r>
    </w:p>
    <w:p w14:paraId="6C6ABDB0" w14:textId="77777777" w:rsidR="00DF6C1D" w:rsidRDefault="00DF6C1D" w:rsidP="006B0AF4">
      <w:pPr>
        <w:pStyle w:val="Heading4"/>
      </w:pPr>
      <w:r>
        <w:t>Do not use forced heat to dry out building.</w:t>
      </w:r>
    </w:p>
    <w:p w14:paraId="384D23A6" w14:textId="64D13250" w:rsidR="003F6FAD" w:rsidRPr="00E0794B" w:rsidRDefault="00DF6C1D" w:rsidP="006B0AF4">
      <w:pPr>
        <w:pStyle w:val="Heading4"/>
      </w:pPr>
      <w:r>
        <w:t xml:space="preserve">Store flat in </w:t>
      </w:r>
      <w:r w:rsidR="00036C62">
        <w:t>a</w:t>
      </w:r>
      <w:r>
        <w:t xml:space="preserve"> </w:t>
      </w:r>
      <w:r w:rsidR="00D531BC">
        <w:t>well-ventilated</w:t>
      </w:r>
      <w:r w:rsidR="00036C62">
        <w:t xml:space="preserve"> area out of direct sunlight </w:t>
      </w:r>
      <w:r w:rsidR="003F6FAD" w:rsidRPr="003C720C">
        <w:t>under cover</w:t>
      </w:r>
      <w:r w:rsidR="003F6FAD">
        <w:t xml:space="preserve"> </w:t>
      </w:r>
      <w:r w:rsidR="00A26688">
        <w:t>in a clean and dry location</w:t>
      </w:r>
      <w:r w:rsidR="007C2144">
        <w:t>,</w:t>
      </w:r>
      <w:r w:rsidR="00A26688">
        <w:t xml:space="preserve"> protect</w:t>
      </w:r>
      <w:r w:rsidR="007C2144">
        <w:t>ing</w:t>
      </w:r>
      <w:r w:rsidR="00A26688">
        <w:t xml:space="preserve"> </w:t>
      </w:r>
      <w:r w:rsidR="003F6FAD" w:rsidRPr="003C720C">
        <w:t xml:space="preserve">units </w:t>
      </w:r>
      <w:r w:rsidR="00A26688">
        <w:t xml:space="preserve">against </w:t>
      </w:r>
      <w:r w:rsidR="003F6FAD" w:rsidRPr="003C720C">
        <w:t xml:space="preserve">weather </w:t>
      </w:r>
      <w:r w:rsidR="003F6FAD">
        <w:t xml:space="preserve">and </w:t>
      </w:r>
      <w:r w:rsidR="00A26688"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6B0AF4">
      <w:pPr>
        <w:pStyle w:val="Heading2"/>
      </w:pPr>
      <w:r w:rsidRPr="00E0794B">
        <w:t>FIELD CONDITIONS</w:t>
      </w:r>
    </w:p>
    <w:p w14:paraId="30CA976B" w14:textId="3566DA0D" w:rsidR="00AF37F3" w:rsidRPr="003F6FAD" w:rsidRDefault="00AF37F3" w:rsidP="00524206">
      <w:pPr>
        <w:pStyle w:val="Heading3"/>
      </w:pPr>
      <w:r w:rsidRPr="003F6FAD">
        <w:t xml:space="preserve">Field Measurements: </w:t>
      </w:r>
      <w:r>
        <w:t xml:space="preserve">Contractor to field verify dimensions of rough openings (R.O.) [ </w:t>
      </w:r>
      <w:r w:rsidRPr="00D93D12">
        <w:rPr>
          <w:b/>
        </w:rPr>
        <w:t>and threshold depression</w:t>
      </w:r>
      <w:r>
        <w:rPr>
          <w:b/>
        </w:rPr>
        <w:t>s</w:t>
      </w:r>
      <w:r w:rsidRPr="00D93D12">
        <w:rPr>
          <w:b/>
        </w:rPr>
        <w:t xml:space="preserve"> to receive sill.</w:t>
      </w:r>
      <w:r>
        <w:t xml:space="preserve"> ]  Mark</w:t>
      </w:r>
      <w:r w:rsidRPr="00D45CBC">
        <w:t xml:space="preserve"> </w:t>
      </w:r>
      <w:r>
        <w:t>field measurements on p</w:t>
      </w:r>
      <w:r w:rsidR="00883046">
        <w:t>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6B0AF4">
      <w:pPr>
        <w:pStyle w:val="Heading2"/>
      </w:pPr>
      <w:r w:rsidRPr="00E0794B">
        <w:t>WARRANTY</w:t>
      </w:r>
    </w:p>
    <w:p w14:paraId="5866E2FC" w14:textId="77777777" w:rsidR="00B42569" w:rsidRPr="003C720C" w:rsidRDefault="00D24B3A" w:rsidP="00524206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</w:t>
      </w:r>
      <w:r w:rsidR="00533754">
        <w:t xml:space="preserve">Partition </w:t>
      </w:r>
      <w:r w:rsidR="00B42569">
        <w:t xml:space="preserve">system </w:t>
      </w:r>
      <w:r w:rsidR="00B42569" w:rsidRPr="0072790E">
        <w:t>manufacturer’s standard</w:t>
      </w:r>
      <w:r w:rsidR="00B42569">
        <w:t xml:space="preserve"> </w:t>
      </w:r>
      <w:r w:rsidR="00B42569" w:rsidRPr="0072790E">
        <w:t>limited warranty as per manufacturer’s published warranty document in force</w:t>
      </w:r>
      <w:r w:rsidR="00B42569">
        <w:t xml:space="preserve"> </w:t>
      </w:r>
      <w:r w:rsidR="00B42569" w:rsidRPr="0072790E">
        <w:t>at time of purchase, subject to change, a</w:t>
      </w:r>
      <w:r w:rsidR="00B42569">
        <w:t xml:space="preserve">gainst defects in materials and </w:t>
      </w:r>
      <w:r w:rsidR="00B42569" w:rsidRPr="0072790E">
        <w:t>workmanship.</w:t>
      </w:r>
      <w:r w:rsidR="00B42569" w:rsidRPr="003C720C">
        <w:t xml:space="preserve"> </w:t>
      </w:r>
    </w:p>
    <w:p w14:paraId="7E1ED0C9" w14:textId="77777777" w:rsidR="00B42569" w:rsidRPr="008D487B" w:rsidRDefault="00B42569" w:rsidP="006B0AF4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7F3CADCB" w14:textId="08AC5AB9" w:rsidR="00B42569" w:rsidRPr="008D487B" w:rsidRDefault="00B42569" w:rsidP="006B0AF4">
      <w:pPr>
        <w:pStyle w:val="Heading5"/>
      </w:pPr>
      <w:r w:rsidRPr="00A5571F">
        <w:t xml:space="preserve">Rollers and Glass </w:t>
      </w:r>
      <w:r w:rsidR="004F015E" w:rsidRPr="00A5571F">
        <w:t xml:space="preserve">Insulated </w:t>
      </w:r>
      <w:r w:rsidRPr="00A5571F">
        <w:t>Seal Failure</w:t>
      </w:r>
      <w:r w:rsidRPr="008D487B">
        <w:t xml:space="preserve">: Ten (10) years </w:t>
      </w:r>
    </w:p>
    <w:p w14:paraId="55E451D6" w14:textId="77777777" w:rsidR="00B42569" w:rsidRPr="008D487B" w:rsidRDefault="00B42569" w:rsidP="006B0AF4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482E8334" w14:textId="43EC82C6" w:rsidR="002506CC" w:rsidRDefault="00B42569" w:rsidP="002506CC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163304">
        <w:t xml:space="preserve">specific system approved or </w:t>
      </w:r>
      <w:r>
        <w:t xml:space="preserve">certified </w:t>
      </w:r>
      <w:r w:rsidRPr="008D487B">
        <w:t>trained installer.</w:t>
      </w:r>
      <w:r w:rsidR="00D24B3A" w:rsidRPr="008D487B">
        <w:t xml:space="preserve"> </w:t>
      </w:r>
    </w:p>
    <w:p w14:paraId="7BAA00C5" w14:textId="354959CB" w:rsidR="00D24B3A" w:rsidRPr="002506CC" w:rsidRDefault="002506CC" w:rsidP="002506CC">
      <w:pPr>
        <w:widowControl/>
        <w:spacing w:before="0"/>
        <w:rPr>
          <w:rFonts w:cs="Arial"/>
          <w:szCs w:val="22"/>
        </w:rPr>
      </w:pPr>
      <w:r>
        <w:br w:type="page"/>
      </w:r>
    </w:p>
    <w:p w14:paraId="4FD9ED77" w14:textId="77777777" w:rsidR="009C7947" w:rsidRPr="007A54B9" w:rsidRDefault="009C7947" w:rsidP="00383D8F">
      <w:pPr>
        <w:pStyle w:val="Heading1"/>
      </w:pPr>
      <w:r w:rsidRPr="007A54B9">
        <w:t>PRODUCTS</w:t>
      </w:r>
    </w:p>
    <w:p w14:paraId="5A799832" w14:textId="5A06A23A" w:rsidR="00A24215" w:rsidRPr="00A24215" w:rsidRDefault="00922B92" w:rsidP="00A24215">
      <w:pPr>
        <w:pStyle w:val="Heading2"/>
      </w:pPr>
      <w:r>
        <w:t>MANUFACTURERS</w:t>
      </w:r>
    </w:p>
    <w:p w14:paraId="29C7209F" w14:textId="5C52404C" w:rsidR="007C72E5" w:rsidRPr="007C72E5" w:rsidRDefault="00407EE0" w:rsidP="00524206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036C62">
        <w:rPr>
          <w:b/>
        </w:rPr>
        <w:t>WA67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DE7817">
        <w:t>)</w:t>
      </w:r>
    </w:p>
    <w:p w14:paraId="68305633" w14:textId="30FDBA7A" w:rsidR="00407EE0" w:rsidRDefault="003E3C7E" w:rsidP="006B0AF4">
      <w:pPr>
        <w:pStyle w:val="SpecifierNote"/>
      </w:pPr>
      <w:r>
        <w:tab/>
      </w:r>
      <w:r w:rsidR="00407EE0" w:rsidRPr="00D276CC">
        <w:rPr>
          <w:b/>
          <w:bCs/>
        </w:rPr>
        <w:t>NANA</w:t>
      </w:r>
      <w:r w:rsidR="00407EE0" w:rsidRPr="00407EE0">
        <w:t xml:space="preserve"> </w:t>
      </w:r>
      <w:r w:rsidR="00407EE0" w:rsidRPr="00D276CC">
        <w:rPr>
          <w:b/>
          <w:bCs/>
        </w:rPr>
        <w:t>WALL</w:t>
      </w:r>
      <w:r w:rsidR="00407EE0" w:rsidRPr="00407EE0">
        <w:t xml:space="preserve"> </w:t>
      </w:r>
      <w:r w:rsidR="00407EE0" w:rsidRPr="00D276CC">
        <w:rPr>
          <w:b/>
          <w:bCs/>
        </w:rPr>
        <w:t>SYSTEMS</w:t>
      </w:r>
      <w:r w:rsidR="00407EE0" w:rsidRPr="00407EE0">
        <w:t xml:space="preserve">, </w:t>
      </w:r>
      <w:r w:rsidR="00407EE0" w:rsidRPr="00D276CC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6B0AF4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6B0AF4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6B0AF4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6B0AF4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6B0AF4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6B0AF4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6B0AF4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26A6969B" w14:textId="4247F451" w:rsidR="00383D8F" w:rsidRPr="002264D6" w:rsidRDefault="0005528C" w:rsidP="002264D6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3C691710" w:rsidR="00922B92" w:rsidRDefault="00922B92" w:rsidP="006B0AF4">
      <w:pPr>
        <w:pStyle w:val="Heading2"/>
      </w:pPr>
      <w:r>
        <w:t>PERFORMANCE / DESIGN CRITERIA</w:t>
      </w:r>
    </w:p>
    <w:p w14:paraId="3302B5AE" w14:textId="77777777" w:rsidR="00313767" w:rsidRDefault="001B7E05" w:rsidP="00524206">
      <w:pPr>
        <w:pStyle w:val="Heading3"/>
      </w:pPr>
      <w:r>
        <w:t xml:space="preserve">Performance </w:t>
      </w:r>
      <w:r w:rsidR="00041722" w:rsidRPr="008D487B">
        <w:t>Criteria</w:t>
      </w:r>
      <w:r w:rsidR="00041722">
        <w:t xml:space="preserve"> (Lab Tested)</w:t>
      </w:r>
      <w:r w:rsidR="00041722" w:rsidRPr="008D487B">
        <w:t>:</w:t>
      </w:r>
    </w:p>
    <w:p w14:paraId="335DF311" w14:textId="12CB1AC3" w:rsidR="001B7E05" w:rsidRDefault="00041722" w:rsidP="00313767">
      <w:pPr>
        <w:pStyle w:val="SpecifierNote"/>
      </w:pPr>
      <w:r w:rsidRPr="008D487B">
        <w:t xml:space="preserve"> </w:t>
      </w:r>
      <w:r w:rsidR="00313767">
        <w:t>NOTE:</w:t>
      </w:r>
      <w:r w:rsidR="00313767">
        <w:tab/>
      </w:r>
      <w:r w:rsidR="000663CC">
        <w:t>Items below are common to all sill types.</w:t>
      </w:r>
    </w:p>
    <w:p w14:paraId="494831B3" w14:textId="6DD209A0" w:rsidR="0005714C" w:rsidRDefault="009C2FC0" w:rsidP="006B0AF4">
      <w:pPr>
        <w:pStyle w:val="Heading4"/>
      </w:pPr>
      <w:r>
        <w:t>System</w:t>
      </w:r>
      <w:r w:rsidR="0005714C">
        <w:t xml:space="preserve"> </w:t>
      </w:r>
      <w:r w:rsidR="000277BB">
        <w:t xml:space="preserve">- </w:t>
      </w:r>
      <w:r w:rsidR="00DC4E30">
        <w:t>Life Cycle</w:t>
      </w:r>
      <w:r w:rsidR="0005714C">
        <w:t xml:space="preserve"> Performance (DIN EN 1191/12400): </w:t>
      </w:r>
      <w:r w:rsidR="0005714C">
        <w:tab/>
      </w:r>
      <w:r w:rsidR="00A5571F">
        <w:tab/>
      </w:r>
      <w:r w:rsidR="00313767">
        <w:t xml:space="preserve">   </w:t>
      </w:r>
      <w:r w:rsidR="001039C5">
        <w:t xml:space="preserve">   </w:t>
      </w:r>
      <w:r w:rsidR="00313767">
        <w:t xml:space="preserve">Pass; </w:t>
      </w:r>
      <w:r w:rsidR="0005714C">
        <w:t>2</w:t>
      </w:r>
      <w:r w:rsidR="0005714C" w:rsidRPr="005F3660">
        <w:t>0,000</w:t>
      </w:r>
      <w:r w:rsidR="0005714C">
        <w:t xml:space="preserve"> cycles</w:t>
      </w:r>
    </w:p>
    <w:p w14:paraId="71A77E96" w14:textId="0A392B2E" w:rsidR="0005714C" w:rsidRDefault="0005714C" w:rsidP="006B0AF4">
      <w:pPr>
        <w:pStyle w:val="Heading4"/>
      </w:pPr>
      <w:r>
        <w:t>Forced Entry</w:t>
      </w:r>
      <w:r w:rsidRPr="0005528C">
        <w:t xml:space="preserve"> </w:t>
      </w:r>
      <w:r>
        <w:t>(</w:t>
      </w:r>
      <w:r w:rsidRPr="00002CEB">
        <w:t>AAMA 1304</w:t>
      </w:r>
      <w:r w:rsidR="00A5571F">
        <w:t xml:space="preserve">):                          </w:t>
      </w:r>
      <w:r w:rsidR="001039C5">
        <w:t xml:space="preserve">     </w:t>
      </w:r>
      <w:r>
        <w:t>Meet</w:t>
      </w:r>
      <w:r w:rsidR="00732CA0">
        <w:t>s</w:t>
      </w:r>
      <w:r>
        <w:t xml:space="preserve"> 300 lb. (1330 N) point load requirement.</w:t>
      </w:r>
    </w:p>
    <w:p w14:paraId="4F8E23D4" w14:textId="0B9924CD" w:rsidR="00D4064D" w:rsidRDefault="00D4064D" w:rsidP="006B0AF4">
      <w:pPr>
        <w:pStyle w:val="Heading4"/>
      </w:pPr>
      <w:r>
        <w:t xml:space="preserve">Folding Glass </w:t>
      </w:r>
      <w:r w:rsidR="00BB6B04">
        <w:t>Partition</w:t>
      </w:r>
      <w:r>
        <w:t xml:space="preserve"> Units </w:t>
      </w:r>
      <w:r w:rsidR="00B757CF">
        <w:t xml:space="preserve">tested </w:t>
      </w:r>
      <w:r>
        <w:t xml:space="preserve">to </w:t>
      </w:r>
      <w:r w:rsidRPr="00A03077">
        <w:t xml:space="preserve">AAMA/WDMA/CSA 101/I.S.2/A440 </w:t>
      </w:r>
    </w:p>
    <w:p w14:paraId="6523177E" w14:textId="77777777" w:rsidR="00A40154" w:rsidRDefault="00A40154" w:rsidP="00524206">
      <w:pPr>
        <w:pStyle w:val="Heading3"/>
      </w:pPr>
      <w:r>
        <w:t>LEED Characteristics:</w:t>
      </w:r>
    </w:p>
    <w:p w14:paraId="17080108" w14:textId="77777777" w:rsidR="00E348DC" w:rsidRDefault="00E348DC" w:rsidP="006B0AF4">
      <w:pPr>
        <w:pStyle w:val="Heading4"/>
      </w:pPr>
      <w:r w:rsidRPr="006567B1">
        <w:rPr>
          <w:b/>
        </w:rPr>
        <w:t>LEED 2009</w:t>
      </w:r>
      <w:r>
        <w:t xml:space="preserve"> (v3)</w:t>
      </w:r>
    </w:p>
    <w:p w14:paraId="50A4B1FC" w14:textId="77777777" w:rsidR="001F64A7" w:rsidRDefault="001F64A7" w:rsidP="006B0AF4">
      <w:pPr>
        <w:pStyle w:val="Heading5"/>
      </w:pPr>
      <w:r>
        <w:t xml:space="preserve">MRc1.1: </w:t>
      </w:r>
      <w:r w:rsidRPr="00034AEB">
        <w:rPr>
          <w:i/>
        </w:rPr>
        <w:t xml:space="preserve">NanaWall </w:t>
      </w:r>
      <w:r w:rsidRPr="00034AEB">
        <w:t xml:space="preserve">exterior glass wall systems </w:t>
      </w:r>
      <w:r>
        <w:t>not</w:t>
      </w:r>
      <w:r w:rsidRPr="00034AEB">
        <w:t xml:space="preserve"> demoli</w:t>
      </w:r>
      <w:r>
        <w:t xml:space="preserve">shed </w:t>
      </w:r>
      <w:r w:rsidRPr="00034AEB">
        <w:t xml:space="preserve">and </w:t>
      </w:r>
      <w:r>
        <w:t xml:space="preserve">are </w:t>
      </w:r>
      <w:r w:rsidRPr="00034AEB">
        <w:t xml:space="preserve">reused in </w:t>
      </w:r>
      <w:r>
        <w:t>the same location in a renovation project.</w:t>
      </w:r>
    </w:p>
    <w:p w14:paraId="594CE0F2" w14:textId="77777777" w:rsidR="001F64A7" w:rsidRDefault="001F64A7" w:rsidP="006B0AF4">
      <w:pPr>
        <w:pStyle w:val="Heading5"/>
      </w:pPr>
      <w:r>
        <w:t xml:space="preserve">MRc1.2: </w:t>
      </w:r>
      <w:r w:rsidRPr="00034AEB">
        <w:rPr>
          <w:i/>
        </w:rPr>
        <w:t>NanaWall</w:t>
      </w:r>
      <w:r>
        <w:rPr>
          <w:i/>
        </w:rPr>
        <w:t xml:space="preserve"> </w:t>
      </w:r>
      <w:r>
        <w:t>in</w:t>
      </w:r>
      <w:r w:rsidRPr="00034AEB">
        <w:t xml:space="preserve">terior glass wall systems </w:t>
      </w:r>
      <w:r>
        <w:t>not</w:t>
      </w:r>
      <w:r w:rsidRPr="00034AEB">
        <w:t xml:space="preserve"> demoli</w:t>
      </w:r>
      <w:r>
        <w:t xml:space="preserve">shed </w:t>
      </w:r>
      <w:r w:rsidRPr="00034AEB">
        <w:t xml:space="preserve">and </w:t>
      </w:r>
      <w:r>
        <w:t xml:space="preserve">are </w:t>
      </w:r>
      <w:r w:rsidRPr="00034AEB">
        <w:t xml:space="preserve">reused in </w:t>
      </w:r>
      <w:r>
        <w:t>the same location in a renovation project.</w:t>
      </w:r>
    </w:p>
    <w:p w14:paraId="6A056E71" w14:textId="570A9C32" w:rsidR="00E348DC" w:rsidRDefault="000B7ADF" w:rsidP="006B0AF4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076AF0EC" w:rsidR="00E348DC" w:rsidRDefault="000B7ADF" w:rsidP="006B0AF4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77EFCC03" w14:textId="15F47CB4" w:rsidR="00036C62" w:rsidRDefault="00036C62" w:rsidP="006B0AF4">
      <w:pPr>
        <w:pStyle w:val="Heading5"/>
      </w:pPr>
      <w:r>
        <w:t xml:space="preserve">MRc7: </w:t>
      </w:r>
      <w:r>
        <w:rPr>
          <w:i/>
        </w:rPr>
        <w:t>NanaWall</w:t>
      </w:r>
      <w:r>
        <w:t xml:space="preserve"> system wood doors and doorframes can be FSC-certified.</w:t>
      </w:r>
    </w:p>
    <w:p w14:paraId="1D7A8087" w14:textId="763FCEE1" w:rsidR="00E348DC" w:rsidRPr="00400B2C" w:rsidRDefault="000B7ADF" w:rsidP="006B0AF4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6B0AF4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6B0AF4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627BC1C0" w14:textId="30442978" w:rsidR="00175429" w:rsidRPr="00C17493" w:rsidRDefault="00175429" w:rsidP="006B0AF4">
      <w:pPr>
        <w:pStyle w:val="Heading4"/>
      </w:pPr>
      <w:r w:rsidRPr="006567B1">
        <w:rPr>
          <w:b/>
        </w:rPr>
        <w:t xml:space="preserve">LEED v4 for Interior Design and </w:t>
      </w:r>
      <w:r w:rsidR="000119F9" w:rsidRPr="006567B1">
        <w:rPr>
          <w:b/>
        </w:rPr>
        <w:t>Construction</w:t>
      </w:r>
      <w:r w:rsidR="000119F9" w:rsidRPr="00C17493">
        <w:t xml:space="preserve"> (</w:t>
      </w:r>
      <w:r w:rsidRPr="00C17493">
        <w:t>ID&amp;C)</w:t>
      </w:r>
    </w:p>
    <w:p w14:paraId="40C4C07C" w14:textId="1177D049" w:rsidR="00175429" w:rsidRPr="008D487B" w:rsidRDefault="00175429" w:rsidP="006B0AF4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</w:t>
      </w:r>
      <w:r w:rsidR="000663CC">
        <w:t xml:space="preserve">IGU </w:t>
      </w:r>
      <w:r w:rsidRPr="008D487B">
        <w:t xml:space="preserve">and </w:t>
      </w:r>
      <w:r>
        <w:t>thermally/ acoustically</w:t>
      </w:r>
      <w:r w:rsidRPr="008D487B">
        <w:t xml:space="preserve"> broken frames can provide significant energy performance.</w:t>
      </w:r>
    </w:p>
    <w:p w14:paraId="6B3DFC6D" w14:textId="0CE46682" w:rsidR="00E348DC" w:rsidRDefault="000B7ADF" w:rsidP="006B0AF4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02A8C2E3" w:rsidR="00E348DC" w:rsidRPr="00F27040" w:rsidRDefault="000B7ADF" w:rsidP="006B0AF4">
      <w:pPr>
        <w:pStyle w:val="Heading5"/>
      </w:pPr>
      <w:r>
        <w:t xml:space="preserve">EQc7: </w:t>
      </w:r>
      <w:r w:rsidR="00E348DC" w:rsidRPr="003E1297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0E756274" w14:textId="53C3569B" w:rsidR="00036C62" w:rsidRDefault="000B7ADF" w:rsidP="006B0AF4">
      <w:pPr>
        <w:pStyle w:val="Heading5"/>
      </w:pPr>
      <w:r>
        <w:t xml:space="preserve">EQc8: </w:t>
      </w:r>
      <w:r w:rsidR="00E348DC" w:rsidRPr="003E1297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19C0ACCD" w14:textId="77777777" w:rsidR="002506CC" w:rsidRDefault="002506CC">
      <w:pPr>
        <w:widowControl/>
        <w:spacing w:before="0"/>
        <w:rPr>
          <w:szCs w:val="26"/>
        </w:rPr>
      </w:pPr>
      <w:r>
        <w:br w:type="page"/>
      </w:r>
    </w:p>
    <w:p w14:paraId="3E8E0AF6" w14:textId="031D6537" w:rsidR="00F630D9" w:rsidRDefault="00F630D9" w:rsidP="00524206">
      <w:pPr>
        <w:pStyle w:val="Heading3"/>
      </w:pPr>
      <w:r>
        <w:t>Design Criteria:</w:t>
      </w:r>
    </w:p>
    <w:p w14:paraId="55122155" w14:textId="31C743B0" w:rsidR="00422457" w:rsidRDefault="00F630D9" w:rsidP="006B0AF4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>rawings for selected number</w:t>
      </w:r>
      <w:r w:rsidR="000663CC">
        <w:t xml:space="preserve">, </w:t>
      </w:r>
      <w:r w:rsidRPr="005B4A93">
        <w:t>size of panels</w:t>
      </w:r>
      <w:r w:rsidR="000663CC">
        <w:t xml:space="preserve"> and</w:t>
      </w:r>
      <w:r w:rsidRPr="005B4A93">
        <w:t xml:space="preserve"> location of swing panels.</w:t>
      </w:r>
    </w:p>
    <w:p w14:paraId="057187B8" w14:textId="67C35F3B" w:rsidR="00422457" w:rsidRDefault="00422457" w:rsidP="006B0AF4">
      <w:pPr>
        <w:pStyle w:val="Heading4"/>
      </w:pPr>
      <w:r>
        <w:t>Unit Operation: Adjustable s</w:t>
      </w:r>
      <w:r w:rsidRPr="00400386">
        <w:t xml:space="preserve">liding and folding hardware with top and bottom </w:t>
      </w:r>
      <w:r w:rsidR="00A24215" w:rsidRPr="00400386">
        <w:t>tracks</w:t>
      </w:r>
      <w:r w:rsidR="00A24215">
        <w:t>.</w:t>
      </w:r>
      <w:r>
        <w:t xml:space="preserve"> </w:t>
      </w:r>
      <w:r>
        <w:tab/>
      </w:r>
    </w:p>
    <w:p w14:paraId="095511BE" w14:textId="5C20C4FC" w:rsidR="00A5571F" w:rsidRPr="00A5571F" w:rsidRDefault="00A5571F" w:rsidP="009214AF">
      <w:pPr>
        <w:pStyle w:val="Heading4"/>
      </w:pPr>
      <w:r>
        <w:t xml:space="preserve">Mounting Type: </w:t>
      </w:r>
      <w:r>
        <w:tab/>
      </w:r>
      <w:r w:rsidRPr="00A5571F">
        <w:t xml:space="preserve">Top-hung </w:t>
      </w:r>
    </w:p>
    <w:p w14:paraId="5787110E" w14:textId="77777777" w:rsidR="00DE7817" w:rsidRDefault="00DE7817" w:rsidP="006B0AF4">
      <w:pPr>
        <w:pStyle w:val="Heading4"/>
      </w:pPr>
      <w:r>
        <w:t xml:space="preserve">Panel Configuration: </w:t>
      </w:r>
      <w:r>
        <w:tab/>
      </w:r>
    </w:p>
    <w:p w14:paraId="73A62937" w14:textId="77777777" w:rsidR="00DE7817" w:rsidRPr="006B0AF4" w:rsidRDefault="00DE7817" w:rsidP="006B0AF4">
      <w:pPr>
        <w:pStyle w:val="Heading5"/>
      </w:pPr>
      <w:r w:rsidRPr="006B0AF4">
        <w:t xml:space="preserve">[ Straight ] </w:t>
      </w:r>
    </w:p>
    <w:p w14:paraId="488808BC" w14:textId="77777777" w:rsidR="00DE7817" w:rsidRPr="006B0AF4" w:rsidRDefault="00DE7817" w:rsidP="006B0AF4">
      <w:pPr>
        <w:pStyle w:val="Heading5"/>
      </w:pPr>
      <w:r w:rsidRPr="006B0AF4">
        <w:t xml:space="preserve">[ 90º angle turn/ open corner ] </w:t>
      </w:r>
    </w:p>
    <w:p w14:paraId="25C3E18D" w14:textId="6E264264" w:rsidR="00DE7817" w:rsidRPr="006B0AF4" w:rsidRDefault="00DE7817" w:rsidP="006B0AF4">
      <w:pPr>
        <w:pStyle w:val="Heading5"/>
      </w:pPr>
      <w:r w:rsidRPr="006B0AF4">
        <w:t xml:space="preserve">[ </w:t>
      </w:r>
      <w:r w:rsidRPr="009F190D">
        <w:rPr>
          <w:bCs/>
        </w:rPr>
        <w:t>Window/ door combination</w:t>
      </w:r>
      <w:r w:rsidRPr="006B0AF4">
        <w:t xml:space="preserve"> ] </w:t>
      </w:r>
    </w:p>
    <w:p w14:paraId="66B09C1D" w14:textId="77777777" w:rsidR="00DE7817" w:rsidRDefault="00DE7817" w:rsidP="006B0AF4">
      <w:pPr>
        <w:pStyle w:val="Heading4"/>
      </w:pPr>
      <w:r>
        <w:t xml:space="preserve">Stack Storage Configuration: </w:t>
      </w:r>
      <w:r>
        <w:tab/>
      </w:r>
    </w:p>
    <w:p w14:paraId="65D09838" w14:textId="72563462" w:rsidR="00DE7817" w:rsidRPr="006B0AF4" w:rsidRDefault="00DE7817" w:rsidP="006B0AF4">
      <w:pPr>
        <w:pStyle w:val="Heading5"/>
      </w:pPr>
      <w:r w:rsidRPr="006B0AF4">
        <w:t xml:space="preserve">[ </w:t>
      </w:r>
      <w:r w:rsidR="006B0AF4" w:rsidRPr="006B0AF4">
        <w:t>Inswing type</w:t>
      </w:r>
      <w:r w:rsidRPr="006B0AF4">
        <w:t xml:space="preserve"> ] </w:t>
      </w:r>
    </w:p>
    <w:p w14:paraId="0E6C7849" w14:textId="6D7838A4" w:rsidR="00DE7817" w:rsidRPr="006B0AF4" w:rsidRDefault="00DE7817" w:rsidP="006B0AF4">
      <w:pPr>
        <w:pStyle w:val="Heading5"/>
      </w:pPr>
      <w:r w:rsidRPr="006B0AF4">
        <w:t xml:space="preserve">[ </w:t>
      </w:r>
      <w:r w:rsidR="006B0AF4" w:rsidRPr="006B0AF4">
        <w:t>Outswing type</w:t>
      </w:r>
      <w:r w:rsidRPr="006B0AF4">
        <w:t xml:space="preserve"> ] </w:t>
      </w:r>
    </w:p>
    <w:p w14:paraId="46305998" w14:textId="77777777" w:rsidR="001F64A7" w:rsidRDefault="001F64A7" w:rsidP="006B0AF4">
      <w:pPr>
        <w:pStyle w:val="Heading4"/>
      </w:pPr>
      <w:r>
        <w:t xml:space="preserve">Paired Panel Type: </w:t>
      </w:r>
      <w:r>
        <w:tab/>
      </w:r>
      <w:r w:rsidRPr="00EA5254">
        <w:t>Hinged</w:t>
      </w:r>
    </w:p>
    <w:p w14:paraId="54655862" w14:textId="77777777" w:rsidR="004E1E33" w:rsidRDefault="00F630D9" w:rsidP="006B0AF4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DE8EFB9" w14:textId="4E654BA4" w:rsidR="00383D8F" w:rsidRPr="00313767" w:rsidRDefault="004E1E33" w:rsidP="00313767">
      <w:pPr>
        <w:pStyle w:val="Heading5"/>
      </w:pPr>
      <w:r>
        <w:t xml:space="preserve">[ </w:t>
      </w:r>
      <w:r w:rsidRPr="006B0AF4">
        <w:t>Entry/Egress p</w:t>
      </w:r>
      <w:r w:rsidR="00E479CB" w:rsidRPr="006B0AF4">
        <w:t>anel hinged to</w:t>
      </w:r>
      <w:r w:rsidRPr="006B0AF4">
        <w:t xml:space="preserve"> side jamb</w:t>
      </w:r>
      <w:r w:rsidR="00DC5776" w:rsidRPr="006B0AF4">
        <w:t>.</w:t>
      </w:r>
      <w:r w:rsidRPr="00EB74DA">
        <w:rPr>
          <w:b/>
        </w:rPr>
        <w:t xml:space="preserve"> </w:t>
      </w:r>
      <w:r>
        <w:t>]</w:t>
      </w:r>
    </w:p>
    <w:p w14:paraId="03239011" w14:textId="391AC9E4" w:rsidR="009214AF" w:rsidRPr="009214AF" w:rsidRDefault="00C63D66" w:rsidP="009214AF">
      <w:pPr>
        <w:pStyle w:val="Heading4"/>
      </w:pPr>
      <w:r>
        <w:t xml:space="preserve">Panel Pairing Configuration: </w:t>
      </w:r>
      <w:r>
        <w:tab/>
        <w:t>See drawings.</w:t>
      </w:r>
    </w:p>
    <w:p w14:paraId="67204246" w14:textId="346DABD4" w:rsidR="000E681A" w:rsidRDefault="000E681A" w:rsidP="006B0AF4">
      <w:pPr>
        <w:pStyle w:val="SpecifierNote"/>
      </w:pPr>
      <w:r>
        <w:t>NOTE:</w:t>
      </w:r>
      <w:r>
        <w:tab/>
        <w:t xml:space="preserve">Sizes and Configurations:  </w:t>
      </w:r>
      <w:hyperlink r:id="rId11" w:history="1">
        <w:r w:rsidRPr="006567B1">
          <w:rPr>
            <w:rStyle w:val="Hyperlink"/>
          </w:rPr>
          <w:t>http://www.nanawall.com/products/</w:t>
        </w:r>
        <w:r w:rsidR="00D07079" w:rsidRPr="006567B1">
          <w:rPr>
            <w:rStyle w:val="Hyperlink"/>
          </w:rPr>
          <w:t>wa67</w:t>
        </w:r>
        <w:r w:rsidRPr="006567B1">
          <w:rPr>
            <w:rStyle w:val="Hyperlink"/>
          </w:rPr>
          <w:t>/options</w:t>
        </w:r>
      </w:hyperlink>
      <w:r>
        <w:t xml:space="preserve"> </w:t>
      </w:r>
    </w:p>
    <w:p w14:paraId="5B9B6127" w14:textId="77777777" w:rsidR="000E681A" w:rsidRDefault="000E681A" w:rsidP="006B0AF4">
      <w:pPr>
        <w:pStyle w:val="SpecifierNote"/>
      </w:pPr>
      <w:r>
        <w:tab/>
        <w:t xml:space="preserve">See manufacturer drawings for selected custom dimensions within maximum frame sizes possible as indicated in manufacturer’s literature. </w:t>
      </w:r>
    </w:p>
    <w:p w14:paraId="72EAFA52" w14:textId="77777777" w:rsidR="000E681A" w:rsidRDefault="000E681A" w:rsidP="006B0AF4">
      <w:pPr>
        <w:pStyle w:val="SpecifierNote"/>
      </w:pPr>
      <w:r>
        <w:tab/>
        <w:t xml:space="preserve">See drawings for selected number of panels and configuration. </w:t>
      </w:r>
    </w:p>
    <w:p w14:paraId="7A01D755" w14:textId="29E1F6BB" w:rsidR="007C72E5" w:rsidRDefault="001D5F3F" w:rsidP="006B0AF4">
      <w:pPr>
        <w:pStyle w:val="Heading2"/>
      </w:pPr>
      <w:r>
        <w:t>MATERIALS</w:t>
      </w:r>
    </w:p>
    <w:p w14:paraId="33AECC18" w14:textId="7FCE07B0" w:rsidR="007C72E5" w:rsidRDefault="00EE3563" w:rsidP="00524206">
      <w:pPr>
        <w:pStyle w:val="Heading3"/>
      </w:pPr>
      <w:r>
        <w:t>Aluminum</w:t>
      </w:r>
      <w:r w:rsidR="00977D4E">
        <w:t>-Clad Wood</w:t>
      </w:r>
      <w:r>
        <w:t xml:space="preserve"> Framed </w:t>
      </w:r>
      <w:r w:rsidR="00A86A99">
        <w:t xml:space="preserve">Folding Glass </w:t>
      </w:r>
      <w:r w:rsidR="00BB6B04">
        <w:t>Partition</w:t>
      </w:r>
      <w:r w:rsidR="00A86A99">
        <w:t xml:space="preserve"> Description: </w:t>
      </w:r>
      <w:r w:rsidR="00732CA0">
        <w:t>2-</w:t>
      </w:r>
      <w:r w:rsidR="003C7CF3">
        <w:t>5/8 inch (66 mm)</w:t>
      </w:r>
      <w:r w:rsidR="001F41DB">
        <w:t xml:space="preserve"> thick</w:t>
      </w:r>
      <w:r w:rsidR="00AD22AC">
        <w:t xml:space="preserve"> f</w:t>
      </w:r>
      <w:r w:rsidR="00977D4E">
        <w:t>rame profile</w:t>
      </w:r>
      <w:r w:rsidR="001F41DB">
        <w:t>s</w:t>
      </w:r>
      <w:r w:rsidR="00044D1B">
        <w:t xml:space="preserve">, </w:t>
      </w:r>
      <w:r w:rsidR="00C31FA8">
        <w:t>top-</w:t>
      </w:r>
      <w:r w:rsidR="00422457">
        <w:t xml:space="preserve">hung </w:t>
      </w:r>
      <w:r w:rsidR="00A86A99">
        <w:t xml:space="preserve">system designed for </w:t>
      </w:r>
      <w:r w:rsidR="00977D4E">
        <w:t xml:space="preserve">straight runs and </w:t>
      </w:r>
      <w:r w:rsidR="00422457">
        <w:t>open corners</w:t>
      </w:r>
      <w:r w:rsidR="00A86A99">
        <w:t>. M</w:t>
      </w:r>
      <w:r w:rsidR="001D5F3F">
        <w:t xml:space="preserve">anufacturer’s standard </w:t>
      </w:r>
      <w:r w:rsidR="00422457">
        <w:t xml:space="preserve">exterior aluminum clad solid </w:t>
      </w:r>
      <w:r w:rsidR="00EF09E1">
        <w:t xml:space="preserve">triple </w:t>
      </w:r>
      <w:r w:rsidR="00422457">
        <w:t xml:space="preserve">laminated wood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head</w:t>
      </w:r>
      <w:r w:rsidR="00977D4E">
        <w:t xml:space="preserve"> and floor</w:t>
      </w:r>
      <w:r w:rsidR="006C4409">
        <w:t xml:space="preserve"> track</w:t>
      </w:r>
      <w:r w:rsidR="001C071D">
        <w:t>, side jambs</w:t>
      </w:r>
      <w:r w:rsidR="001D5F3F">
        <w:t xml:space="preserve"> </w:t>
      </w:r>
      <w:r w:rsidR="006C4409">
        <w:t>and panels</w:t>
      </w:r>
      <w:r w:rsidR="001D5F3F">
        <w:t xml:space="preserve"> with dimensions </w:t>
      </w:r>
      <w:r w:rsidR="003E3C7E">
        <w:t xml:space="preserve">as </w:t>
      </w:r>
      <w:r w:rsidR="001D5F3F">
        <w:t xml:space="preserve">shown on </w:t>
      </w:r>
      <w:r w:rsidR="00CA08D5">
        <w:t>D</w:t>
      </w:r>
      <w:r w:rsidR="001D5F3F">
        <w:t>rawings.</w:t>
      </w:r>
    </w:p>
    <w:p w14:paraId="68073C2A" w14:textId="77777777" w:rsidR="006B0AF4" w:rsidRDefault="00D06BB0" w:rsidP="006B0AF4">
      <w:pPr>
        <w:pStyle w:val="Heading4"/>
      </w:pPr>
      <w:r>
        <w:t>P</w:t>
      </w:r>
      <w:r w:rsidR="001D5F3F">
        <w:t>anels</w:t>
      </w:r>
      <w:r w:rsidR="006B0AF4">
        <w:t xml:space="preserve"> and Frame</w:t>
      </w:r>
      <w:r w:rsidR="001D5F3F">
        <w:t xml:space="preserve">: </w:t>
      </w:r>
    </w:p>
    <w:p w14:paraId="416C3225" w14:textId="17599A40" w:rsidR="007F01CE" w:rsidRDefault="006B0AF4" w:rsidP="006B0AF4">
      <w:pPr>
        <w:pStyle w:val="Heading5"/>
      </w:pPr>
      <w:r>
        <w:t>Panels</w:t>
      </w:r>
      <w:r w:rsidR="001F41DB">
        <w:tab/>
      </w:r>
    </w:p>
    <w:p w14:paraId="6FEEB46D" w14:textId="6ECC9CD7" w:rsidR="001D5F3F" w:rsidRDefault="009F21CD" w:rsidP="002506CC">
      <w:pPr>
        <w:pStyle w:val="Heading6"/>
      </w:pPr>
      <w:r w:rsidRPr="009F21CD">
        <w:t xml:space="preserve">Single lite. </w:t>
      </w:r>
    </w:p>
    <w:p w14:paraId="7EE83DC0" w14:textId="7FDF431F" w:rsidR="00AB79E4" w:rsidRPr="00445AA1" w:rsidRDefault="00AB79E4" w:rsidP="006B0AF4">
      <w:pPr>
        <w:pStyle w:val="SpecifierNote"/>
      </w:pPr>
      <w:r>
        <w:t>NOTE:</w:t>
      </w:r>
      <w:r>
        <w:tab/>
      </w:r>
      <w:r w:rsidR="001F41DB">
        <w:t>Single lite</w:t>
      </w:r>
      <w:r>
        <w:t xml:space="preserve"> above is standard; other options below may require an upcharge.</w:t>
      </w:r>
    </w:p>
    <w:p w14:paraId="2BD8B388" w14:textId="459780B0" w:rsidR="005D114F" w:rsidRDefault="005D114F" w:rsidP="002506CC">
      <w:pPr>
        <w:pStyle w:val="Heading6"/>
      </w:pPr>
      <w:r>
        <w:t>[</w:t>
      </w:r>
      <w:r w:rsidRPr="00D06BB0">
        <w:t xml:space="preserve"> </w:t>
      </w:r>
      <w:r w:rsidRPr="009F21CD">
        <w:t xml:space="preserve">Horizontal mullion(s) at height(s) </w:t>
      </w:r>
      <w:r w:rsidR="001F41DB">
        <w:t xml:space="preserve">indicated </w:t>
      </w:r>
      <w:r w:rsidRPr="009F21CD">
        <w:t>from the bottom of the panel.</w:t>
      </w:r>
      <w:r w:rsidRPr="000473BC">
        <w:t xml:space="preserve"> </w:t>
      </w:r>
      <w:r>
        <w:t xml:space="preserve">]  </w:t>
      </w:r>
    </w:p>
    <w:p w14:paraId="70C99D7E" w14:textId="4E9E3675" w:rsidR="005D114F" w:rsidRDefault="005D114F" w:rsidP="002506CC">
      <w:pPr>
        <w:pStyle w:val="Heading6"/>
      </w:pPr>
      <w:r>
        <w:t>[</w:t>
      </w:r>
      <w:r w:rsidRPr="00D06BB0">
        <w:t xml:space="preserve"> </w:t>
      </w:r>
      <w:r w:rsidRPr="009F21CD">
        <w:t xml:space="preserve">Simulated divided lites in pattern as </w:t>
      </w:r>
      <w:r w:rsidR="001F41DB">
        <w:t>indicated</w:t>
      </w:r>
      <w:r w:rsidRPr="000473BC">
        <w:t xml:space="preserve">. </w:t>
      </w:r>
      <w:r>
        <w:t>]</w:t>
      </w:r>
    </w:p>
    <w:p w14:paraId="5BA194BE" w14:textId="77777777" w:rsidR="00C63D66" w:rsidRDefault="00C63D66" w:rsidP="002506CC">
      <w:pPr>
        <w:pStyle w:val="Heading6"/>
      </w:pPr>
      <w:r>
        <w:t xml:space="preserve">Panel Size (W x H): </w:t>
      </w:r>
      <w:r>
        <w:tab/>
        <w:t>As indicated.</w:t>
      </w:r>
    </w:p>
    <w:p w14:paraId="4799FEA0" w14:textId="06987D7A" w:rsidR="00C63D66" w:rsidRDefault="00C63D66" w:rsidP="00187E9C">
      <w:pPr>
        <w:pStyle w:val="SpecifierNote"/>
      </w:pPr>
      <w:r>
        <w:t>NOTE:</w:t>
      </w:r>
      <w:r>
        <w:tab/>
        <w:t>Maximum panel width for the 2-5/</w:t>
      </w:r>
      <w:r w:rsidR="00BC5D8D">
        <w:t>8-inch</w:t>
      </w:r>
      <w:r>
        <w:t xml:space="preserve"> (66 mm) profile is </w:t>
      </w:r>
      <w:r w:rsidRPr="009179B3">
        <w:t>3'</w:t>
      </w:r>
      <w:r w:rsidR="0073791D">
        <w:t xml:space="preserve"> </w:t>
      </w:r>
      <w:r>
        <w:t>3" (1.0 m) with a minimum width of 2'</w:t>
      </w:r>
      <w:r w:rsidR="0073791D">
        <w:t xml:space="preserve"> </w:t>
      </w:r>
      <w:r>
        <w:t>3" (0.70 m). Maximum panel height is</w:t>
      </w:r>
      <w:r w:rsidRPr="009179B3">
        <w:t xml:space="preserve"> </w:t>
      </w:r>
      <w:r>
        <w:t>9</w:t>
      </w:r>
      <w:r w:rsidRPr="009179B3">
        <w:t>'</w:t>
      </w:r>
      <w:r w:rsidR="0073791D">
        <w:t xml:space="preserve"> </w:t>
      </w:r>
      <w:r>
        <w:t>10" (3.0 m) with a minimum width of 2</w:t>
      </w:r>
      <w:r w:rsidR="0073791D" w:rsidRPr="009179B3">
        <w:t>'</w:t>
      </w:r>
      <w:r w:rsidR="0073791D">
        <w:t xml:space="preserve"> </w:t>
      </w:r>
      <w:r>
        <w:t xml:space="preserve">3" </w:t>
      </w:r>
      <w:r w:rsidR="0073791D">
        <w:t xml:space="preserve">   </w:t>
      </w:r>
      <w:r>
        <w:t xml:space="preserve">(0.70 m).  Refer to NanaWall size chart.                                                                                              </w:t>
      </w:r>
      <w:r w:rsidR="0073791D">
        <w:t>E.g.,</w:t>
      </w:r>
      <w:r>
        <w:t xml:space="preserve"> 3'</w:t>
      </w:r>
      <w:r w:rsidR="0073791D">
        <w:t xml:space="preserve"> </w:t>
      </w:r>
      <w:r>
        <w:t>3" x 7'</w:t>
      </w:r>
      <w:r w:rsidR="0073791D">
        <w:t xml:space="preserve"> </w:t>
      </w:r>
      <w:r>
        <w:t>8" (1.0 x 2.35 m) or 2'</w:t>
      </w:r>
      <w:r w:rsidR="0073791D">
        <w:t xml:space="preserve"> </w:t>
      </w:r>
      <w:r>
        <w:t>3" x 9'</w:t>
      </w:r>
      <w:r w:rsidR="0073791D">
        <w:t xml:space="preserve"> </w:t>
      </w:r>
      <w:r>
        <w:t xml:space="preserve">10" (0.7 x 3.0 m). </w:t>
      </w:r>
    </w:p>
    <w:p w14:paraId="79CA0D5F" w14:textId="375DBEEE" w:rsidR="00C63D66" w:rsidRDefault="00C63D66" w:rsidP="006B0AF4">
      <w:pPr>
        <w:pStyle w:val="SpecifierNote"/>
      </w:pPr>
      <w:r>
        <w:tab/>
        <w:t>Glass panels higher than 8'</w:t>
      </w:r>
      <w:r w:rsidR="0073791D">
        <w:t xml:space="preserve"> </w:t>
      </w:r>
      <w:r>
        <w:t>4" (2.55 m) need to be stiffened with a horizontal mullion.</w:t>
      </w:r>
    </w:p>
    <w:p w14:paraId="73C8E734" w14:textId="2E90A20D" w:rsidR="007C69BA" w:rsidRDefault="007C69BA" w:rsidP="002506CC">
      <w:pPr>
        <w:pStyle w:val="Heading6"/>
      </w:pPr>
      <w:r>
        <w:t>Rail Depth:</w:t>
      </w:r>
      <w:r>
        <w:tab/>
      </w:r>
      <w:r w:rsidRPr="00C8267D">
        <w:t>2-5/8 inch (66 mm)</w:t>
      </w:r>
      <w:r>
        <w:t xml:space="preserve"> </w:t>
      </w:r>
    </w:p>
    <w:p w14:paraId="7D5AACB9" w14:textId="37D157CF" w:rsidR="007C69BA" w:rsidRDefault="006B0AF4" w:rsidP="002506CC">
      <w:pPr>
        <w:pStyle w:val="Heading6"/>
      </w:pPr>
      <w:r>
        <w:t xml:space="preserve">Top </w:t>
      </w:r>
      <w:r w:rsidR="007C69BA">
        <w:t>Rail</w:t>
      </w:r>
      <w:r>
        <w:t xml:space="preserve"> and Stile</w:t>
      </w:r>
      <w:r w:rsidR="007C69BA">
        <w:t xml:space="preserve"> Width:</w:t>
      </w:r>
      <w:r w:rsidR="007C69BA">
        <w:tab/>
      </w:r>
      <w:r w:rsidR="007C69BA" w:rsidRPr="00C8267D">
        <w:t>3-1/16</w:t>
      </w:r>
      <w:r w:rsidR="00AD22AC">
        <w:t xml:space="preserve"> inch</w:t>
      </w:r>
      <w:r w:rsidR="007C69BA" w:rsidRPr="00C8267D">
        <w:t xml:space="preserve"> (78 mm) </w:t>
      </w:r>
    </w:p>
    <w:p w14:paraId="29BF8456" w14:textId="77777777" w:rsidR="00A7217B" w:rsidRDefault="00A7217B" w:rsidP="002506CC">
      <w:pPr>
        <w:pStyle w:val="Heading6"/>
      </w:pPr>
      <w:r>
        <w:t>Bottom Rail Width:</w:t>
      </w:r>
      <w:r w:rsidRPr="00D06BB0">
        <w:t xml:space="preserve"> </w:t>
      </w:r>
      <w:r>
        <w:tab/>
      </w:r>
    </w:p>
    <w:p w14:paraId="3344AA90" w14:textId="77777777" w:rsidR="00A7217B" w:rsidRPr="00AF39C8" w:rsidRDefault="00A7217B" w:rsidP="002506CC">
      <w:pPr>
        <w:pStyle w:val="Heading7"/>
      </w:pPr>
      <w:r w:rsidRPr="00A13398">
        <w:t>3-1/16 inch (78 mm)</w:t>
      </w:r>
      <w:r w:rsidRPr="00AF39C8">
        <w:rPr>
          <w:b/>
        </w:rPr>
        <w:t xml:space="preserve"> </w:t>
      </w:r>
    </w:p>
    <w:p w14:paraId="3C4073A4" w14:textId="59EE6C79" w:rsidR="00491D02" w:rsidRPr="00491D02" w:rsidRDefault="00A7217B" w:rsidP="00491D02">
      <w:pPr>
        <w:pStyle w:val="Heading7"/>
      </w:pPr>
      <w:r>
        <w:t xml:space="preserve">[ </w:t>
      </w:r>
      <w:r w:rsidRPr="00AF39C8">
        <w:t>Manufacturer’s standard kickplate with height indicated.</w:t>
      </w:r>
      <w:r>
        <w:t xml:space="preserve"> ]</w:t>
      </w:r>
    </w:p>
    <w:p w14:paraId="1C83799F" w14:textId="2BFEE3F7" w:rsidR="001F41DB" w:rsidRPr="00445AA1" w:rsidRDefault="001F41DB" w:rsidP="006B0AF4">
      <w:pPr>
        <w:pStyle w:val="SpecifierNote"/>
      </w:pPr>
      <w:r>
        <w:t>NOTE:</w:t>
      </w:r>
      <w:r>
        <w:tab/>
        <w:t>When selecting kickplate option for the bottom rail, select and indicate a height of between 8 and 12 inches (20 and 30 cm); this option may require an upcharge.</w:t>
      </w:r>
    </w:p>
    <w:p w14:paraId="79984550" w14:textId="076BD620" w:rsidR="006B0AF4" w:rsidRDefault="006B0AF4" w:rsidP="006B0AF4">
      <w:pPr>
        <w:pStyle w:val="Heading5"/>
      </w:pPr>
      <w:r>
        <w:t>Frame:</w:t>
      </w:r>
    </w:p>
    <w:p w14:paraId="0A5EDF7A" w14:textId="7DA5A31D" w:rsidR="006B0AF4" w:rsidRPr="0090487B" w:rsidRDefault="006B0AF4" w:rsidP="002506CC">
      <w:pPr>
        <w:pStyle w:val="Heading6"/>
      </w:pPr>
      <w:r w:rsidRPr="0090487B">
        <w:t xml:space="preserve">Matching top track and side jambs </w:t>
      </w:r>
    </w:p>
    <w:p w14:paraId="74B010DA" w14:textId="1FC57CD6" w:rsidR="006B0AF4" w:rsidRPr="0090487B" w:rsidRDefault="006B0AF4" w:rsidP="002506CC">
      <w:pPr>
        <w:pStyle w:val="Heading7"/>
      </w:pPr>
      <w:r w:rsidRPr="0090487B">
        <w:t xml:space="preserve">Top Track Width: </w:t>
      </w:r>
      <w:r w:rsidR="00AF7B45">
        <w:tab/>
      </w:r>
      <w:r w:rsidR="002D1515">
        <w:tab/>
      </w:r>
      <w:r w:rsidR="002D1515">
        <w:tab/>
      </w:r>
      <w:r w:rsidRPr="0090487B">
        <w:t>4</w:t>
      </w:r>
      <w:r w:rsidR="00AF7B45">
        <w:t>-</w:t>
      </w:r>
      <w:r w:rsidRPr="0090487B">
        <w:t>5/16 inch (110 mm)</w:t>
      </w:r>
    </w:p>
    <w:p w14:paraId="21836A9E" w14:textId="671C2A5E" w:rsidR="006B0AF4" w:rsidRPr="0090487B" w:rsidRDefault="006B0AF4" w:rsidP="002506CC">
      <w:pPr>
        <w:pStyle w:val="Heading7"/>
      </w:pPr>
      <w:r w:rsidRPr="0090487B">
        <w:t>Side Jambs Width:</w:t>
      </w:r>
      <w:r w:rsidRPr="0090487B">
        <w:tab/>
      </w:r>
      <w:r w:rsidR="002D1515">
        <w:tab/>
      </w:r>
      <w:r w:rsidR="002D1515">
        <w:tab/>
      </w:r>
      <w:r w:rsidRPr="0090487B">
        <w:t xml:space="preserve">3-1/8 inch (80 mm) </w:t>
      </w:r>
    </w:p>
    <w:p w14:paraId="499DE6C5" w14:textId="0EF84A82" w:rsidR="006B0AF4" w:rsidRPr="0090487B" w:rsidRDefault="006B0AF4" w:rsidP="002506CC">
      <w:pPr>
        <w:pStyle w:val="Heading7"/>
      </w:pPr>
      <w:r w:rsidRPr="0090487B">
        <w:t xml:space="preserve">Top Track Depth: </w:t>
      </w:r>
      <w:r w:rsidR="00AF7B45">
        <w:tab/>
      </w:r>
      <w:r w:rsidR="002D1515">
        <w:tab/>
      </w:r>
      <w:r w:rsidR="002D1515">
        <w:tab/>
      </w:r>
      <w:r w:rsidRPr="0090487B">
        <w:t xml:space="preserve">3-1/2 inch (89 mm) </w:t>
      </w:r>
    </w:p>
    <w:p w14:paraId="49AAF652" w14:textId="04B33EE0" w:rsidR="006B0AF4" w:rsidRDefault="006B0AF4" w:rsidP="002506CC">
      <w:pPr>
        <w:pStyle w:val="Heading7"/>
      </w:pPr>
      <w:r w:rsidRPr="0090487B">
        <w:t>Side Jambs Depth</w:t>
      </w:r>
      <w:r w:rsidRPr="0090487B">
        <w:tab/>
      </w:r>
      <w:r w:rsidR="002D1515">
        <w:tab/>
      </w:r>
      <w:r w:rsidR="002D1515">
        <w:tab/>
      </w:r>
      <w:r w:rsidRPr="0090487B">
        <w:t>2-5/8 inch (66 mm)</w:t>
      </w:r>
    </w:p>
    <w:p w14:paraId="0327E0E9" w14:textId="50AABF7B" w:rsidR="00AF7B45" w:rsidRPr="00AF7B45" w:rsidRDefault="00AF7B45" w:rsidP="00AF7B45">
      <w:pPr>
        <w:pStyle w:val="SpecifierNote"/>
      </w:pPr>
      <w:r>
        <w:t>NOTE:</w:t>
      </w:r>
      <w:r>
        <w:tab/>
        <w:t xml:space="preserve">Select from the following Threshold Finish types, edit to </w:t>
      </w:r>
      <w:r w:rsidR="00E01653">
        <w:t>suit,</w:t>
      </w:r>
      <w:r>
        <w:t xml:space="preserve"> and delete those not meeting project requirements.</w:t>
      </w:r>
    </w:p>
    <w:p w14:paraId="2C1609C9" w14:textId="77777777" w:rsidR="006B0AF4" w:rsidRPr="00A105FD" w:rsidRDefault="006B0AF4" w:rsidP="002506CC">
      <w:pPr>
        <w:pStyle w:val="Heading6"/>
      </w:pPr>
      <w:r w:rsidRPr="00A105FD">
        <w:t>Sill Type:</w:t>
      </w:r>
      <w:r w:rsidRPr="00A105FD">
        <w:tab/>
      </w:r>
    </w:p>
    <w:p w14:paraId="0393DC86" w14:textId="27B4B33B" w:rsidR="00203499" w:rsidRDefault="006B0AF4" w:rsidP="002506CC">
      <w:pPr>
        <w:pStyle w:val="Heading7"/>
      </w:pPr>
      <w:r w:rsidRPr="00A105FD">
        <w:t xml:space="preserve">[ </w:t>
      </w:r>
      <w:r w:rsidR="00203499">
        <w:t>Low profile saddle sill (thermally broken) ]</w:t>
      </w:r>
    </w:p>
    <w:p w14:paraId="648220C9" w14:textId="7214FE58" w:rsidR="006B0AF4" w:rsidRPr="00A105FD" w:rsidRDefault="00203499" w:rsidP="002506CC">
      <w:pPr>
        <w:pStyle w:val="Heading7"/>
      </w:pPr>
      <w:r>
        <w:t xml:space="preserve">[ </w:t>
      </w:r>
      <w:r w:rsidR="006B0AF4" w:rsidRPr="00A105FD">
        <w:t xml:space="preserve">Standard flush sill (thermally broken) ] </w:t>
      </w:r>
    </w:p>
    <w:p w14:paraId="3BA08554" w14:textId="7CD8207F" w:rsidR="006B0AF4" w:rsidRPr="00A105FD" w:rsidRDefault="006B0AF4" w:rsidP="002506CC">
      <w:pPr>
        <w:pStyle w:val="Heading7"/>
      </w:pPr>
      <w:r w:rsidRPr="00A105FD">
        <w:t xml:space="preserve">[ Alternate flush sill (not thermally broken) ] </w:t>
      </w:r>
    </w:p>
    <w:p w14:paraId="1827BEA9" w14:textId="6D829C4E" w:rsidR="006B0AF4" w:rsidRPr="001552F2" w:rsidRDefault="006567B1" w:rsidP="002506CC">
      <w:pPr>
        <w:pStyle w:val="Heading6"/>
      </w:pPr>
      <w:r>
        <w:t xml:space="preserve">Sill </w:t>
      </w:r>
      <w:r w:rsidR="006B0AF4" w:rsidRPr="001552F2">
        <w:t>Finish: Aluminum with a</w:t>
      </w:r>
    </w:p>
    <w:p w14:paraId="47CA1663" w14:textId="77777777" w:rsidR="006B0AF4" w:rsidRPr="001552F2" w:rsidRDefault="006B0AF4" w:rsidP="002506CC">
      <w:pPr>
        <w:pStyle w:val="Heading7"/>
      </w:pPr>
      <w:r w:rsidRPr="001552F2">
        <w:t xml:space="preserve">[ a clear anodized finish ] </w:t>
      </w:r>
    </w:p>
    <w:p w14:paraId="2EC9A843" w14:textId="77777777" w:rsidR="006B0AF4" w:rsidRPr="001552F2" w:rsidRDefault="006B0AF4" w:rsidP="002506CC">
      <w:pPr>
        <w:pStyle w:val="Heading7"/>
      </w:pPr>
      <w:r w:rsidRPr="001552F2">
        <w:t>[ a dark bronze finish  ]</w:t>
      </w:r>
    </w:p>
    <w:p w14:paraId="0948D315" w14:textId="77777777" w:rsidR="006B0AF4" w:rsidRPr="001552F2" w:rsidRDefault="006B0AF4" w:rsidP="002506CC">
      <w:pPr>
        <w:pStyle w:val="Heading6"/>
      </w:pPr>
      <w:r w:rsidRPr="001552F2">
        <w:t>Cover plate over sill NOT acceptable.</w:t>
      </w:r>
    </w:p>
    <w:p w14:paraId="6515A4C4" w14:textId="4DF7A825" w:rsidR="006B0AF4" w:rsidRPr="006B0AF4" w:rsidRDefault="006B0AF4" w:rsidP="002506CC">
      <w:pPr>
        <w:pStyle w:val="Heading6"/>
      </w:pPr>
      <w:r w:rsidRPr="001552F2">
        <w:t>For ADA Compliance: Provide gasket to cover the channel in the sill at swing doors.</w:t>
      </w:r>
    </w:p>
    <w:p w14:paraId="23848353" w14:textId="77777777" w:rsidR="008A2327" w:rsidRDefault="008A2327" w:rsidP="006B0AF4">
      <w:pPr>
        <w:pStyle w:val="Heading4"/>
      </w:pPr>
      <w:r>
        <w:t>Wood:  C</w:t>
      </w:r>
      <w:r w:rsidRPr="00D07079">
        <w:t>ross-grained</w:t>
      </w:r>
      <w:r>
        <w:t>,</w:t>
      </w:r>
      <w:r w:rsidRPr="00D07079">
        <w:t xml:space="preserve"> triple laminated</w:t>
      </w:r>
      <w:r>
        <w:t xml:space="preserve"> </w:t>
      </w:r>
      <w:r w:rsidRPr="00D07079">
        <w:t>solid</w:t>
      </w:r>
      <w:r>
        <w:t xml:space="preserve"> wood with mortise and tenon, and glued and pinned corners. Veneered wood not acceptable. </w:t>
      </w:r>
    </w:p>
    <w:p w14:paraId="2570690C" w14:textId="4C7F338A" w:rsidR="007518C9" w:rsidRDefault="007518C9" w:rsidP="00B30213">
      <w:pPr>
        <w:pStyle w:val="SpecifierNote"/>
      </w:pPr>
      <w:r>
        <w:t>NOTE:</w:t>
      </w:r>
      <w:r>
        <w:tab/>
      </w:r>
      <w:r w:rsidR="006B0AF4" w:rsidRPr="006B0AF4">
        <w:t>FSC certified wood Sapeli Mahogany is LEED credit qualified. Others available upon request.</w:t>
      </w:r>
    </w:p>
    <w:p w14:paraId="23DB9A5A" w14:textId="77777777" w:rsidR="00A7217B" w:rsidRDefault="00A7217B" w:rsidP="006B0AF4">
      <w:pPr>
        <w:pStyle w:val="Heading5"/>
      </w:pPr>
      <w:r>
        <w:t>Species:</w:t>
      </w:r>
      <w:r>
        <w:tab/>
      </w:r>
    </w:p>
    <w:p w14:paraId="11BCA778" w14:textId="245BAF0D" w:rsidR="007518C9" w:rsidRDefault="007518C9" w:rsidP="002506CC">
      <w:pPr>
        <w:pStyle w:val="Heading6"/>
      </w:pPr>
      <w:r>
        <w:t xml:space="preserve">[ </w:t>
      </w:r>
      <w:r w:rsidR="006B0AF4">
        <w:t xml:space="preserve">FSC </w:t>
      </w:r>
      <w:r w:rsidR="00A705DF">
        <w:t>Sapeli Mahogany</w:t>
      </w:r>
      <w:r>
        <w:t xml:space="preserve"> ] </w:t>
      </w:r>
    </w:p>
    <w:p w14:paraId="3ABD308F" w14:textId="77777777" w:rsidR="00A7217B" w:rsidRDefault="00A7217B" w:rsidP="002506CC">
      <w:pPr>
        <w:pStyle w:val="Heading6"/>
      </w:pPr>
      <w:r>
        <w:t xml:space="preserve">[ </w:t>
      </w:r>
      <w:r w:rsidRPr="00373283">
        <w:t>European</w:t>
      </w:r>
      <w:r>
        <w:t xml:space="preserve"> </w:t>
      </w:r>
      <w:r w:rsidRPr="00373283">
        <w:t>Pine</w:t>
      </w:r>
      <w:r>
        <w:t xml:space="preserve"> ] </w:t>
      </w:r>
    </w:p>
    <w:p w14:paraId="06FCAAD4" w14:textId="183AE747" w:rsidR="00A7217B" w:rsidRDefault="00A7217B" w:rsidP="002506CC">
      <w:pPr>
        <w:pStyle w:val="Heading6"/>
      </w:pPr>
      <w:r>
        <w:t xml:space="preserve">[ </w:t>
      </w:r>
      <w:r w:rsidR="00A705DF">
        <w:t>Spruce</w:t>
      </w:r>
      <w:r w:rsidRPr="00373283">
        <w:t xml:space="preserve"> </w:t>
      </w:r>
      <w:r>
        <w:t xml:space="preserve">] </w:t>
      </w:r>
    </w:p>
    <w:p w14:paraId="72116D63" w14:textId="77777777" w:rsidR="00A7217B" w:rsidRDefault="00A7217B" w:rsidP="002506CC">
      <w:pPr>
        <w:pStyle w:val="Heading6"/>
      </w:pPr>
      <w:r>
        <w:t xml:space="preserve">[ </w:t>
      </w:r>
      <w:r w:rsidRPr="00373283">
        <w:t>Western Hemlock</w:t>
      </w:r>
      <w:r>
        <w:t xml:space="preserve"> ] </w:t>
      </w:r>
    </w:p>
    <w:p w14:paraId="219E6F78" w14:textId="672D9C13" w:rsidR="00A7217B" w:rsidRDefault="00A7217B" w:rsidP="002506CC">
      <w:pPr>
        <w:pStyle w:val="Heading6"/>
      </w:pPr>
      <w:r>
        <w:t xml:space="preserve">[ </w:t>
      </w:r>
      <w:r w:rsidR="00A705DF">
        <w:t>Meranti</w:t>
      </w:r>
      <w:r>
        <w:t xml:space="preserve"> ] </w:t>
      </w:r>
    </w:p>
    <w:p w14:paraId="347E1C12" w14:textId="2ECB3093" w:rsidR="00A7217B" w:rsidRDefault="00A7217B" w:rsidP="00B30213">
      <w:pPr>
        <w:pStyle w:val="Heading6"/>
      </w:pPr>
      <w:r>
        <w:t xml:space="preserve">[ </w:t>
      </w:r>
      <w:r w:rsidRPr="00373283">
        <w:t>European</w:t>
      </w:r>
      <w:r>
        <w:t xml:space="preserve"> </w:t>
      </w:r>
      <w:r w:rsidRPr="00373283">
        <w:t>Oak</w:t>
      </w:r>
      <w:r>
        <w:t xml:space="preserve"> ] </w:t>
      </w:r>
    </w:p>
    <w:p w14:paraId="134ED061" w14:textId="2AC446C9" w:rsidR="0028270D" w:rsidRPr="00445AA1" w:rsidRDefault="007C69BA" w:rsidP="006B0AF4">
      <w:pPr>
        <w:pStyle w:val="SpecifierNote"/>
      </w:pPr>
      <w:r>
        <w:t>NOTE:</w:t>
      </w:r>
      <w:r>
        <w:tab/>
        <w:t>Beech, Maple</w:t>
      </w:r>
      <w:r w:rsidR="0073791D">
        <w:t>,</w:t>
      </w:r>
      <w:r>
        <w:t xml:space="preserve"> or</w:t>
      </w:r>
      <w:r w:rsidR="0028270D">
        <w:t xml:space="preserve"> Cherry are for interior applications only.</w:t>
      </w:r>
    </w:p>
    <w:p w14:paraId="6507AA24" w14:textId="41BCB213" w:rsidR="00A7217B" w:rsidRPr="006B0AF4" w:rsidRDefault="00A7217B" w:rsidP="002506CC">
      <w:pPr>
        <w:pStyle w:val="Heading6"/>
      </w:pPr>
      <w:r>
        <w:t>[</w:t>
      </w:r>
      <w:r w:rsidR="0028270D">
        <w:t xml:space="preserve"> </w:t>
      </w:r>
      <w:r w:rsidR="00A705DF" w:rsidRPr="006B0AF4">
        <w:t>Bee</w:t>
      </w:r>
      <w:r w:rsidRPr="006B0AF4">
        <w:t xml:space="preserve">ch ] </w:t>
      </w:r>
    </w:p>
    <w:p w14:paraId="72170B7B" w14:textId="77777777" w:rsidR="00A7217B" w:rsidRDefault="00A7217B" w:rsidP="002506CC">
      <w:pPr>
        <w:pStyle w:val="Heading6"/>
      </w:pPr>
      <w:r w:rsidRPr="006B0AF4">
        <w:t>[ Maple</w:t>
      </w:r>
      <w:r>
        <w:t xml:space="preserve"> ] </w:t>
      </w:r>
    </w:p>
    <w:p w14:paraId="792056CE" w14:textId="77777777" w:rsidR="00A7217B" w:rsidRDefault="00A7217B" w:rsidP="002506CC">
      <w:pPr>
        <w:pStyle w:val="Heading6"/>
      </w:pPr>
      <w:r>
        <w:t xml:space="preserve">[ </w:t>
      </w:r>
      <w:r w:rsidRPr="00373283">
        <w:t>Cherry</w:t>
      </w:r>
      <w:r>
        <w:t xml:space="preserve"> ] </w:t>
      </w:r>
    </w:p>
    <w:p w14:paraId="47AB5B63" w14:textId="77777777" w:rsidR="00814055" w:rsidRDefault="00814055" w:rsidP="006B0AF4">
      <w:pPr>
        <w:pStyle w:val="Heading5"/>
      </w:pPr>
      <w:r w:rsidRPr="00B74267">
        <w:t>Wood Finish:</w:t>
      </w:r>
      <w:r>
        <w:t xml:space="preserve">  Provide factory water-based, open pore [ </w:t>
      </w:r>
      <w:r w:rsidRPr="00281406">
        <w:rPr>
          <w:b/>
        </w:rPr>
        <w:t>clear sanding sealer for stain</w:t>
      </w:r>
      <w:r>
        <w:t xml:space="preserve"> ] [ </w:t>
      </w:r>
      <w:r>
        <w:rPr>
          <w:b/>
        </w:rPr>
        <w:t>base coat applied for paint</w:t>
      </w:r>
      <w:r w:rsidRPr="00281406">
        <w:rPr>
          <w:b/>
        </w:rPr>
        <w:t xml:space="preserve"> </w:t>
      </w:r>
      <w:r>
        <w:t xml:space="preserve">] with one additional clear coat; </w:t>
      </w:r>
      <w:r w:rsidRPr="00F76549">
        <w:t>See Section 09 90 00</w:t>
      </w:r>
      <w:r>
        <w:t xml:space="preserve"> for field finish. </w:t>
      </w:r>
    </w:p>
    <w:p w14:paraId="465CC9FC" w14:textId="3598A7BA" w:rsidR="00491D02" w:rsidRPr="00491D02" w:rsidRDefault="004878F0" w:rsidP="00491D02">
      <w:pPr>
        <w:pStyle w:val="SpecifierNote"/>
      </w:pPr>
      <w:r>
        <w:t>NOTE:</w:t>
      </w:r>
      <w:r>
        <w:tab/>
      </w:r>
      <w:r w:rsidRPr="00F76549">
        <w:t xml:space="preserve">Before installation, </w:t>
      </w:r>
      <w:r>
        <w:t>field finish wood</w:t>
      </w:r>
      <w:r w:rsidRPr="00F76549">
        <w:t xml:space="preserve"> with </w:t>
      </w:r>
      <w:r>
        <w:t>a minimum two coats for final protective</w:t>
      </w:r>
      <w:r w:rsidRPr="00F76549">
        <w:t xml:space="preserve"> finish.</w:t>
      </w:r>
    </w:p>
    <w:p w14:paraId="2FC1B17D" w14:textId="4769F159" w:rsidR="0092751F" w:rsidRDefault="001D5F3F" w:rsidP="006B0AF4">
      <w:pPr>
        <w:pStyle w:val="Heading4"/>
      </w:pPr>
      <w:r>
        <w:t xml:space="preserve">Aluminum Extrusion: </w:t>
      </w:r>
      <w:r w:rsidR="00EF09E1">
        <w:t>Attached to interior wood with thermal isolating polyamide connectors using the back-ventilated rainscreen principle.</w:t>
      </w:r>
      <w:r w:rsidR="00B550A8">
        <w:tab/>
      </w:r>
    </w:p>
    <w:p w14:paraId="22255F9D" w14:textId="0060F0F6" w:rsidR="00C60614" w:rsidRPr="004F015E" w:rsidRDefault="0092751F" w:rsidP="006B0AF4">
      <w:pPr>
        <w:pStyle w:val="Heading5"/>
        <w:rPr>
          <w:lang w:val="fr-FR"/>
        </w:rPr>
      </w:pPr>
      <w:r w:rsidRPr="004F015E">
        <w:rPr>
          <w:lang w:val="fr-FR"/>
        </w:rPr>
        <w:t>Alloy:</w:t>
      </w:r>
      <w:r w:rsidRPr="004F015E">
        <w:rPr>
          <w:lang w:val="fr-FR"/>
        </w:rPr>
        <w:tab/>
      </w:r>
      <w:r w:rsidR="002E2403" w:rsidRPr="004F015E">
        <w:rPr>
          <w:lang w:val="fr-FR"/>
        </w:rPr>
        <w:t>AIMgSi0.5;</w:t>
      </w:r>
      <w:r w:rsidR="00B550A8" w:rsidRPr="004F015E">
        <w:rPr>
          <w:lang w:val="fr-FR"/>
        </w:rPr>
        <w:t xml:space="preserve"> 6063-T5 (F-22 - </w:t>
      </w:r>
      <w:r w:rsidR="00C60614" w:rsidRPr="004F015E">
        <w:rPr>
          <w:lang w:val="fr-FR"/>
        </w:rPr>
        <w:t xml:space="preserve">European standard) </w:t>
      </w:r>
    </w:p>
    <w:p w14:paraId="1279235F" w14:textId="57917DEB" w:rsidR="006F4031" w:rsidRDefault="003E3C7E" w:rsidP="006B0AF4">
      <w:pPr>
        <w:pStyle w:val="Heading5"/>
      </w:pPr>
      <w:r>
        <w:t xml:space="preserve">Thickness: </w:t>
      </w:r>
      <w:r>
        <w:tab/>
      </w:r>
      <w:r w:rsidR="002506CC">
        <w:t>0.078-inch</w:t>
      </w:r>
      <w:r>
        <w:t xml:space="preserve"> (2.0 mm)</w:t>
      </w:r>
      <w:r w:rsidR="001D5F3F">
        <w:t xml:space="preserve"> </w:t>
      </w:r>
      <w:r>
        <w:t xml:space="preserve">nominal </w:t>
      </w:r>
    </w:p>
    <w:p w14:paraId="276BF08C" w14:textId="77777777" w:rsidR="00017737" w:rsidRDefault="00017737" w:rsidP="00017737">
      <w:pPr>
        <w:pStyle w:val="Heading5"/>
        <w:numPr>
          <w:ilvl w:val="0"/>
          <w:numId w:val="0"/>
        </w:numPr>
        <w:ind w:left="1512"/>
      </w:pPr>
    </w:p>
    <w:p w14:paraId="5BDDFE30" w14:textId="71B0D1C2" w:rsidR="00C601D5" w:rsidRPr="006A5ACC" w:rsidRDefault="00C601D5" w:rsidP="006B0AF4">
      <w:pPr>
        <w:pStyle w:val="Heading5"/>
      </w:pPr>
      <w:r>
        <w:t>Acoustic</w:t>
      </w:r>
      <w:r w:rsidRPr="006A5ACC">
        <w:t xml:space="preserve"> Break:</w:t>
      </w:r>
      <w:r w:rsidRPr="006A5ACC">
        <w:tab/>
        <w:t>7/8 inch (22 mm) wide polyamide plastic reinforced with glass fibers.</w:t>
      </w:r>
    </w:p>
    <w:p w14:paraId="5442D8BD" w14:textId="4F7F143F" w:rsidR="003E3C7E" w:rsidRDefault="006567B1" w:rsidP="006B0AF4">
      <w:pPr>
        <w:pStyle w:val="Heading4"/>
      </w:pPr>
      <w:r>
        <w:t xml:space="preserve">Panel and Frame </w:t>
      </w:r>
      <w:r w:rsidR="003E3C7E" w:rsidRPr="001D5F3F">
        <w:t>Aluminum Finish</w:t>
      </w:r>
      <w:r w:rsidR="003E3C7E">
        <w:t xml:space="preserve"> (</w:t>
      </w:r>
      <w:r w:rsidR="003E3C7E" w:rsidRPr="001D5F3F">
        <w:t>including head track covers):</w:t>
      </w:r>
    </w:p>
    <w:p w14:paraId="2DD167F3" w14:textId="56550EDF" w:rsidR="006C4409" w:rsidRDefault="006C4409" w:rsidP="006B0AF4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7DB01449" w14:textId="77777777" w:rsidR="002764DE" w:rsidRDefault="003E3C7E" w:rsidP="006B0AF4">
      <w:pPr>
        <w:pStyle w:val="Heading5"/>
      </w:pPr>
      <w:r>
        <w:t>Anodized (AAMA 611):</w:t>
      </w:r>
      <w:r>
        <w:tab/>
      </w:r>
    </w:p>
    <w:p w14:paraId="4D46233C" w14:textId="77777777" w:rsidR="002764DE" w:rsidRDefault="006C4409" w:rsidP="002506CC">
      <w:pPr>
        <w:pStyle w:val="Heading6"/>
      </w:pPr>
      <w:r>
        <w:t>[</w:t>
      </w:r>
      <w:r w:rsidRPr="006B0AF4">
        <w:t xml:space="preserve"> </w:t>
      </w:r>
      <w:r w:rsidR="003E3C7E" w:rsidRPr="006B0AF4">
        <w:t>Clear</w:t>
      </w:r>
      <w:r>
        <w:t xml:space="preserve"> ] </w:t>
      </w:r>
    </w:p>
    <w:p w14:paraId="1B192EC0" w14:textId="16C2844C" w:rsidR="003E3C7E" w:rsidRDefault="006C4409" w:rsidP="002506CC">
      <w:pPr>
        <w:pStyle w:val="Heading6"/>
      </w:pPr>
      <w:r w:rsidRPr="0092751F">
        <w:t xml:space="preserve">[ </w:t>
      </w:r>
      <w:r w:rsidRPr="002764DE">
        <w:t>Dark Bronze</w:t>
      </w:r>
      <w:r w:rsidR="00424ED2" w:rsidRPr="0092751F">
        <w:t xml:space="preserve"> ]</w:t>
      </w:r>
    </w:p>
    <w:p w14:paraId="216A7515" w14:textId="77777777" w:rsidR="00C63D66" w:rsidRDefault="00C63D66" w:rsidP="006B0AF4">
      <w:pPr>
        <w:pStyle w:val="Heading5"/>
      </w:pPr>
      <w:r w:rsidRPr="008D487B">
        <w:t>Powder Coat (AAMA 2604):</w:t>
      </w:r>
      <w:r w:rsidRPr="008D487B">
        <w:tab/>
      </w:r>
    </w:p>
    <w:p w14:paraId="0C1A6D4A" w14:textId="5471F7D9" w:rsidR="00C63D66" w:rsidRDefault="00C63D66" w:rsidP="002506CC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>powder coating finish chart from</w:t>
      </w:r>
      <w:r w:rsidR="00D45496">
        <w:t>:</w:t>
      </w:r>
      <w:r>
        <w:t xml:space="preserve"> </w:t>
      </w:r>
    </w:p>
    <w:p w14:paraId="6CDF6E5F" w14:textId="6161DED8" w:rsidR="00C63D66" w:rsidRDefault="00C63D66" w:rsidP="002506CC">
      <w:pPr>
        <w:pStyle w:val="Heading7"/>
      </w:pPr>
      <w:r w:rsidRPr="008D487B">
        <w:t xml:space="preserve">[ </w:t>
      </w:r>
      <w:r w:rsidR="00491D02">
        <w:t>M</w:t>
      </w:r>
      <w:r w:rsidRPr="0007741B">
        <w:t>anufacturer's</w:t>
      </w:r>
      <w:r>
        <w:t xml:space="preserve"> standard selection of 50 colors - matte</w:t>
      </w:r>
      <w:r w:rsidRPr="00C815CF">
        <w:t>.</w:t>
      </w:r>
      <w:r>
        <w:t xml:space="preserve"> </w:t>
      </w:r>
      <w:r w:rsidRPr="008D487B">
        <w:t>]</w:t>
      </w:r>
      <w:r>
        <w:t xml:space="preserve"> </w:t>
      </w:r>
    </w:p>
    <w:p w14:paraId="529A1F15" w14:textId="0E619706" w:rsidR="00C63D66" w:rsidRDefault="00C63D66" w:rsidP="002506CC">
      <w:pPr>
        <w:pStyle w:val="Heading7"/>
      </w:pPr>
      <w:r w:rsidRPr="008D487B">
        <w:t xml:space="preserve">[ </w:t>
      </w:r>
      <w:r w:rsidR="00491D02">
        <w:t>M</w:t>
      </w:r>
      <w:r w:rsidRPr="0007741B">
        <w:t>anufacturer's</w:t>
      </w:r>
      <w:r>
        <w:t xml:space="preserve"> </w:t>
      </w:r>
      <w:r w:rsidRPr="00C815CF">
        <w:t>full</w:t>
      </w:r>
      <w:r w:rsidRPr="008D487B">
        <w:t xml:space="preserve"> </w:t>
      </w:r>
      <w:r w:rsidRPr="0007741B">
        <w:t>RAL</w:t>
      </w:r>
      <w:r>
        <w:t xml:space="preserve"> selection</w:t>
      </w:r>
      <w:r w:rsidRPr="00C815CF">
        <w:t>.</w:t>
      </w:r>
      <w:r>
        <w:t xml:space="preserve"> </w:t>
      </w:r>
      <w:r w:rsidRPr="008D487B">
        <w:t>]</w:t>
      </w:r>
      <w:r>
        <w:t xml:space="preserve"> </w:t>
      </w:r>
    </w:p>
    <w:p w14:paraId="7DA74A1B" w14:textId="77777777" w:rsidR="00C63D66" w:rsidRDefault="00C63D66" w:rsidP="002506CC">
      <w:pPr>
        <w:pStyle w:val="Heading7"/>
        <w:numPr>
          <w:ilvl w:val="0"/>
          <w:numId w:val="0"/>
        </w:numPr>
        <w:ind w:left="2520"/>
      </w:pPr>
      <w:proofErr w:type="spellStart"/>
      <w:r>
        <w:t>i</w:t>
      </w:r>
      <w:proofErr w:type="spellEnd"/>
      <w:r>
        <w:t>.</w:t>
      </w:r>
      <w:r>
        <w:tab/>
        <w:t xml:space="preserve">[ </w:t>
      </w:r>
      <w:r w:rsidRPr="00C815CF">
        <w:t>High Gloss</w:t>
      </w:r>
      <w:r w:rsidRPr="008D487B">
        <w:t xml:space="preserve"> ]</w:t>
      </w:r>
    </w:p>
    <w:p w14:paraId="15D2FA14" w14:textId="77777777" w:rsidR="00C63D66" w:rsidRPr="00440BEB" w:rsidRDefault="00C63D66" w:rsidP="006B0AF4">
      <w:pPr>
        <w:ind w:left="1800" w:firstLine="720"/>
      </w:pPr>
      <w:r>
        <w:t>ii.</w:t>
      </w:r>
      <w:r>
        <w:tab/>
      </w:r>
      <w:r w:rsidRPr="006B0AF4">
        <w:t>[ Matte</w:t>
      </w:r>
      <w:r w:rsidRPr="008D487B">
        <w:t xml:space="preserve"> ]</w:t>
      </w:r>
    </w:p>
    <w:p w14:paraId="0B4CB22F" w14:textId="3E663502" w:rsidR="0073791D" w:rsidRDefault="0073791D" w:rsidP="002506CC">
      <w:pPr>
        <w:pStyle w:val="Heading7"/>
      </w:pPr>
      <w:r>
        <w:t>[ Metallic as chosen from manufacturer’s eloxal tone steel-effect DB finish chart. ]</w:t>
      </w:r>
    </w:p>
    <w:p w14:paraId="59D085F0" w14:textId="46DC44EA" w:rsidR="00C63D66" w:rsidRDefault="00C63D66" w:rsidP="002506CC">
      <w:pPr>
        <w:pStyle w:val="Heading7"/>
      </w:pPr>
      <w:r>
        <w:t xml:space="preserve">[ </w:t>
      </w:r>
      <w:r w:rsidR="00491D02">
        <w:t>C</w:t>
      </w:r>
      <w:r w:rsidRPr="00C815CF">
        <w:t>ustom</w:t>
      </w:r>
      <w:r>
        <w:t xml:space="preserve"> finish</w:t>
      </w:r>
      <w:r w:rsidRPr="00C815CF">
        <w:t>.</w:t>
      </w:r>
      <w:r>
        <w:t xml:space="preserve"> ]</w:t>
      </w:r>
    </w:p>
    <w:p w14:paraId="2FAF3CA1" w14:textId="50EB751B" w:rsidR="00C63D66" w:rsidRDefault="00C63D66" w:rsidP="00524206">
      <w:pPr>
        <w:pStyle w:val="Heading3"/>
      </w:pPr>
      <w:r>
        <w:t>Glass and Glazing:</w:t>
      </w:r>
    </w:p>
    <w:p w14:paraId="70B5AA4D" w14:textId="77777777" w:rsidR="00C63D66" w:rsidRDefault="00C63D66" w:rsidP="006B0AF4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 and CPSC 16CFR 1201. </w:t>
      </w:r>
    </w:p>
    <w:p w14:paraId="09C695B9" w14:textId="060335F3" w:rsidR="00C63D66" w:rsidRPr="00850B31" w:rsidRDefault="00C63D66" w:rsidP="006B0AF4">
      <w:pPr>
        <w:pStyle w:val="Heading5"/>
        <w:numPr>
          <w:ilvl w:val="4"/>
          <w:numId w:val="5"/>
        </w:numPr>
      </w:pPr>
      <w:r w:rsidRPr="00850B31">
        <w:t>Glass Acoustical Performance (</w:t>
      </w:r>
      <w:r>
        <w:t>ASTM E413 and ASTM E1332):</w:t>
      </w:r>
      <w:r w:rsidRPr="00850B31">
        <w:tab/>
      </w:r>
      <w:r w:rsidR="00A03056">
        <w:tab/>
      </w:r>
      <w:r>
        <w:t>STC</w:t>
      </w:r>
    </w:p>
    <w:p w14:paraId="080AECAF" w14:textId="77777777" w:rsidR="00C63D66" w:rsidRDefault="00C63D66" w:rsidP="006B0AF4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2626BD0F" w14:textId="4D57258F" w:rsidR="00C63D66" w:rsidRDefault="00C63D66" w:rsidP="006B0AF4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 in </w:t>
      </w:r>
      <w:r w:rsidRPr="00AD22AC">
        <w:t>double</w:t>
      </w:r>
      <w:r w:rsidRPr="002433DD">
        <w:rPr>
          <w:b/>
        </w:rPr>
        <w:t xml:space="preserve"> </w:t>
      </w:r>
      <w:r>
        <w:t xml:space="preserve">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3A2151E3" w14:textId="6458A4BE" w:rsidR="00C63D66" w:rsidRDefault="00C63D66" w:rsidP="00DB7130">
      <w:pPr>
        <w:pStyle w:val="SpecifierNote"/>
      </w:pPr>
      <w:r>
        <w:t xml:space="preserve">NOTE: </w:t>
      </w:r>
      <w:r>
        <w:tab/>
        <w:t>Select and edit glass type(s) to meet building code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1DC92CD6" w14:textId="77777777" w:rsidR="00C63D66" w:rsidRDefault="00C63D66" w:rsidP="006B0AF4">
      <w:pPr>
        <w:pStyle w:val="SpecifierNote"/>
      </w:pPr>
      <w:r>
        <w:tab/>
        <w:t>Custom layouts with horizontal mullions, simulated divided lites, inserts, and high bottom rails are possible.</w:t>
      </w:r>
    </w:p>
    <w:p w14:paraId="49C9CA0F" w14:textId="77777777" w:rsidR="00C63D66" w:rsidRDefault="00C63D66" w:rsidP="006B0AF4">
      <w:pPr>
        <w:pStyle w:val="SpecifierNote"/>
      </w:pPr>
      <w:r>
        <w:tab/>
        <w:t>Contact NanaWall for availability of other commercial glass types.</w:t>
      </w:r>
    </w:p>
    <w:p w14:paraId="5D5983C1" w14:textId="77777777" w:rsidR="00C63D66" w:rsidRDefault="00C63D66" w:rsidP="006B0AF4">
      <w:pPr>
        <w:pStyle w:val="Heading5"/>
        <w:numPr>
          <w:ilvl w:val="4"/>
          <w:numId w:val="5"/>
        </w:numPr>
      </w:pPr>
      <w:r>
        <w:t>Insulated Glass Unit (IGU) Lites:</w:t>
      </w:r>
      <w:r>
        <w:tab/>
      </w:r>
    </w:p>
    <w:p w14:paraId="4E2068F1" w14:textId="20FEA6ED" w:rsidR="00C63D66" w:rsidRPr="006D49E7" w:rsidRDefault="00C63D66" w:rsidP="002506CC">
      <w:pPr>
        <w:pStyle w:val="Heading6"/>
      </w:pPr>
      <w:r w:rsidRPr="00F13007">
        <w:t>Double IGU</w:t>
      </w:r>
      <w:r w:rsidRPr="00584A11">
        <w:t>:</w:t>
      </w:r>
      <w:r w:rsidR="00491D02">
        <w:t xml:space="preserve">  </w:t>
      </w:r>
      <w:r w:rsidRPr="006D49E7">
        <w:t>1 inch (26 mm)</w:t>
      </w:r>
      <w:r>
        <w:t xml:space="preserve"> </w:t>
      </w:r>
      <w:r w:rsidRPr="006D49E7">
        <w:t xml:space="preserve">thick. </w:t>
      </w:r>
    </w:p>
    <w:p w14:paraId="0B2CF8F2" w14:textId="7885CD93" w:rsidR="00C63D66" w:rsidRDefault="00C63D66" w:rsidP="006B0AF4">
      <w:pPr>
        <w:pStyle w:val="Heading5"/>
      </w:pPr>
      <w:r>
        <w:t xml:space="preserve">IGU Fill: </w:t>
      </w:r>
      <w:r w:rsidR="0073791D">
        <w:t xml:space="preserve">    </w:t>
      </w:r>
      <w:r w:rsidRPr="00C63D66">
        <w:t>Air filled</w:t>
      </w:r>
      <w:r>
        <w:tab/>
      </w:r>
    </w:p>
    <w:p w14:paraId="75B6B987" w14:textId="47147AB9" w:rsidR="00C63D66" w:rsidRDefault="00C63D66" w:rsidP="006B0AF4">
      <w:pPr>
        <w:pStyle w:val="Heading5"/>
      </w:pPr>
      <w:r>
        <w:t>Glass Lite Type:</w:t>
      </w:r>
      <w:r>
        <w:tab/>
      </w:r>
    </w:p>
    <w:p w14:paraId="7DF863E1" w14:textId="77777777" w:rsidR="00C63D66" w:rsidRPr="001C2942" w:rsidRDefault="00C63D66" w:rsidP="002506CC">
      <w:pPr>
        <w:pStyle w:val="Heading6"/>
      </w:pPr>
      <w:r>
        <w:t>Standard</w:t>
      </w:r>
    </w:p>
    <w:p w14:paraId="3D1CA80C" w14:textId="77777777" w:rsidR="00C63D66" w:rsidRPr="001D5F3F" w:rsidRDefault="00C63D66" w:rsidP="006B0AF4">
      <w:pPr>
        <w:pStyle w:val="SpecifierNote"/>
      </w:pPr>
      <w:r>
        <w:t>NOTE:</w:t>
      </w:r>
      <w:r>
        <w:tab/>
        <w:t>Items below are options and may require an upcharge.</w:t>
      </w:r>
    </w:p>
    <w:p w14:paraId="0F67B133" w14:textId="77777777" w:rsidR="00C63D66" w:rsidRPr="001C2942" w:rsidRDefault="00C63D66" w:rsidP="002506CC">
      <w:pPr>
        <w:pStyle w:val="Heading6"/>
      </w:pPr>
      <w:r>
        <w:t xml:space="preserve">[ </w:t>
      </w:r>
      <w:r w:rsidRPr="00D0314A">
        <w:t>Low iron</w:t>
      </w:r>
      <w:r w:rsidRPr="001C2942">
        <w:t xml:space="preserve"> </w:t>
      </w:r>
      <w:r>
        <w:t>]</w:t>
      </w:r>
    </w:p>
    <w:p w14:paraId="1805A707" w14:textId="77777777" w:rsidR="00C63D66" w:rsidRDefault="00C63D66" w:rsidP="002506CC">
      <w:pPr>
        <w:pStyle w:val="Heading6"/>
      </w:pPr>
      <w:r>
        <w:t>[</w:t>
      </w:r>
      <w:r w:rsidRPr="00D83286">
        <w:t xml:space="preserve"> Solar bronze</w:t>
      </w:r>
      <w:r>
        <w:t xml:space="preserve"> ] </w:t>
      </w:r>
    </w:p>
    <w:p w14:paraId="2BE5858B" w14:textId="77777777" w:rsidR="00C63D66" w:rsidRDefault="00C63D66" w:rsidP="002506CC">
      <w:pPr>
        <w:pStyle w:val="Heading6"/>
      </w:pPr>
      <w:r>
        <w:t xml:space="preserve">[ </w:t>
      </w:r>
      <w:r w:rsidRPr="00D83286">
        <w:t>Solar gray</w:t>
      </w:r>
      <w:r>
        <w:t xml:space="preserve"> ] </w:t>
      </w:r>
    </w:p>
    <w:p w14:paraId="1C11B219" w14:textId="247739C0" w:rsidR="00C63D66" w:rsidRDefault="00C63D66" w:rsidP="006B0AF4">
      <w:pPr>
        <w:pStyle w:val="Heading5"/>
      </w:pPr>
      <w:r w:rsidRPr="006D49E7">
        <w:t>Glass Spacers: Manufacturer’s</w:t>
      </w:r>
      <w:r w:rsidRPr="001D5F3F">
        <w:t xml:space="preserve"> </w:t>
      </w:r>
      <w:r w:rsidRPr="00023E85">
        <w:t>standard</w:t>
      </w:r>
      <w:r w:rsidR="004B77F1">
        <w:t>:</w:t>
      </w:r>
    </w:p>
    <w:p w14:paraId="7E6AD26A" w14:textId="0B7003ED" w:rsidR="004B77F1" w:rsidRPr="0061453E" w:rsidRDefault="004B77F1" w:rsidP="002506CC">
      <w:pPr>
        <w:pStyle w:val="Heading6"/>
      </w:pPr>
      <w:r w:rsidRPr="0061453E">
        <w:t xml:space="preserve">[ </w:t>
      </w:r>
      <w:r w:rsidR="007D45BC">
        <w:t xml:space="preserve">silver </w:t>
      </w:r>
      <w:r w:rsidRPr="0061453E">
        <w:t>gr</w:t>
      </w:r>
      <w:r w:rsidR="00C8199A">
        <w:t>a</w:t>
      </w:r>
      <w:r w:rsidRPr="0061453E">
        <w:t xml:space="preserve">y finish with capillary tubes ] </w:t>
      </w:r>
    </w:p>
    <w:p w14:paraId="6317291D" w14:textId="50061CAD" w:rsidR="004B77F1" w:rsidRPr="0061453E" w:rsidRDefault="004B77F1" w:rsidP="002506CC">
      <w:pPr>
        <w:pStyle w:val="Heading6"/>
      </w:pPr>
      <w:r w:rsidRPr="0061453E">
        <w:t xml:space="preserve">[ </w:t>
      </w:r>
      <w:r w:rsidR="00517E4A">
        <w:t>black</w:t>
      </w:r>
      <w:r w:rsidRPr="0061453E">
        <w:t xml:space="preserve"> finish with capillary tubes ]</w:t>
      </w:r>
    </w:p>
    <w:p w14:paraId="0A911A13" w14:textId="226313F0" w:rsidR="004B77F1" w:rsidRPr="0061453E" w:rsidRDefault="004B77F1" w:rsidP="002506CC">
      <w:pPr>
        <w:pStyle w:val="Heading6"/>
      </w:pPr>
      <w:r w:rsidRPr="0061453E">
        <w:t xml:space="preserve">[ </w:t>
      </w:r>
      <w:r w:rsidR="007D45BC">
        <w:t xml:space="preserve">silver </w:t>
      </w:r>
      <w:r w:rsidRPr="0061453E">
        <w:t>gr</w:t>
      </w:r>
      <w:r w:rsidR="00C8199A">
        <w:t>a</w:t>
      </w:r>
      <w:r w:rsidRPr="0061453E">
        <w:t xml:space="preserve">y finish without capillary tubes ] </w:t>
      </w:r>
    </w:p>
    <w:p w14:paraId="77B4E33F" w14:textId="1C221F9D" w:rsidR="004B77F1" w:rsidRPr="008C0E0E" w:rsidRDefault="004B77F1" w:rsidP="002506CC">
      <w:pPr>
        <w:pStyle w:val="Heading6"/>
      </w:pPr>
      <w:r w:rsidRPr="008C0E0E">
        <w:t xml:space="preserve">[ </w:t>
      </w:r>
      <w:r w:rsidR="00517E4A">
        <w:t>black</w:t>
      </w:r>
      <w:r w:rsidR="00D276CC">
        <w:t xml:space="preserve"> </w:t>
      </w:r>
      <w:r w:rsidRPr="008C0E0E">
        <w:t>finish without capillary tubes ]</w:t>
      </w:r>
    </w:p>
    <w:p w14:paraId="1A7E744B" w14:textId="6A1B0A82" w:rsidR="00A24215" w:rsidRPr="00A24215" w:rsidRDefault="00524206" w:rsidP="0073791D">
      <w:pPr>
        <w:pStyle w:val="Heading5"/>
      </w:pPr>
      <w:r w:rsidRPr="008C0E0E">
        <w:t>IGU Surface:</w:t>
      </w:r>
      <w:r w:rsidR="0073791D">
        <w:t xml:space="preserve">   </w:t>
      </w:r>
      <w:r w:rsidR="00DB0F34">
        <w:t>Clear</w:t>
      </w:r>
    </w:p>
    <w:p w14:paraId="0047965B" w14:textId="77777777" w:rsidR="001D5F3F" w:rsidRPr="001D5F3F" w:rsidRDefault="001D5F3F" w:rsidP="00524206">
      <w:pPr>
        <w:pStyle w:val="Heading3"/>
      </w:pPr>
      <w:r w:rsidRPr="008C0E0E">
        <w:t>Locking Hardware and Handles</w:t>
      </w:r>
      <w:r w:rsidRPr="001D5F3F">
        <w:t>:</w:t>
      </w:r>
    </w:p>
    <w:p w14:paraId="529810BE" w14:textId="53459262" w:rsidR="0094215C" w:rsidRPr="001D5F3F" w:rsidRDefault="0094215C" w:rsidP="004B77F1">
      <w:pPr>
        <w:pStyle w:val="SpecifierNote"/>
      </w:pPr>
      <w:r>
        <w:t>NOTE:</w:t>
      </w:r>
      <w:r>
        <w:tab/>
        <w:t xml:space="preserve">Select one of the below </w:t>
      </w:r>
      <w:r w:rsidR="004B77F1">
        <w:t xml:space="preserve">Main Entry Panel paragraphs WITH or WITHOUT Swing Panels, deleting all others. </w:t>
      </w:r>
      <w:r>
        <w:t>Edit to suit project requirements.</w:t>
      </w:r>
    </w:p>
    <w:p w14:paraId="1B2D3785" w14:textId="39DE62D1" w:rsidR="00E2197C" w:rsidRPr="00E2197C" w:rsidRDefault="00D021B4" w:rsidP="006B0AF4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C60614">
        <w:t xml:space="preserve">WITH </w:t>
      </w:r>
      <w:r w:rsidR="006C66C0">
        <w:t xml:space="preserve">a </w:t>
      </w:r>
      <w:r w:rsidR="00913A03">
        <w:t xml:space="preserve">[ </w:t>
      </w:r>
      <w:r w:rsidR="006C66C0" w:rsidRPr="00913A03">
        <w:rPr>
          <w:b/>
        </w:rPr>
        <w:t>Pair of</w:t>
      </w:r>
      <w:r w:rsidR="006C66C0">
        <w:t xml:space="preserve"> </w:t>
      </w:r>
      <w:r w:rsidR="00913A03">
        <w:t xml:space="preserve">] </w:t>
      </w:r>
      <w:r w:rsidR="006C66C0">
        <w:t>Swing Panel</w:t>
      </w:r>
      <w:r w:rsidR="00913A03">
        <w:t>(</w:t>
      </w:r>
      <w:r w:rsidR="006C66C0" w:rsidRPr="00913A03">
        <w:rPr>
          <w:b/>
        </w:rPr>
        <w:t>s</w:t>
      </w:r>
      <w:r w:rsidR="00913A03">
        <w:t>)</w:t>
      </w:r>
      <w:r>
        <w:t xml:space="preserve">: </w:t>
      </w:r>
      <w:r w:rsidR="004B77F1">
        <w:t>P</w:t>
      </w:r>
      <w:r w:rsidR="004B77F1" w:rsidRPr="001D5F3F">
        <w:t xml:space="preserve">rovide manufacturer’s </w:t>
      </w:r>
      <w:r w:rsidR="004B77F1">
        <w:t xml:space="preserve">[ </w:t>
      </w:r>
      <w:r w:rsidR="00A03056">
        <w:rPr>
          <w:b/>
        </w:rPr>
        <w:t>S</w:t>
      </w:r>
      <w:r w:rsidR="004B77F1" w:rsidRPr="004A7B26">
        <w:rPr>
          <w:b/>
        </w:rPr>
        <w:t>tandard lever handles</w:t>
      </w:r>
      <w:r w:rsidR="004B77F1">
        <w:t xml:space="preserve"> ] or [ </w:t>
      </w:r>
      <w:r w:rsidR="00A03056">
        <w:rPr>
          <w:b/>
        </w:rPr>
        <w:t>L</w:t>
      </w:r>
      <w:r w:rsidR="004B77F1" w:rsidRPr="004A7B26">
        <w:rPr>
          <w:b/>
        </w:rPr>
        <w:t>ever handles with return</w:t>
      </w:r>
      <w:r w:rsidR="004B77F1">
        <w:t xml:space="preserve"> ] </w:t>
      </w:r>
      <w:r w:rsidR="004B77F1" w:rsidRPr="001D5F3F">
        <w:t xml:space="preserve">handles on the inside and outside and a </w:t>
      </w:r>
      <w:r w:rsidR="004B77F1">
        <w:t>lock</w:t>
      </w:r>
      <w:r w:rsidR="004B77F1" w:rsidRPr="001D5F3F">
        <w:t>set with a lockable latch</w:t>
      </w:r>
      <w:r w:rsidR="004B77F1">
        <w:t>,</w:t>
      </w:r>
      <w:r w:rsidR="004B77F1" w:rsidRPr="001D5F3F">
        <w:t xml:space="preserve"> and multi-point locking with a dead bolt</w:t>
      </w:r>
      <w:r w:rsidR="004B77F1">
        <w:t xml:space="preserve"> and rods at the top and bottom </w:t>
      </w:r>
      <w:r w:rsidR="004B77F1" w:rsidRPr="00E2197C">
        <w:t>on primary panel only</w:t>
      </w:r>
      <w:r w:rsidR="00E2197C" w:rsidRPr="00E2197C">
        <w:t xml:space="preserve">. </w:t>
      </w:r>
    </w:p>
    <w:p w14:paraId="2362CDED" w14:textId="77777777" w:rsidR="00023E85" w:rsidRDefault="001D5F3F" w:rsidP="006B0AF4">
      <w:pPr>
        <w:pStyle w:val="Heading5"/>
      </w:pPr>
      <w:r w:rsidRPr="001D5F3F">
        <w:t xml:space="preserve">Rods to be concealed and not edge mounted. </w:t>
      </w:r>
    </w:p>
    <w:p w14:paraId="54999C96" w14:textId="424DBFBF" w:rsidR="00023E85" w:rsidRDefault="001D5F3F" w:rsidP="006B0AF4">
      <w:pPr>
        <w:pStyle w:val="Heading5"/>
      </w:pPr>
      <w:r w:rsidRPr="001D5F3F">
        <w:t>After turn of key or thumb</w:t>
      </w:r>
      <w:r w:rsidR="004B77F1">
        <w:t>-</w:t>
      </w:r>
      <w:r w:rsidRPr="001D5F3F">
        <w:t xml:space="preserve">turn, depression of handles withdraws latch. </w:t>
      </w:r>
    </w:p>
    <w:p w14:paraId="07B13991" w14:textId="77777777" w:rsidR="00FF343E" w:rsidRDefault="001D5F3F" w:rsidP="006B0AF4">
      <w:pPr>
        <w:pStyle w:val="Heading5"/>
      </w:pPr>
      <w:r w:rsidRPr="001D5F3F">
        <w:t>Lifting of handles engages rods and turn of key or thumb turn engages deadbolt and operates lock.</w:t>
      </w:r>
    </w:p>
    <w:p w14:paraId="6A6369D1" w14:textId="77777777" w:rsidR="00453478" w:rsidRDefault="00453478" w:rsidP="006B0AF4">
      <w:pPr>
        <w:pStyle w:val="Heading5"/>
      </w:pPr>
      <w:r>
        <w:t xml:space="preserve">[ </w:t>
      </w:r>
      <w:r w:rsidR="00E2197C" w:rsidRPr="00453478">
        <w:t xml:space="preserve">Secondary Swing Panel: </w:t>
      </w:r>
      <w:r w:rsidR="00022E24" w:rsidRPr="00453478">
        <w:t>Provide matching dummy lever handles on both sides and concealed flush bolts that operate the rods at the top and the bottom for the secondary swing panel.</w:t>
      </w:r>
      <w:r w:rsidR="00E2197C" w:rsidRPr="00453478">
        <w:t xml:space="preserve"> </w:t>
      </w:r>
      <w:r>
        <w:t>]</w:t>
      </w:r>
    </w:p>
    <w:p w14:paraId="41417123" w14:textId="77777777" w:rsidR="00806918" w:rsidRPr="00445AA1" w:rsidRDefault="00806918" w:rsidP="006B0AF4">
      <w:pPr>
        <w:pStyle w:val="SpecifierNote"/>
      </w:pPr>
      <w:r>
        <w:t>NOTE:</w:t>
      </w:r>
      <w:r>
        <w:tab/>
        <w:t xml:space="preserve">Secondary swing panel paragraph above is standard with pairs; hardware for Secondary Panel below is an option.          </w:t>
      </w:r>
    </w:p>
    <w:p w14:paraId="42268319" w14:textId="0CE06C07" w:rsidR="00E2197C" w:rsidRPr="00023E85" w:rsidRDefault="00913A03" w:rsidP="006B0AF4">
      <w:pPr>
        <w:pStyle w:val="Heading5"/>
      </w:pPr>
      <w:r>
        <w:t xml:space="preserve">[ </w:t>
      </w:r>
      <w:r w:rsidR="00453478" w:rsidRPr="00453478">
        <w:t xml:space="preserve">Secondary Swing Panel: </w:t>
      </w:r>
      <w:r w:rsidRPr="00453478">
        <w:t>Provide two-point locking with flat handles on inside only for the secondary swing panel.</w:t>
      </w:r>
      <w:r w:rsidRPr="001D5F3F">
        <w:t xml:space="preserve"> </w:t>
      </w:r>
      <w:r>
        <w:t>]</w:t>
      </w:r>
    </w:p>
    <w:p w14:paraId="63B348B1" w14:textId="054CEBA9" w:rsidR="002E6977" w:rsidRDefault="002E6977" w:rsidP="006B0AF4">
      <w:pPr>
        <w:pStyle w:val="Heading5"/>
      </w:pPr>
      <w:r>
        <w:t>Lever Handle</w:t>
      </w:r>
      <w:r w:rsidR="007F01CE">
        <w:t xml:space="preserve"> - Finish</w:t>
      </w:r>
      <w:r>
        <w:t xml:space="preserve">: </w:t>
      </w:r>
    </w:p>
    <w:p w14:paraId="6FF88C7C" w14:textId="72EA5569" w:rsidR="002E6977" w:rsidRDefault="007F01CE" w:rsidP="002506CC">
      <w:pPr>
        <w:pStyle w:val="Heading6"/>
      </w:pPr>
      <w:r>
        <w:t>Brushed satin s</w:t>
      </w:r>
      <w:r w:rsidR="002E6977" w:rsidRPr="00022E24">
        <w:t>ta</w:t>
      </w:r>
      <w:r>
        <w:t xml:space="preserve">inless steel </w:t>
      </w:r>
    </w:p>
    <w:p w14:paraId="2FB18576" w14:textId="675E7226" w:rsidR="004B77F1" w:rsidRPr="004B77F1" w:rsidRDefault="004B77F1" w:rsidP="002506CC">
      <w:pPr>
        <w:pStyle w:val="Heading6"/>
      </w:pPr>
      <w:r>
        <w:t xml:space="preserve">[ </w:t>
      </w:r>
      <w:r w:rsidR="001729AF">
        <w:t>B</w:t>
      </w:r>
      <w:r w:rsidRPr="00022E24">
        <w:t>lack</w:t>
      </w:r>
      <w:r w:rsidR="001729AF">
        <w:t xml:space="preserve"> titanium</w:t>
      </w:r>
      <w:r w:rsidRPr="00022E24">
        <w:t xml:space="preserve"> </w:t>
      </w:r>
      <w:r>
        <w:t>s</w:t>
      </w:r>
      <w:r w:rsidRPr="00022E24">
        <w:t xml:space="preserve">tainless steel </w:t>
      </w:r>
      <w:r>
        <w:t xml:space="preserve">] </w:t>
      </w:r>
    </w:p>
    <w:p w14:paraId="1D25F2EE" w14:textId="77777777" w:rsidR="00B83973" w:rsidRDefault="002E6977" w:rsidP="006B0AF4">
      <w:pPr>
        <w:pStyle w:val="SpecifierNote"/>
      </w:pPr>
      <w:r>
        <w:t>NOTE:</w:t>
      </w:r>
      <w:r>
        <w:tab/>
        <w:t>Handle above is standard; optional handle types below may require an upcharge.</w:t>
      </w:r>
    </w:p>
    <w:p w14:paraId="2D325740" w14:textId="2677E8E2" w:rsidR="002E6977" w:rsidRPr="00445AA1" w:rsidRDefault="004B77F1" w:rsidP="006B0AF4">
      <w:pPr>
        <w:pStyle w:val="SpecifierNote"/>
      </w:pPr>
      <w:r>
        <w:tab/>
        <w:t>L</w:t>
      </w:r>
      <w:r w:rsidR="003947D0">
        <w:t>ever</w:t>
      </w:r>
      <w:r w:rsidR="00B83973" w:rsidRPr="0011102A">
        <w:t xml:space="preserve"> handle</w:t>
      </w:r>
      <w:r w:rsidR="003947D0">
        <w:t xml:space="preserve"> with return</w:t>
      </w:r>
      <w:r w:rsidR="00B83973" w:rsidRPr="0011102A">
        <w:t xml:space="preserve"> only available in </w:t>
      </w:r>
      <w:r w:rsidR="00B83973">
        <w:t>"B</w:t>
      </w:r>
      <w:r w:rsidR="00B83973" w:rsidRPr="0011102A">
        <w:t>rushed satin stainless steel</w:t>
      </w:r>
      <w:r w:rsidR="00B83973">
        <w:t>"</w:t>
      </w:r>
      <w:r w:rsidR="002E6977">
        <w:t xml:space="preserve">          </w:t>
      </w:r>
    </w:p>
    <w:p w14:paraId="1F820878" w14:textId="78BF84A6" w:rsidR="00EA4B19" w:rsidRDefault="002E6977" w:rsidP="002506CC">
      <w:pPr>
        <w:pStyle w:val="Heading6"/>
      </w:pPr>
      <w:r>
        <w:t>[</w:t>
      </w:r>
      <w:r w:rsidR="00EA4B19">
        <w:t xml:space="preserve"> Copper-nickel stainless steel antiviral and antimicrobial ]</w:t>
      </w:r>
      <w:r w:rsidRPr="001D5F3F">
        <w:t xml:space="preserve"> </w:t>
      </w:r>
    </w:p>
    <w:p w14:paraId="555A3010" w14:textId="369FFB46" w:rsidR="002E6977" w:rsidRDefault="00D45496" w:rsidP="002506CC">
      <w:pPr>
        <w:pStyle w:val="Heading6"/>
      </w:pPr>
      <w:r>
        <w:t xml:space="preserve">[ </w:t>
      </w:r>
      <w:r w:rsidR="002E6977" w:rsidRPr="00022E24">
        <w:t>O</w:t>
      </w:r>
      <w:r w:rsidR="002E6977">
        <w:t>il rubbed bronze solid brass</w:t>
      </w:r>
      <w:r w:rsidR="002E6977" w:rsidRPr="00022E24">
        <w:t xml:space="preserve"> </w:t>
      </w:r>
      <w:r w:rsidR="002E6977" w:rsidRPr="001D5F3F">
        <w:t>]</w:t>
      </w:r>
    </w:p>
    <w:p w14:paraId="7FF2BBA3" w14:textId="63B233E6" w:rsidR="002E6977" w:rsidRDefault="002E6977" w:rsidP="002506CC">
      <w:pPr>
        <w:pStyle w:val="Heading6"/>
      </w:pPr>
      <w:r>
        <w:t xml:space="preserve">[ </w:t>
      </w:r>
      <w:r w:rsidRPr="00022E24">
        <w:t xml:space="preserve">Satin nickel </w:t>
      </w:r>
      <w:r>
        <w:t xml:space="preserve">solid brass </w:t>
      </w:r>
      <w:r w:rsidRPr="001D5F3F">
        <w:t xml:space="preserve">] </w:t>
      </w:r>
    </w:p>
    <w:p w14:paraId="1E1556A6" w14:textId="5C26A3C6" w:rsidR="002E6977" w:rsidRDefault="002E6977" w:rsidP="002506CC">
      <w:pPr>
        <w:pStyle w:val="Heading6"/>
      </w:pPr>
      <w:r>
        <w:t xml:space="preserve">[ </w:t>
      </w:r>
      <w:r w:rsidRPr="00022E24">
        <w:t>W</w:t>
      </w:r>
      <w:r>
        <w:t xml:space="preserve">hite solid brass </w:t>
      </w:r>
      <w:r w:rsidRPr="001D5F3F">
        <w:t xml:space="preserve">] </w:t>
      </w:r>
    </w:p>
    <w:p w14:paraId="53759057" w14:textId="77777777" w:rsidR="00EF09E1" w:rsidRDefault="00EF09E1" w:rsidP="006B0AF4">
      <w:pPr>
        <w:pStyle w:val="Heading5"/>
      </w:pPr>
      <w:r>
        <w:t>Locking:</w:t>
      </w:r>
    </w:p>
    <w:p w14:paraId="602F3F5B" w14:textId="77777777" w:rsidR="00EF09E1" w:rsidRDefault="00EF09E1" w:rsidP="002506CC">
      <w:pPr>
        <w:pStyle w:val="Heading6"/>
      </w:pPr>
      <w:r>
        <w:t>Standard profile cylinder</w:t>
      </w:r>
    </w:p>
    <w:p w14:paraId="1E207986" w14:textId="14127A4F" w:rsidR="0015616B" w:rsidRDefault="004B77F1" w:rsidP="002506CC">
      <w:pPr>
        <w:pStyle w:val="Heading6"/>
      </w:pPr>
      <w:r>
        <w:t xml:space="preserve">[ </w:t>
      </w:r>
      <w:r w:rsidR="0015616B">
        <w:t xml:space="preserve">Adapter for </w:t>
      </w:r>
      <w:r w:rsidR="0015616B" w:rsidRPr="00FC2E06">
        <w:t>Small Format Interchangeable Core (SFIC)</w:t>
      </w:r>
      <w:r>
        <w:t xml:space="preserve"> ]</w:t>
      </w:r>
    </w:p>
    <w:p w14:paraId="0D871A41" w14:textId="77777777" w:rsidR="007A51EF" w:rsidRDefault="007A51EF" w:rsidP="006B0AF4">
      <w:pPr>
        <w:pStyle w:val="Heading4"/>
      </w:pPr>
      <w:r w:rsidRPr="008D487B">
        <w:t xml:space="preserve">Main Entry Panel For Models WITH </w:t>
      </w:r>
      <w:r>
        <w:t>a</w:t>
      </w:r>
      <w:r w:rsidRPr="008D487B">
        <w:t xml:space="preserve"> </w:t>
      </w:r>
      <w:r>
        <w:t xml:space="preserve">[ </w:t>
      </w:r>
      <w:r w:rsidRPr="007A51EF">
        <w:rPr>
          <w:b/>
        </w:rPr>
        <w:t>Pair of</w:t>
      </w:r>
      <w:r>
        <w:t xml:space="preserve"> ] </w:t>
      </w:r>
      <w:r w:rsidRPr="008D487B">
        <w:t>Swing Panel</w:t>
      </w:r>
      <w:r>
        <w:t>(s)</w:t>
      </w:r>
      <w:r w:rsidRPr="008D487B">
        <w:t xml:space="preserve">: Provide </w:t>
      </w:r>
      <w:r>
        <w:t>lever</w:t>
      </w:r>
      <w:r w:rsidRPr="008D487B">
        <w:t xml:space="preserve"> handles </w:t>
      </w:r>
      <w:r>
        <w:t>on the inside and outside with single action, emergency egress, interconnected lock</w:t>
      </w:r>
      <w:r w:rsidRPr="008D487B">
        <w:t>.</w:t>
      </w:r>
    </w:p>
    <w:p w14:paraId="65C07736" w14:textId="2D97C124" w:rsidR="00E2197C" w:rsidRDefault="00E2197C" w:rsidP="006B0AF4">
      <w:pPr>
        <w:pStyle w:val="Heading4"/>
      </w:pPr>
      <w:r w:rsidRPr="00445AA1">
        <w:t>Main Entry Panel(</w:t>
      </w:r>
      <w:r>
        <w:t>s</w:t>
      </w:r>
      <w:r w:rsidRPr="00445AA1">
        <w:t>)</w:t>
      </w:r>
      <w:r w:rsidR="006C66C0">
        <w:t xml:space="preserve"> for Models WITH Swing Panel: </w:t>
      </w:r>
      <w:r>
        <w:t>P</w:t>
      </w:r>
      <w:r w:rsidRPr="00445AA1">
        <w:t>rovide manufacturer’s push</w:t>
      </w:r>
      <w:r w:rsidR="000D04D9">
        <w:t>-</w:t>
      </w:r>
      <w:r w:rsidRPr="00445AA1">
        <w:t>pull handles with</w:t>
      </w:r>
      <w:r>
        <w:t xml:space="preserve"> separate lockset and dead bolt.</w:t>
      </w:r>
    </w:p>
    <w:p w14:paraId="31D94D88" w14:textId="67E53230" w:rsidR="001039C5" w:rsidRPr="001039C5" w:rsidRDefault="001039C5" w:rsidP="001039C5">
      <w:pPr>
        <w:pStyle w:val="SpecifierNote"/>
      </w:pPr>
      <w:r>
        <w:t>NOTE:</w:t>
      </w:r>
      <w:r>
        <w:tab/>
        <w:t>Copper-nickel finish handle may require an upcharge.</w:t>
      </w:r>
    </w:p>
    <w:p w14:paraId="19B5F071" w14:textId="537FE67D" w:rsidR="00EF09E1" w:rsidRPr="008D487B" w:rsidRDefault="00EF09E1" w:rsidP="006B0AF4">
      <w:pPr>
        <w:pStyle w:val="Heading5"/>
      </w:pPr>
      <w:r w:rsidRPr="008D487B">
        <w:t xml:space="preserve">Push-pull handles in a brushed </w:t>
      </w:r>
      <w:r w:rsidR="00A03056" w:rsidRPr="008D487B">
        <w:t>stainless-steel</w:t>
      </w:r>
      <w:r w:rsidRPr="008D487B">
        <w:t xml:space="preserve"> finish and </w:t>
      </w:r>
      <w:r w:rsidR="00A03056" w:rsidRPr="008D487B">
        <w:t>stainless-steel</w:t>
      </w:r>
      <w:r w:rsidRPr="008D487B">
        <w:t xml:space="preserve">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Pr="003E1440">
        <w:rPr>
          <w:b/>
        </w:rPr>
        <w:t xml:space="preserve">black </w:t>
      </w:r>
      <w:r w:rsidR="001729AF">
        <w:rPr>
          <w:b/>
        </w:rPr>
        <w:t xml:space="preserve">titanium </w:t>
      </w:r>
      <w:r w:rsidRPr="003E1440">
        <w:rPr>
          <w:b/>
        </w:rPr>
        <w:t>finish.</w:t>
      </w:r>
      <w:r>
        <w:t xml:space="preserve"> ]</w:t>
      </w:r>
      <w:r w:rsidR="00D45496">
        <w:t xml:space="preserve"> [ </w:t>
      </w:r>
      <w:r w:rsidR="00D45496" w:rsidRPr="00D45496">
        <w:rPr>
          <w:b/>
          <w:bCs/>
        </w:rPr>
        <w:t>copper-nickel finish.</w:t>
      </w:r>
      <w:r w:rsidR="00D45496">
        <w:t xml:space="preserve"> ]</w:t>
      </w:r>
    </w:p>
    <w:p w14:paraId="7FC5F05A" w14:textId="1B7BF263" w:rsidR="00491D02" w:rsidRPr="001663FE" w:rsidRDefault="00D9551C" w:rsidP="001663FE">
      <w:pPr>
        <w:pStyle w:val="SpecifierNote"/>
      </w:pPr>
      <w:r>
        <w:t>NOTE:</w:t>
      </w:r>
      <w:r>
        <w:tab/>
        <w:t>O</w:t>
      </w:r>
      <w:r w:rsidRPr="00445AA1">
        <w:t xml:space="preserve">ption </w:t>
      </w:r>
      <w:r w:rsidR="005B5E31">
        <w:t>above</w:t>
      </w:r>
      <w:r w:rsidRPr="00445AA1">
        <w:t xml:space="preserve"> is</w:t>
      </w:r>
      <w:r>
        <w:t xml:space="preserve"> recommended with a door closer but, in order to slide the swing panel, it needs to be attached to a side jamb or disengaged.</w:t>
      </w:r>
    </w:p>
    <w:p w14:paraId="2EDFA2AE" w14:textId="6D1BD8E4" w:rsidR="006C66C0" w:rsidRPr="00754952" w:rsidRDefault="006C66C0" w:rsidP="00754952">
      <w:pPr>
        <w:pStyle w:val="Heading4"/>
      </w:pPr>
      <w:r>
        <w:t>Main Entry Panel for Models WITH a Swing Panel: No hardware or l</w:t>
      </w:r>
      <w:r w:rsidR="0053350D">
        <w:t>ocking provided by manufacturer; F</w:t>
      </w:r>
      <w:r>
        <w:t xml:space="preserve">ield installed panic device </w:t>
      </w:r>
      <w:r w:rsidR="00772211">
        <w:t>[</w:t>
      </w:r>
      <w:r w:rsidR="00772211" w:rsidRPr="00772211">
        <w:rPr>
          <w:b/>
        </w:rPr>
        <w:t>s</w:t>
      </w:r>
      <w:r w:rsidR="00772211">
        <w:t xml:space="preserve"> </w:t>
      </w:r>
      <w:r w:rsidR="00772211" w:rsidRPr="00772211">
        <w:rPr>
          <w:b/>
        </w:rPr>
        <w:t>on both panels</w:t>
      </w:r>
      <w:r w:rsidR="00772211">
        <w:t xml:space="preserve"> ] </w:t>
      </w:r>
      <w:r w:rsidR="0053350D">
        <w:t>by Section 08 71 00</w:t>
      </w:r>
      <w:r w:rsidR="002A3987">
        <w:t xml:space="preserve"> for commercial application.</w:t>
      </w:r>
    </w:p>
    <w:p w14:paraId="59E99634" w14:textId="0A3FF171" w:rsidR="007D45BC" w:rsidRPr="007D45BC" w:rsidRDefault="007D45BC" w:rsidP="007D45BC">
      <w:pPr>
        <w:pStyle w:val="SpecifierNote"/>
      </w:pPr>
      <w:r>
        <w:t>NOTE: Structural test load will not apply for locking devices by others.</w:t>
      </w:r>
    </w:p>
    <w:p w14:paraId="57EAF513" w14:textId="77777777" w:rsidR="00754952" w:rsidRDefault="00754952" w:rsidP="00754952">
      <w:pPr>
        <w:pStyle w:val="Heading5"/>
        <w:numPr>
          <w:ilvl w:val="0"/>
          <w:numId w:val="0"/>
        </w:numPr>
        <w:ind w:left="1512"/>
      </w:pPr>
    </w:p>
    <w:p w14:paraId="7F404FC3" w14:textId="605C81C3" w:rsidR="002A3987" w:rsidRDefault="002A3987" w:rsidP="002A3987">
      <w:pPr>
        <w:pStyle w:val="Heading5"/>
      </w:pPr>
      <w:r>
        <w:t>Panic hardware:</w:t>
      </w:r>
    </w:p>
    <w:p w14:paraId="534DA162" w14:textId="0CD941B4" w:rsidR="002A3987" w:rsidRDefault="002A3987" w:rsidP="002A3987">
      <w:pPr>
        <w:pStyle w:val="Heading6"/>
      </w:pPr>
      <w:r>
        <w:t>[ Von Duprin 33/35A Series Narrow Stile Ri</w:t>
      </w:r>
      <w:r w:rsidR="004D742B">
        <w:t>m</w:t>
      </w:r>
      <w:r>
        <w:t xml:space="preserve"> Exit Device ]</w:t>
      </w:r>
    </w:p>
    <w:p w14:paraId="57391721" w14:textId="7A7AC7BD" w:rsidR="006C66C0" w:rsidRDefault="006C66C0" w:rsidP="006B0AF4">
      <w:pPr>
        <w:pStyle w:val="Heading4"/>
      </w:pPr>
      <w:r>
        <w:t>Main Entry Pair of Panels on Inswing Models WITHOUT a Swing Panel: Provide manufacturer’s standard L-shaped handle on the inside, flat handle on the outside and lock set with profile cylinder. Operation of lock set is by turn of key from the outside and with a thumb</w:t>
      </w:r>
      <w:r w:rsidR="00B0013F">
        <w:t>-</w:t>
      </w:r>
      <w:r w:rsidR="00772211">
        <w:t>turn from the inside with two-</w:t>
      </w:r>
      <w:r>
        <w:t>point locking hardware operated by 180º turn of the handle.</w:t>
      </w:r>
    </w:p>
    <w:p w14:paraId="7EB8DB84" w14:textId="77777777" w:rsidR="00913A03" w:rsidRDefault="006C66C0" w:rsidP="006B0AF4">
      <w:pPr>
        <w:pStyle w:val="Heading5"/>
      </w:pPr>
      <w:r w:rsidRPr="00445AA1">
        <w:t>L-Shaped Handles</w:t>
      </w:r>
      <w:r>
        <w:t xml:space="preserve"> - Finish:</w:t>
      </w:r>
      <w:r w:rsidRPr="00445AA1">
        <w:t xml:space="preserve"> </w:t>
      </w:r>
    </w:p>
    <w:p w14:paraId="5E989307" w14:textId="77777777" w:rsidR="00913A03" w:rsidRDefault="0053350D" w:rsidP="002506CC">
      <w:pPr>
        <w:pStyle w:val="Heading6"/>
      </w:pPr>
      <w:r w:rsidRPr="0053350D">
        <w:t>Brushed satin stainless steel</w:t>
      </w:r>
      <w:r w:rsidRPr="00445AA1">
        <w:t xml:space="preserve"> </w:t>
      </w:r>
    </w:p>
    <w:p w14:paraId="0CD62DE0" w14:textId="3161D035" w:rsidR="00B0013F" w:rsidRPr="00B0013F" w:rsidRDefault="00B0013F" w:rsidP="002506CC">
      <w:pPr>
        <w:pStyle w:val="Heading6"/>
      </w:pPr>
      <w:r w:rsidRPr="00445AA1">
        <w:t>[</w:t>
      </w:r>
      <w:r w:rsidRPr="00913A03">
        <w:t xml:space="preserve"> </w:t>
      </w:r>
      <w:r w:rsidR="001729AF">
        <w:t>B</w:t>
      </w:r>
      <w:r w:rsidRPr="00913A03">
        <w:t>lack</w:t>
      </w:r>
      <w:r w:rsidR="001729AF">
        <w:t xml:space="preserve"> titanium</w:t>
      </w:r>
      <w:r w:rsidRPr="00913A03">
        <w:t xml:space="preserve"> stainless steel </w:t>
      </w:r>
      <w:r w:rsidRPr="00445AA1">
        <w:t xml:space="preserve">] </w:t>
      </w:r>
      <w:r>
        <w:t xml:space="preserve"> </w:t>
      </w:r>
    </w:p>
    <w:p w14:paraId="19B4F6B6" w14:textId="7F0872A0" w:rsidR="00913A03" w:rsidRDefault="00913A03" w:rsidP="00B0013F">
      <w:pPr>
        <w:pStyle w:val="SpecifierNote"/>
      </w:pPr>
      <w:r>
        <w:t>NOTE:</w:t>
      </w:r>
      <w:r>
        <w:tab/>
      </w:r>
      <w:r w:rsidR="002E6977">
        <w:t>Handle above is standard; o</w:t>
      </w:r>
      <w:r>
        <w:t xml:space="preserve">ptional handle types below may require an upcharge.          </w:t>
      </w:r>
      <w:r w:rsidR="006C66C0" w:rsidRPr="00445AA1">
        <w:t xml:space="preserve"> </w:t>
      </w:r>
      <w:r w:rsidR="006C66C0">
        <w:t xml:space="preserve"> </w:t>
      </w:r>
    </w:p>
    <w:p w14:paraId="3CE47647" w14:textId="6F219618" w:rsidR="00913A03" w:rsidRDefault="006C66C0" w:rsidP="002506CC">
      <w:pPr>
        <w:pStyle w:val="Heading6"/>
      </w:pPr>
      <w:r>
        <w:t xml:space="preserve">[ </w:t>
      </w:r>
      <w:r w:rsidRPr="00913A03">
        <w:t xml:space="preserve">Brown nylon </w:t>
      </w:r>
      <w:r>
        <w:t>]</w:t>
      </w:r>
      <w:r w:rsidRPr="00445AA1">
        <w:t xml:space="preserve"> </w:t>
      </w:r>
    </w:p>
    <w:p w14:paraId="54F356C2" w14:textId="239A442E" w:rsidR="006C66C0" w:rsidRPr="00445AA1" w:rsidRDefault="006C66C0" w:rsidP="002506CC">
      <w:pPr>
        <w:pStyle w:val="Heading6"/>
      </w:pPr>
      <w:r>
        <w:t xml:space="preserve">[ </w:t>
      </w:r>
      <w:r w:rsidRPr="00913A03">
        <w:t>Gray nylon</w:t>
      </w:r>
      <w:r>
        <w:t xml:space="preserve"> ] </w:t>
      </w:r>
    </w:p>
    <w:p w14:paraId="527BC85E" w14:textId="3169070B" w:rsidR="00772211" w:rsidRDefault="00772211" w:rsidP="006B0AF4">
      <w:pPr>
        <w:pStyle w:val="Heading4"/>
      </w:pPr>
      <w:r>
        <w:t>Main Entry Pair of Panels on Outswing Models WITHOUT a Swing Panel: Provide manufacturer’s standard flat handle on the inside and outside</w:t>
      </w:r>
      <w:r w:rsidR="006F59FF">
        <w:t xml:space="preserve"> </w:t>
      </w:r>
      <w:r>
        <w:t>and a lockset with profile cylinder. Operation of lock set is by turn of key from the outside and from inside with two-point locking hardware operated by 180º turn of the handle.</w:t>
      </w:r>
    </w:p>
    <w:p w14:paraId="2EA8AF1B" w14:textId="4788E095" w:rsidR="00772211" w:rsidRPr="00445AA1" w:rsidRDefault="00772211" w:rsidP="006B0AF4">
      <w:pPr>
        <w:pStyle w:val="SpecifierNote"/>
      </w:pPr>
      <w:r>
        <w:t>NOTE:</w:t>
      </w:r>
      <w:r>
        <w:tab/>
      </w:r>
      <w:r w:rsidR="003702A8">
        <w:t>Above k</w:t>
      </w:r>
      <w:r w:rsidRPr="00772211">
        <w:t>ey</w:t>
      </w:r>
      <w:r w:rsidR="00245BBF">
        <w:t>ing</w:t>
      </w:r>
      <w:r w:rsidRPr="00772211">
        <w:t xml:space="preserve"> operation from inside m</w:t>
      </w:r>
      <w:r>
        <w:t xml:space="preserve">ay not meet egress requirements.          </w:t>
      </w:r>
    </w:p>
    <w:p w14:paraId="28534A68" w14:textId="3BFD8FF8" w:rsidR="00772211" w:rsidRDefault="00245BBF" w:rsidP="006B0AF4">
      <w:pPr>
        <w:pStyle w:val="Heading4"/>
      </w:pPr>
      <w:r>
        <w:t>Main Entry Panel:</w:t>
      </w:r>
      <w:r w:rsidRPr="00245BBF">
        <w:t xml:space="preserve"> Provide manufacturer’s standard flat handle on inside only with concealed </w:t>
      </w:r>
      <w:r w:rsidR="00AD22AC" w:rsidRPr="00245BBF">
        <w:t>two-point</w:t>
      </w:r>
      <w:r>
        <w:t xml:space="preserve"> </w:t>
      </w:r>
      <w:r w:rsidRPr="00245BBF">
        <w:t>locking hardware operated by 180</w:t>
      </w:r>
      <w:r>
        <w:t>º</w:t>
      </w:r>
      <w:r w:rsidRPr="00245BBF">
        <w:t xml:space="preserve"> turn of handle.</w:t>
      </w:r>
    </w:p>
    <w:p w14:paraId="1E5A3B38" w14:textId="5FCFE9F8" w:rsidR="00772211" w:rsidRPr="00445AA1" w:rsidRDefault="00772211" w:rsidP="006B0AF4">
      <w:pPr>
        <w:pStyle w:val="SpecifierNote"/>
      </w:pPr>
      <w:r>
        <w:t>NOTE:</w:t>
      </w:r>
      <w:r>
        <w:tab/>
      </w:r>
      <w:r w:rsidR="003702A8">
        <w:t xml:space="preserve">With </w:t>
      </w:r>
      <w:r w:rsidR="003702A8" w:rsidRPr="003702A8">
        <w:t>option</w:t>
      </w:r>
      <w:r w:rsidR="003702A8">
        <w:t xml:space="preserve"> above</w:t>
      </w:r>
      <w:r w:rsidR="003702A8" w:rsidRPr="003702A8">
        <w:t>, main entry panel is operable from inside only and there</w:t>
      </w:r>
      <w:r w:rsidR="003702A8">
        <w:t xml:space="preserve"> is no latch</w:t>
      </w:r>
      <w:r>
        <w:t xml:space="preserve">.          </w:t>
      </w:r>
    </w:p>
    <w:p w14:paraId="712D257D" w14:textId="2ACE680B" w:rsidR="000F64F1" w:rsidRPr="005B4A93" w:rsidRDefault="000F64F1" w:rsidP="006B0AF4">
      <w:pPr>
        <w:pStyle w:val="SpecifierNote"/>
      </w:pPr>
      <w:r>
        <w:tab/>
      </w:r>
      <w:r w:rsidR="00D9782F">
        <w:t>O</w:t>
      </w:r>
      <w:r w:rsidRPr="000F64F1">
        <w:t>ther compatible lever handle styles and finishes are available from other suppliers.</w:t>
      </w:r>
    </w:p>
    <w:p w14:paraId="188299B5" w14:textId="55CCFBC4" w:rsidR="003C6D7D" w:rsidRPr="005B4A93" w:rsidRDefault="003C6D7D" w:rsidP="006B0AF4">
      <w:pPr>
        <w:pStyle w:val="Heading4"/>
      </w:pPr>
      <w:r>
        <w:t>S</w:t>
      </w:r>
      <w:r w:rsidRPr="005B4A93">
        <w:t xml:space="preserve">econdary </w:t>
      </w:r>
      <w:r>
        <w:t xml:space="preserve">Panels </w:t>
      </w:r>
      <w:r w:rsidRPr="000F64F1">
        <w:t xml:space="preserve">and </w:t>
      </w:r>
      <w:r>
        <w:t>P</w:t>
      </w:r>
      <w:r w:rsidRPr="000F64F1">
        <w:t>airs of Folding Panels</w:t>
      </w:r>
      <w:r>
        <w:t>: P</w:t>
      </w:r>
      <w:r w:rsidRPr="005B4A93">
        <w:t xml:space="preserve">rovide manufacturer’s </w:t>
      </w:r>
      <w:r>
        <w:t xml:space="preserve">[ </w:t>
      </w:r>
      <w:r w:rsidR="00A03056">
        <w:rPr>
          <w:b/>
        </w:rPr>
        <w:t>S</w:t>
      </w:r>
      <w:r w:rsidRPr="003C6D7D">
        <w:rPr>
          <w:b/>
        </w:rPr>
        <w:t xml:space="preserve">tandard flat </w:t>
      </w:r>
      <w:r>
        <w:t>]</w:t>
      </w:r>
      <w:r w:rsidRPr="000F64F1">
        <w:t xml:space="preserve"> </w:t>
      </w:r>
      <w:r w:rsidRPr="00256F18">
        <w:t xml:space="preserve">[ </w:t>
      </w:r>
      <w:r w:rsidR="00A03056">
        <w:rPr>
          <w:b/>
        </w:rPr>
        <w:t>R</w:t>
      </w:r>
      <w:r w:rsidRPr="003C6D7D">
        <w:rPr>
          <w:b/>
        </w:rPr>
        <w:t xml:space="preserve">emovable custodial </w:t>
      </w:r>
      <w:r w:rsidR="00913A03" w:rsidRPr="00256F18">
        <w:t>]</w:t>
      </w:r>
      <w:r w:rsidR="00913A03">
        <w:t xml:space="preserve"> </w:t>
      </w:r>
      <w:r w:rsidRPr="00913A03">
        <w:t>handles</w:t>
      </w:r>
      <w:r w:rsidRPr="00256F18">
        <w:t xml:space="preserve"> </w:t>
      </w:r>
      <w:r>
        <w:t>and concealed one or two-</w:t>
      </w:r>
      <w:r w:rsidRPr="005B4A93">
        <w:t>point locking hardware operated by 180º turn of handle</w:t>
      </w:r>
      <w:r>
        <w:t xml:space="preserve"> between each pair</w:t>
      </w:r>
      <w:r w:rsidRPr="005B4A93">
        <w:t>.</w:t>
      </w:r>
    </w:p>
    <w:p w14:paraId="6B2A2F4F" w14:textId="44008A20" w:rsidR="000C1724" w:rsidRDefault="000C1724" w:rsidP="006B0AF4">
      <w:pPr>
        <w:pStyle w:val="SpecifierNote"/>
      </w:pPr>
      <w:r>
        <w:t xml:space="preserve">NOTE: </w:t>
      </w:r>
      <w:r>
        <w:tab/>
        <w:t xml:space="preserve">Flat handles above is standard with </w:t>
      </w:r>
      <w:r w:rsidR="00CB61D3">
        <w:t>removable</w:t>
      </w:r>
      <w:r>
        <w:t xml:space="preserve"> </w:t>
      </w:r>
      <w:r w:rsidR="00CB61D3">
        <w:t>custodial handles an option</w:t>
      </w:r>
      <w:r>
        <w:t>.</w:t>
      </w:r>
    </w:p>
    <w:p w14:paraId="29286A7D" w14:textId="3F2C8FF9" w:rsidR="002B260F" w:rsidRDefault="002B260F" w:rsidP="006B0AF4">
      <w:pPr>
        <w:pStyle w:val="Heading5"/>
      </w:pPr>
      <w:r w:rsidRPr="007249B4">
        <w:t xml:space="preserve">Face applied flush bolt locking not </w:t>
      </w:r>
      <w:r w:rsidR="00070422">
        <w:t>acceptable</w:t>
      </w:r>
      <w:r w:rsidRPr="00D27C55">
        <w:t>.</w:t>
      </w:r>
    </w:p>
    <w:p w14:paraId="41C26026" w14:textId="77777777" w:rsidR="009366B6" w:rsidRDefault="00151A64" w:rsidP="00856940">
      <w:pPr>
        <w:pStyle w:val="Heading5"/>
      </w:pPr>
      <w:r w:rsidRPr="005B4A93">
        <w:t xml:space="preserve">Flat Handle </w:t>
      </w:r>
      <w:r>
        <w:t>- Finish</w:t>
      </w:r>
      <w:r w:rsidR="00795C90" w:rsidRPr="005B4A93">
        <w:t>:</w:t>
      </w:r>
    </w:p>
    <w:p w14:paraId="6642C760" w14:textId="77777777" w:rsidR="009366B6" w:rsidRDefault="00CB61D3" w:rsidP="00856940">
      <w:pPr>
        <w:pStyle w:val="Heading6"/>
      </w:pPr>
      <w:r>
        <w:t>B</w:t>
      </w:r>
      <w:r w:rsidRPr="00CB61D3">
        <w:t>rushed satin</w:t>
      </w:r>
      <w:r w:rsidRPr="00445AA1">
        <w:t xml:space="preserve"> </w:t>
      </w:r>
      <w:r>
        <w:t>s</w:t>
      </w:r>
      <w:r w:rsidRPr="005B4A93">
        <w:t xml:space="preserve">tainless </w:t>
      </w:r>
      <w:r>
        <w:t>s</w:t>
      </w:r>
      <w:r w:rsidRPr="005B4A93">
        <w:t>teel</w:t>
      </w:r>
      <w:r>
        <w:t xml:space="preserve"> </w:t>
      </w:r>
    </w:p>
    <w:p w14:paraId="7C58BD4B" w14:textId="72C96F42" w:rsidR="00B0013F" w:rsidRPr="00B0013F" w:rsidRDefault="00B0013F" w:rsidP="00856940">
      <w:pPr>
        <w:pStyle w:val="Heading6"/>
      </w:pPr>
      <w:r>
        <w:t xml:space="preserve">[ </w:t>
      </w:r>
      <w:r w:rsidR="001729AF">
        <w:t>B</w:t>
      </w:r>
      <w:r w:rsidRPr="009366B6">
        <w:t>lack</w:t>
      </w:r>
      <w:r w:rsidR="001729AF">
        <w:t xml:space="preserve"> titanium</w:t>
      </w:r>
      <w:r w:rsidRPr="009366B6">
        <w:t xml:space="preserve"> stainless steel </w:t>
      </w:r>
      <w:r w:rsidRPr="00445AA1">
        <w:t>]</w:t>
      </w:r>
      <w:r>
        <w:t xml:space="preserve"> </w:t>
      </w:r>
    </w:p>
    <w:p w14:paraId="034727A5" w14:textId="77777777" w:rsidR="002E6977" w:rsidRPr="00445AA1" w:rsidRDefault="002E6977" w:rsidP="006B0AF4">
      <w:pPr>
        <w:pStyle w:val="SpecifierNote"/>
      </w:pPr>
      <w:r>
        <w:t>NOTE:</w:t>
      </w:r>
      <w:r>
        <w:tab/>
        <w:t xml:space="preserve">Handle above is standard; optional handle types below may require an upcharge.          </w:t>
      </w:r>
    </w:p>
    <w:p w14:paraId="3DBB54D0" w14:textId="6D9FEE4C" w:rsidR="00D45496" w:rsidRDefault="00D45496" w:rsidP="00856940">
      <w:pPr>
        <w:pStyle w:val="Heading6"/>
      </w:pPr>
      <w:r>
        <w:t>[ Copper-nickel stainless steel antiviral and antimicrobial ]</w:t>
      </w:r>
    </w:p>
    <w:p w14:paraId="69CE4FB9" w14:textId="76809404" w:rsidR="009366B6" w:rsidRDefault="009A6E1F" w:rsidP="00856940">
      <w:pPr>
        <w:pStyle w:val="Heading6"/>
      </w:pPr>
      <w:r>
        <w:t xml:space="preserve">[ </w:t>
      </w:r>
      <w:r w:rsidRPr="009366B6">
        <w:t>Dark brown powder coated</w:t>
      </w:r>
      <w:r>
        <w:t xml:space="preserve"> ]</w:t>
      </w:r>
      <w:r w:rsidR="009366B6">
        <w:t xml:space="preserve"> </w:t>
      </w:r>
    </w:p>
    <w:p w14:paraId="0B9DCACB" w14:textId="2AD54BAB" w:rsidR="005B4A93" w:rsidRPr="005B4A93" w:rsidRDefault="00CB61D3" w:rsidP="00856940">
      <w:pPr>
        <w:pStyle w:val="Heading6"/>
      </w:pPr>
      <w:r>
        <w:t xml:space="preserve">[ </w:t>
      </w:r>
      <w:r w:rsidR="009A6E1F" w:rsidRPr="009366B6">
        <w:t>Silver gray</w:t>
      </w:r>
      <w:r w:rsidRPr="009366B6">
        <w:t xml:space="preserve"> p</w:t>
      </w:r>
      <w:r w:rsidR="009A6E1F" w:rsidRPr="009366B6">
        <w:t>owder coated</w:t>
      </w:r>
      <w:r>
        <w:t xml:space="preserve"> ]</w:t>
      </w:r>
    </w:p>
    <w:p w14:paraId="3F7982B9" w14:textId="39946E19" w:rsidR="005B4A93" w:rsidRPr="005B4A93" w:rsidRDefault="00151A64" w:rsidP="006B0AF4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04CD4038" w:rsidR="005B4A93" w:rsidRPr="005B4A93" w:rsidRDefault="005B4A93" w:rsidP="006B0AF4">
      <w:pPr>
        <w:pStyle w:val="Heading4"/>
      </w:pPr>
      <w:r w:rsidRPr="00CB61D3">
        <w:t>Aluminum</w:t>
      </w:r>
      <w:r w:rsidRPr="005B4A93">
        <w:t xml:space="preserve"> l</w:t>
      </w:r>
      <w:r w:rsidR="00006E64">
        <w:t>ocking rods with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63EC76D3" w14:textId="5E59DBED" w:rsidR="00B25D51" w:rsidRPr="001663FE" w:rsidRDefault="00006E64" w:rsidP="001663FE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D8116A">
        <w:rPr>
          <w:b/>
        </w:rPr>
        <w:t>keyed alike</w:t>
      </w:r>
      <w:r w:rsidR="007F01CE" w:rsidRPr="00D8116A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D8116A">
        <w:rPr>
          <w:b/>
        </w:rPr>
        <w:t>keyed differently</w:t>
      </w:r>
      <w:r w:rsidR="007F01CE" w:rsidRPr="00D8116A">
        <w:rPr>
          <w:b/>
        </w:rPr>
        <w:t>.</w:t>
      </w:r>
      <w:r>
        <w:t xml:space="preserve"> </w:t>
      </w:r>
      <w:r w:rsidR="007F01CE">
        <w:t>]</w:t>
      </w:r>
    </w:p>
    <w:p w14:paraId="7EB1CC78" w14:textId="68360282" w:rsidR="001663FE" w:rsidRPr="00754952" w:rsidRDefault="00E61710" w:rsidP="00754952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ubricat</w:t>
      </w:r>
      <w:r w:rsidR="009678C0">
        <w:t>ing</w:t>
      </w:r>
      <w:r w:rsidR="009A6E1F">
        <w:t>, ball bearing multi-</w:t>
      </w:r>
      <w:r w:rsidR="00CB61D3" w:rsidRPr="00CB61D3">
        <w:t xml:space="preserve">rollers. Surface mounted hinges and running carriages </w:t>
      </w:r>
      <w:r w:rsidR="009A6E1F" w:rsidRPr="00CB61D3">
        <w:t xml:space="preserve">NOT </w:t>
      </w:r>
      <w:r w:rsidR="009A6E1F">
        <w:t>acceptable</w:t>
      </w:r>
      <w:r w:rsidR="00B25D51">
        <w:t>.</w:t>
      </w:r>
    </w:p>
    <w:p w14:paraId="2AA91473" w14:textId="77777777" w:rsidR="00017737" w:rsidRDefault="00017737" w:rsidP="00017737">
      <w:pPr>
        <w:pStyle w:val="Heading4"/>
        <w:numPr>
          <w:ilvl w:val="0"/>
          <w:numId w:val="0"/>
        </w:numPr>
        <w:ind w:left="1080"/>
      </w:pPr>
    </w:p>
    <w:p w14:paraId="7AE623B2" w14:textId="72F7E214" w:rsidR="00CB61D3" w:rsidRDefault="00E61710" w:rsidP="009214AF">
      <w:pPr>
        <w:pStyle w:val="Heading4"/>
      </w:pPr>
      <w:r>
        <w:t xml:space="preserve">For </w:t>
      </w:r>
      <w:r w:rsidR="00EA023D">
        <w:t xml:space="preserve">Each Pair </w:t>
      </w:r>
      <w:r>
        <w:t xml:space="preserve">of </w:t>
      </w:r>
      <w:r w:rsidR="00EA023D">
        <w:t>Folding Panels</w:t>
      </w:r>
      <w:r w:rsidR="009214AF">
        <w:t xml:space="preserve"> in a Top-Hung System (WA67/o)</w:t>
      </w:r>
      <w:r w:rsidR="00CB61D3">
        <w:t>:</w:t>
      </w:r>
      <w:r>
        <w:t xml:space="preserve"> </w:t>
      </w:r>
      <w:r w:rsidR="009214AF">
        <w:t>Provide independent cardanic suspension for four (4) wheeled rollers coated with fiberglass reinforced polyamide upper running carriage and lower guide carriage.</w:t>
      </w:r>
      <w:r w:rsidR="009214AF" w:rsidRPr="00A2089C">
        <w:t xml:space="preserve"> </w:t>
      </w:r>
    </w:p>
    <w:p w14:paraId="2631197D" w14:textId="626D463E" w:rsidR="00304EFD" w:rsidRDefault="00715203" w:rsidP="00B0013F">
      <w:pPr>
        <w:pStyle w:val="Heading4"/>
      </w:pPr>
      <w:r>
        <w:t>Panel Hinges and Spine</w:t>
      </w:r>
      <w:r w:rsidR="00304EFD">
        <w:t>:</w:t>
      </w:r>
      <w:r w:rsidR="00155C1C">
        <w:t xml:space="preserve"> </w:t>
      </w:r>
      <w:r>
        <w:t xml:space="preserve">[ </w:t>
      </w:r>
      <w:r w:rsidRPr="00B22AEB">
        <w:rPr>
          <w:b/>
        </w:rPr>
        <w:t xml:space="preserve">Clear </w:t>
      </w:r>
      <w:r>
        <w:t xml:space="preserve">] [ </w:t>
      </w:r>
      <w:r w:rsidRPr="00053A53">
        <w:rPr>
          <w:b/>
        </w:rPr>
        <w:t>Dark</w:t>
      </w:r>
      <w:r>
        <w:t xml:space="preserve"> </w:t>
      </w:r>
      <w:r w:rsidRPr="00B22AEB">
        <w:rPr>
          <w:b/>
        </w:rPr>
        <w:t xml:space="preserve">bronze </w:t>
      </w:r>
      <w:r>
        <w:t xml:space="preserve">] </w:t>
      </w:r>
      <w:r w:rsidRPr="00EB4A4D">
        <w:t xml:space="preserve">anodized </w:t>
      </w:r>
      <w:r w:rsidR="006D3104">
        <w:t>aluminum</w:t>
      </w:r>
      <w:r>
        <w:t xml:space="preserve"> </w:t>
      </w:r>
      <w:r w:rsidR="006D3104">
        <w:t xml:space="preserve">with </w:t>
      </w:r>
      <w:r w:rsidRPr="00715203">
        <w:t>hinges connected to spine and NOT directly into wood</w:t>
      </w:r>
      <w:r w:rsidR="006D3104">
        <w:t>. S</w:t>
      </w:r>
      <w:r>
        <w:t xml:space="preserve">tainless steel </w:t>
      </w:r>
      <w:r w:rsidR="007F01CE">
        <w:t xml:space="preserve">security hinge pins with </w:t>
      </w:r>
      <w:r w:rsidR="003E1297">
        <w:t>setscrews</w:t>
      </w:r>
      <w:r>
        <w:t>.</w:t>
      </w:r>
    </w:p>
    <w:p w14:paraId="78A48D56" w14:textId="5A4C588A" w:rsidR="00E61710" w:rsidRDefault="00E61710" w:rsidP="006B0AF4">
      <w:pPr>
        <w:pStyle w:val="Heading4"/>
      </w:pPr>
      <w:r>
        <w:t xml:space="preserve">Adjustment: Provide </w:t>
      </w:r>
      <w:r w:rsidR="006D3104">
        <w:t xml:space="preserve">hinge adjustments of </w:t>
      </w:r>
      <w:r w:rsidR="009175C8">
        <w:t>5</w:t>
      </w:r>
      <w:r>
        <w:t>/</w:t>
      </w:r>
      <w:r w:rsidR="009175C8">
        <w:t>32</w:t>
      </w:r>
      <w:r>
        <w:t xml:space="preserve"> inch (</w:t>
      </w:r>
      <w:r w:rsidR="009175C8">
        <w:t>4</w:t>
      </w:r>
      <w:r>
        <w:t xml:space="preserve"> mm) </w:t>
      </w:r>
      <w:r w:rsidR="006D3104">
        <w:t xml:space="preserve">both </w:t>
      </w:r>
      <w:r>
        <w:t xml:space="preserve">in width </w:t>
      </w:r>
      <w:r w:rsidR="006D3104">
        <w:t>and in height</w:t>
      </w:r>
      <w:r w:rsidR="000C307A">
        <w:t xml:space="preserve"> - up and down</w:t>
      </w:r>
      <w:r w:rsidR="006D3104">
        <w:t xml:space="preserve">, </w:t>
      </w:r>
      <w:r>
        <w:t>without removing panels from tracks and without needing to remove panels from tracks.</w:t>
      </w:r>
    </w:p>
    <w:p w14:paraId="2FFB5953" w14:textId="783CC849" w:rsidR="001039C5" w:rsidRPr="001039C5" w:rsidRDefault="001C7752" w:rsidP="001039C5">
      <w:pPr>
        <w:pStyle w:val="Heading3"/>
      </w:pPr>
      <w:r>
        <w:t>Sound Gasketing</w:t>
      </w:r>
      <w:r w:rsidRPr="005B4A93">
        <w:t xml:space="preserve">: </w:t>
      </w:r>
      <w:r>
        <w:t xml:space="preserve">Manufacturer’s </w:t>
      </w:r>
      <w:r w:rsidRPr="00D82670">
        <w:t>double layer EPDM between panels, EPDM gasket and Q-lon gasket</w:t>
      </w:r>
      <w:r w:rsidR="0081552C">
        <w:t>,</w:t>
      </w:r>
      <w:r>
        <w:t xml:space="preserve"> or triple layer EPDM</w:t>
      </w:r>
      <w:r w:rsidR="0081552C">
        <w:t>,</w:t>
      </w:r>
      <w:r>
        <w:t xml:space="preserve"> or </w:t>
      </w:r>
      <w:r w:rsidRPr="00D82670">
        <w:t>brush seal between panel and frame</w:t>
      </w:r>
      <w:r w:rsidR="0081552C">
        <w:t>,</w:t>
      </w:r>
      <w:r>
        <w:t xml:space="preserve"> or </w:t>
      </w:r>
      <w:r w:rsidRPr="00D82670">
        <w:t>brush seals with a two-layer fiberglass reinforced po</w:t>
      </w:r>
      <w:r>
        <w:t xml:space="preserve">lyamide fin </w:t>
      </w:r>
      <w:r w:rsidR="0081552C">
        <w:t xml:space="preserve">attached </w:t>
      </w:r>
      <w:r w:rsidRPr="00D82670">
        <w:t>at both inner and outer edge of bottom of do</w:t>
      </w:r>
      <w:r>
        <w:t xml:space="preserve">or panels with a recessed sill or </w:t>
      </w:r>
      <w:r w:rsidRPr="00D82670">
        <w:t>on frame for sealing between panels and between panel and frame.</w:t>
      </w:r>
      <w:r>
        <w:t xml:space="preserve"> </w:t>
      </w:r>
    </w:p>
    <w:p w14:paraId="1C41776C" w14:textId="3F0D9301" w:rsidR="001C7752" w:rsidRDefault="001C7752" w:rsidP="006B0AF4">
      <w:pPr>
        <w:pStyle w:val="SpecifierNote"/>
      </w:pPr>
      <w:r w:rsidRPr="000904DE">
        <w:t xml:space="preserve">NOTE: </w:t>
      </w:r>
      <w:r>
        <w:tab/>
        <w:t>The manufacturer's s</w:t>
      </w:r>
      <w:r w:rsidRPr="001C7752">
        <w:t xml:space="preserve">ound </w:t>
      </w:r>
      <w:r>
        <w:t>g</w:t>
      </w:r>
      <w:r w:rsidRPr="001C7752">
        <w:t>asketing</w:t>
      </w:r>
      <w:r>
        <w:t xml:space="preserve"> </w:t>
      </w:r>
      <w:r w:rsidRPr="006B3EFA">
        <w:t xml:space="preserve">is </w:t>
      </w:r>
      <w:r>
        <w:t xml:space="preserve">determined </w:t>
      </w:r>
      <w:r w:rsidR="0081552C">
        <w:t xml:space="preserve">at the factory </w:t>
      </w:r>
      <w:r>
        <w:t>by</w:t>
      </w:r>
      <w:r w:rsidRPr="006B3EFA">
        <w:t xml:space="preserve"> the direction of swing, the panel configuration, the type of locking and the type of sill.</w:t>
      </w:r>
      <w:r>
        <w:t xml:space="preserve"> </w:t>
      </w:r>
    </w:p>
    <w:p w14:paraId="168F298D" w14:textId="7F74EC04" w:rsidR="001C7752" w:rsidRPr="00A1583B" w:rsidRDefault="001C7752" w:rsidP="006B0AF4">
      <w:pPr>
        <w:pStyle w:val="SpecifierNote"/>
      </w:pPr>
      <w:r>
        <w:tab/>
        <w:t>D</w:t>
      </w:r>
      <w:r w:rsidRPr="00A1583B">
        <w:t xml:space="preserve">ouble layer EPDM is </w:t>
      </w:r>
      <w:r>
        <w:t>standard</w:t>
      </w:r>
      <w:r w:rsidR="004C5DD5">
        <w:t>.</w:t>
      </w:r>
    </w:p>
    <w:p w14:paraId="0D73AE78" w14:textId="4F0ACA4F" w:rsidR="001D5F3F" w:rsidRDefault="005B4A93" w:rsidP="006B0AF4">
      <w:pPr>
        <w:pStyle w:val="Heading2"/>
      </w:pPr>
      <w:r>
        <w:t>FABRICATION</w:t>
      </w:r>
    </w:p>
    <w:p w14:paraId="5CB575D1" w14:textId="5E98E275" w:rsidR="006D3104" w:rsidRDefault="006D3104" w:rsidP="00524206">
      <w:pPr>
        <w:pStyle w:val="Heading3"/>
      </w:pPr>
      <w:r>
        <w:t xml:space="preserve">Folding Glass Wall: Use solid, </w:t>
      </w:r>
      <w:r w:rsidR="00F84BFB">
        <w:t>three-layer</w:t>
      </w:r>
      <w:r>
        <w:t xml:space="preserve">, cross grained frame and panel profiles connected to exterior aluminum extrusions, </w:t>
      </w:r>
      <w:r w:rsidR="001729AF">
        <w:t>hinges,</w:t>
      </w:r>
      <w:r>
        <w:t xml:space="preserve"> and spines, </w:t>
      </w:r>
      <w:r w:rsidR="00754952">
        <w:t>sliding,</w:t>
      </w:r>
      <w:r>
        <w:t xml:space="preserve"> and folding hardware, locking hardware and handles, threshold and track</w:t>
      </w:r>
      <w:r w:rsidR="009366B6">
        <w:t xml:space="preserve">, glass and glazing and </w:t>
      </w:r>
      <w:r w:rsidR="00BB6B04">
        <w:t>sound gasketing</w:t>
      </w:r>
      <w:r>
        <w:t xml:space="preserve">. </w:t>
      </w:r>
    </w:p>
    <w:p w14:paraId="54878263" w14:textId="697B5798" w:rsidR="00611E1A" w:rsidRPr="001A62E0" w:rsidRDefault="00F630D9" w:rsidP="006B0AF4">
      <w:pPr>
        <w:pStyle w:val="Heading4"/>
      </w:pPr>
      <w:r w:rsidRPr="001A62E0">
        <w:t>Each unit f</w:t>
      </w:r>
      <w:r w:rsidR="00611E1A" w:rsidRPr="001A62E0">
        <w:t>actory pre-assemble</w:t>
      </w:r>
      <w:r w:rsidRPr="001A62E0">
        <w:t>d</w:t>
      </w:r>
      <w:r w:rsidR="00611E1A" w:rsidRPr="001A62E0">
        <w:t xml:space="preserve"> and ship</w:t>
      </w:r>
      <w:r w:rsidRPr="001A62E0">
        <w:t>ped</w:t>
      </w:r>
      <w:r w:rsidR="00611E1A" w:rsidRPr="001A62E0">
        <w:t xml:space="preserve"> with </w:t>
      </w:r>
      <w:r w:rsidR="00564893" w:rsidRPr="001A62E0">
        <w:t>complete system</w:t>
      </w:r>
      <w:r w:rsidR="00611E1A" w:rsidRPr="001A62E0">
        <w:t xml:space="preserve"> components and installation instructions.</w:t>
      </w:r>
    </w:p>
    <w:p w14:paraId="6DA1E3CF" w14:textId="41AD8838" w:rsidR="00611E1A" w:rsidRPr="002E6977" w:rsidRDefault="00F630D9" w:rsidP="006B0AF4">
      <w:pPr>
        <w:pStyle w:val="Heading4"/>
      </w:pPr>
      <w:r w:rsidRPr="002E6977">
        <w:t>E</w:t>
      </w:r>
      <w:r w:rsidR="00611E1A" w:rsidRPr="002E6977">
        <w:t xml:space="preserve">xposed work </w:t>
      </w:r>
      <w:r w:rsidRPr="002E6977">
        <w:t>to</w:t>
      </w:r>
      <w:r w:rsidR="00611E1A" w:rsidRPr="002E6977">
        <w:t xml:space="preserve"> be carefully matched to produce continuity of line and design with all joints. </w:t>
      </w:r>
    </w:p>
    <w:p w14:paraId="76AD5FDA" w14:textId="1165DA34" w:rsidR="00611E1A" w:rsidRPr="002E6977" w:rsidRDefault="00F630D9" w:rsidP="006B0AF4">
      <w:pPr>
        <w:pStyle w:val="Heading4"/>
      </w:pPr>
      <w:r w:rsidRPr="002E6977">
        <w:t>No r</w:t>
      </w:r>
      <w:r w:rsidR="00611E1A" w:rsidRPr="002E6977">
        <w:t>aw edges visible at joints.</w:t>
      </w:r>
    </w:p>
    <w:p w14:paraId="14D853F1" w14:textId="77777777" w:rsidR="002137FE" w:rsidRPr="00373283" w:rsidRDefault="002137FE" w:rsidP="006B0AF4">
      <w:pPr>
        <w:pStyle w:val="Heading4"/>
      </w:pPr>
      <w:r>
        <w:t>Wood frame and panel components to be sealed with a clear sand sealer or primer plus one additional coat.</w:t>
      </w:r>
    </w:p>
    <w:p w14:paraId="4351593C" w14:textId="217D06A0" w:rsidR="001D5F3F" w:rsidRDefault="005B4A93" w:rsidP="006B0AF4">
      <w:pPr>
        <w:pStyle w:val="Heading2"/>
      </w:pPr>
      <w:r>
        <w:t>ACCESSORIES</w:t>
      </w:r>
    </w:p>
    <w:p w14:paraId="0B231916" w14:textId="77777777" w:rsidR="00521D16" w:rsidRDefault="00405E6F" w:rsidP="00524206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A93" w:rsidRPr="005B4A93">
        <w:t>.</w:t>
      </w:r>
      <w:r w:rsidR="00521D16">
        <w:t xml:space="preserve"> </w:t>
      </w:r>
    </w:p>
    <w:p w14:paraId="073A4E13" w14:textId="0E2F7873" w:rsidR="00383D8F" w:rsidRPr="00D45496" w:rsidRDefault="009C7947" w:rsidP="00D45496">
      <w:pPr>
        <w:pStyle w:val="Heading1"/>
      </w:pPr>
      <w:r w:rsidRPr="00383D8F">
        <w:t>EXECUTION</w:t>
      </w:r>
    </w:p>
    <w:p w14:paraId="6A7ACD1F" w14:textId="53BFFC2E" w:rsidR="00AB3C34" w:rsidRPr="00401424" w:rsidRDefault="00AB3C34" w:rsidP="006B0AF4">
      <w:pPr>
        <w:pStyle w:val="Heading2"/>
      </w:pPr>
      <w:r w:rsidRPr="00401424">
        <w:t>EXAMINATION</w:t>
      </w:r>
    </w:p>
    <w:p w14:paraId="041C1208" w14:textId="77777777" w:rsidR="00AB3C34" w:rsidRDefault="00AB3C34" w:rsidP="00524206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6B0AF4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6B9A1ABD" w:rsidR="00AB3C34" w:rsidRPr="00C92E91" w:rsidRDefault="006E76E9" w:rsidP="006B0AF4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23075DA8" w:rsidR="008E0D86" w:rsidRDefault="008E0D86" w:rsidP="006B0AF4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2D875943" w14:textId="77777777" w:rsidR="00DB0FE6" w:rsidRDefault="00DB0FE6" w:rsidP="006B0AF4">
      <w:pPr>
        <w:pStyle w:val="SpecifierNote"/>
      </w:pPr>
      <w:r>
        <w:t>NOTE:</w:t>
      </w:r>
      <w:r>
        <w:tab/>
        <w:t>Prior to installing NanaWall, it is recommended that all building dead loads be applied to the header.  Allow a reasonable amount of time for the dead load's effect on the header; only then can the building's live load be used to meet the above requirements of L/720 or 1/4 inch (6 mm).  If this is not done, both dead and live loads need to be considered.</w:t>
      </w:r>
    </w:p>
    <w:p w14:paraId="6F1FCA43" w14:textId="77777777" w:rsidR="00AB3C34" w:rsidRPr="00C92E91" w:rsidRDefault="00AB3C34" w:rsidP="006B0AF4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6B0AF4">
      <w:pPr>
        <w:pStyle w:val="Heading2"/>
      </w:pPr>
      <w:r>
        <w:t>INSTALLATION</w:t>
      </w:r>
    </w:p>
    <w:p w14:paraId="6A41AED2" w14:textId="1B76AC36" w:rsidR="00AB3C34" w:rsidRPr="005A17C7" w:rsidRDefault="00AB3C34" w:rsidP="00524206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BB6B04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A24215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3E7B60A3" w14:textId="5FF1BAB0" w:rsidR="00754952" w:rsidRDefault="005B4A93" w:rsidP="00017737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2A34966B" w:rsidR="005B4A93" w:rsidRPr="005B4A93" w:rsidRDefault="007F59D8" w:rsidP="006B0AF4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A24215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>Install frame in proper elevation, plane and location, and in proper alignment with other work</w:t>
      </w:r>
    </w:p>
    <w:p w14:paraId="093ED37B" w14:textId="4722D9E5" w:rsidR="000B3610" w:rsidRDefault="000B3610" w:rsidP="006B0AF4">
      <w:pPr>
        <w:pStyle w:val="Heading4"/>
      </w:pPr>
      <w:r>
        <w:t xml:space="preserve">Wood </w:t>
      </w:r>
      <w:r w:rsidRPr="000B3610">
        <w:t xml:space="preserve">Finishing: Field finish </w:t>
      </w:r>
      <w:r>
        <w:t xml:space="preserve">wood </w:t>
      </w:r>
      <w:r w:rsidRPr="000B3610">
        <w:t>under Section 09</w:t>
      </w:r>
      <w:r>
        <w:t xml:space="preserve"> </w:t>
      </w:r>
      <w:r w:rsidRPr="000B3610">
        <w:t>90</w:t>
      </w:r>
      <w:r>
        <w:t xml:space="preserve"> 00, </w:t>
      </w:r>
      <w:r w:rsidRPr="000B3610">
        <w:t>Painting</w:t>
      </w:r>
      <w:r>
        <w:t xml:space="preserve"> and Coating</w:t>
      </w:r>
      <w:r w:rsidRPr="000B3610">
        <w:t>; seal and finish promptly after installation and prior to exposure to weather.</w:t>
      </w:r>
    </w:p>
    <w:p w14:paraId="0B347792" w14:textId="6523D96F" w:rsidR="005B4A93" w:rsidRDefault="005B4A93" w:rsidP="006B0AF4">
      <w:pPr>
        <w:pStyle w:val="Heading4"/>
      </w:pPr>
      <w:r w:rsidRPr="005B4A93">
        <w:t>Install panels, handles</w:t>
      </w:r>
      <w:r w:rsidR="008E0D86">
        <w:t>,</w:t>
      </w:r>
      <w:r w:rsidR="00DB0FE6">
        <w:t xml:space="preserve"> lock</w:t>
      </w:r>
      <w:r w:rsidRPr="005B4A93">
        <w:t>set</w:t>
      </w:r>
      <w:r w:rsidR="008E0D86">
        <w:t xml:space="preserve">, </w:t>
      </w:r>
      <w:r w:rsidR="00956420">
        <w:t>gasketing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6B0AF4">
      <w:pPr>
        <w:pStyle w:val="Heading2"/>
      </w:pPr>
      <w:r>
        <w:t>FIELD QUALITY CONTROL</w:t>
      </w:r>
    </w:p>
    <w:p w14:paraId="481004E9" w14:textId="77777777" w:rsidR="002972EB" w:rsidRDefault="00A03B70" w:rsidP="00524206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74BC4CE9" w:rsidR="002972EB" w:rsidRDefault="00735C91" w:rsidP="006B0AF4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BB6B04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524206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6B0AF4">
      <w:pPr>
        <w:pStyle w:val="Heading2"/>
      </w:pPr>
      <w:r>
        <w:t>CLEANING AND PROTECTION</w:t>
      </w:r>
    </w:p>
    <w:p w14:paraId="751F0B2A" w14:textId="7598E35B" w:rsidR="005D0FB0" w:rsidRDefault="005D0FB0" w:rsidP="00524206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BB6B04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24206">
      <w:pPr>
        <w:pStyle w:val="Heading3"/>
      </w:pPr>
      <w:r>
        <w:t>Remove protective coatings and use manufacturer recommended methods to clean exposed surfaces.</w:t>
      </w:r>
    </w:p>
    <w:p w14:paraId="40811059" w14:textId="468CA209" w:rsidR="007E6EF9" w:rsidRDefault="009C7947" w:rsidP="003E1297">
      <w:pPr>
        <w:ind w:left="2880" w:firstLine="720"/>
      </w:pPr>
      <w:r w:rsidRPr="007A54B9">
        <w:t>END OF SECTION</w:t>
      </w:r>
    </w:p>
    <w:p w14:paraId="5D2DE47E" w14:textId="77777777" w:rsidR="005D0FB0" w:rsidRDefault="005B4A93" w:rsidP="006B0AF4">
      <w:pPr>
        <w:pStyle w:val="SpecifierNote"/>
      </w:pPr>
      <w:r w:rsidRPr="005B4A93">
        <w:t xml:space="preserve">DISCLAIMER: </w:t>
      </w:r>
    </w:p>
    <w:p w14:paraId="32ACEAEC" w14:textId="213C3B69" w:rsidR="005B4A93" w:rsidRDefault="005D0FB0" w:rsidP="006B0AF4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F84BFB" w:rsidRPr="005B4A93">
        <w:t>requirements</w:t>
      </w:r>
      <w:r w:rsidR="005B4A93" w:rsidRPr="005B4A93">
        <w:t xml:space="preserve"> of a specific construction project.</w:t>
      </w:r>
    </w:p>
    <w:p w14:paraId="5921CC16" w14:textId="0AF325B3" w:rsidR="005D0FB0" w:rsidRPr="005D0FB0" w:rsidRDefault="00E67D0C" w:rsidP="006B0AF4">
      <w:pPr>
        <w:pStyle w:val="SpecifierNote"/>
      </w:pPr>
      <w:r>
        <w:tab/>
      </w:r>
      <w:hyperlink r:id="rId12" w:history="1">
        <w:r w:rsidR="00383D8F" w:rsidRPr="000E0C99">
          <w:rPr>
            <w:rStyle w:val="Hyperlink"/>
          </w:rPr>
          <w:t>www.nanawall.com</w:t>
        </w:r>
      </w:hyperlink>
      <w:r>
        <w:tab/>
      </w:r>
    </w:p>
    <w:sectPr w:rsidR="005D0FB0" w:rsidRPr="005D0FB0" w:rsidSect="00383D8F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C4B56" w14:textId="77777777" w:rsidR="008E11B4" w:rsidRDefault="008E11B4" w:rsidP="006B0AF4">
      <w:r>
        <w:separator/>
      </w:r>
    </w:p>
    <w:p w14:paraId="1462FB69" w14:textId="77777777" w:rsidR="008E11B4" w:rsidRDefault="008E11B4" w:rsidP="006B0AF4"/>
    <w:p w14:paraId="3453A477" w14:textId="77777777" w:rsidR="008E11B4" w:rsidRDefault="008E11B4" w:rsidP="006B0AF4"/>
    <w:p w14:paraId="07D9415A" w14:textId="77777777" w:rsidR="008E11B4" w:rsidRDefault="008E11B4" w:rsidP="006B0AF4"/>
    <w:p w14:paraId="34ACBE30" w14:textId="77777777" w:rsidR="008E11B4" w:rsidRDefault="008E11B4" w:rsidP="006B0AF4"/>
    <w:p w14:paraId="6208FC85" w14:textId="77777777" w:rsidR="008E11B4" w:rsidRDefault="008E11B4" w:rsidP="00B0013F"/>
  </w:endnote>
  <w:endnote w:type="continuationSeparator" w:id="0">
    <w:p w14:paraId="757CF4E7" w14:textId="77777777" w:rsidR="008E11B4" w:rsidRDefault="008E11B4" w:rsidP="006B0AF4">
      <w:r>
        <w:continuationSeparator/>
      </w:r>
    </w:p>
    <w:p w14:paraId="55CC41D2" w14:textId="77777777" w:rsidR="008E11B4" w:rsidRDefault="008E11B4" w:rsidP="006B0AF4"/>
    <w:p w14:paraId="1805F187" w14:textId="77777777" w:rsidR="008E11B4" w:rsidRDefault="008E11B4" w:rsidP="006B0AF4"/>
    <w:p w14:paraId="370F9286" w14:textId="77777777" w:rsidR="008E11B4" w:rsidRDefault="008E11B4" w:rsidP="006B0AF4"/>
    <w:p w14:paraId="6B74E748" w14:textId="77777777" w:rsidR="008E11B4" w:rsidRDefault="008E11B4" w:rsidP="006B0AF4"/>
    <w:p w14:paraId="7ED9B5BB" w14:textId="77777777" w:rsidR="008E11B4" w:rsidRDefault="008E11B4" w:rsidP="00B001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85337" w14:textId="77777777" w:rsidR="00A24215" w:rsidRDefault="00A24215" w:rsidP="00A24215">
    <w:pPr>
      <w:pStyle w:val="Footer"/>
      <w:spacing w:before="0"/>
    </w:pPr>
  </w:p>
  <w:p w14:paraId="13AD682D" w14:textId="404FF860" w:rsidR="00422457" w:rsidRDefault="00422457" w:rsidP="00A24215">
    <w:pPr>
      <w:pStyle w:val="Footer"/>
      <w:spacing w:before="0"/>
    </w:pPr>
    <w:r>
      <w:t>WOOD FRAMED FOLDING</w:t>
    </w:r>
    <w:r w:rsidRPr="004B421C">
      <w:t xml:space="preserve"> </w:t>
    </w:r>
    <w:r>
      <w:t>GLASS PARTITION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2E405968" w14:textId="3033CB72" w:rsidR="009273FC" w:rsidRDefault="00422457" w:rsidP="00B0013F">
    <w:pPr>
      <w:pStyle w:val="Footer"/>
    </w:pPr>
    <w:r>
      <w:t>10 22 40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6567B1">
      <w:rPr>
        <w:rStyle w:val="PageNumber"/>
        <w:noProof/>
      </w:rPr>
      <w:t>12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5C3BE9">
      <w:t xml:space="preserve">1 </w:t>
    </w:r>
    <w:r w:rsidR="0073791D">
      <w:t>SEPTEMBER</w:t>
    </w:r>
    <w:r w:rsidR="00C10643">
      <w:t xml:space="preserve"> </w:t>
    </w:r>
    <w:r w:rsidR="00DB7130">
      <w:t>202</w:t>
    </w:r>
    <w:r w:rsidR="00044B6C"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2E5BF" w14:textId="77777777" w:rsidR="00A24215" w:rsidRDefault="00A24215" w:rsidP="00A24215">
    <w:pPr>
      <w:pStyle w:val="Footer"/>
      <w:spacing w:before="0"/>
    </w:pPr>
  </w:p>
  <w:p w14:paraId="1E3BD1AB" w14:textId="0F9D44BE" w:rsidR="00422457" w:rsidRDefault="00422457" w:rsidP="00A24215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WOOD FRAMED FOLDING</w:t>
    </w:r>
    <w:r w:rsidRPr="004B421C">
      <w:t xml:space="preserve"> </w:t>
    </w:r>
    <w:r>
      <w:t>GLASS PARTITIONS</w:t>
    </w:r>
  </w:p>
  <w:p w14:paraId="4DC7F18A" w14:textId="4E999F61" w:rsidR="009273FC" w:rsidRDefault="005C3BE9" w:rsidP="00B0013F">
    <w:pPr>
      <w:pStyle w:val="Footer"/>
    </w:pPr>
    <w:r>
      <w:t xml:space="preserve">1 </w:t>
    </w:r>
    <w:r w:rsidR="0073791D">
      <w:t>SEPTEMBER</w:t>
    </w:r>
    <w:r w:rsidR="00044B6C">
      <w:t xml:space="preserve"> </w:t>
    </w:r>
    <w:r w:rsidR="00DB7130">
      <w:t>202</w:t>
    </w:r>
    <w:r w:rsidR="00044B6C">
      <w:t>2</w:t>
    </w:r>
    <w:r w:rsidR="00422457">
      <w:tab/>
      <w:t>10 22 40</w:t>
    </w:r>
    <w:r w:rsidR="00422457" w:rsidRPr="00F9295F">
      <w:t xml:space="preserve"> - </w:t>
    </w:r>
    <w:r w:rsidR="00422457" w:rsidRPr="00F9295F">
      <w:rPr>
        <w:rStyle w:val="PageNumber"/>
      </w:rPr>
      <w:fldChar w:fldCharType="begin"/>
    </w:r>
    <w:r w:rsidR="00422457" w:rsidRPr="00F9295F">
      <w:rPr>
        <w:rStyle w:val="PageNumber"/>
      </w:rPr>
      <w:instrText xml:space="preserve"> PAGE </w:instrText>
    </w:r>
    <w:r w:rsidR="00422457" w:rsidRPr="00F9295F">
      <w:rPr>
        <w:rStyle w:val="PageNumber"/>
      </w:rPr>
      <w:fldChar w:fldCharType="separate"/>
    </w:r>
    <w:r w:rsidR="006567B1">
      <w:rPr>
        <w:rStyle w:val="PageNumber"/>
        <w:noProof/>
      </w:rPr>
      <w:t>11</w:t>
    </w:r>
    <w:r w:rsidR="00422457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C797C" w14:textId="77777777" w:rsidR="008E11B4" w:rsidRDefault="008E11B4" w:rsidP="006B0AF4">
      <w:r>
        <w:separator/>
      </w:r>
    </w:p>
    <w:p w14:paraId="2FCD751F" w14:textId="77777777" w:rsidR="008E11B4" w:rsidRDefault="008E11B4" w:rsidP="006B0AF4"/>
    <w:p w14:paraId="7812EF63" w14:textId="77777777" w:rsidR="008E11B4" w:rsidRDefault="008E11B4" w:rsidP="006B0AF4"/>
    <w:p w14:paraId="0976B3F6" w14:textId="77777777" w:rsidR="008E11B4" w:rsidRDefault="008E11B4" w:rsidP="006B0AF4"/>
    <w:p w14:paraId="29E295BF" w14:textId="77777777" w:rsidR="008E11B4" w:rsidRDefault="008E11B4" w:rsidP="006B0AF4"/>
    <w:p w14:paraId="74978EC2" w14:textId="77777777" w:rsidR="008E11B4" w:rsidRDefault="008E11B4" w:rsidP="00B0013F"/>
  </w:footnote>
  <w:footnote w:type="continuationSeparator" w:id="0">
    <w:p w14:paraId="18EA2D38" w14:textId="77777777" w:rsidR="008E11B4" w:rsidRDefault="008E11B4" w:rsidP="006B0AF4">
      <w:r>
        <w:continuationSeparator/>
      </w:r>
    </w:p>
    <w:p w14:paraId="6AD57FA7" w14:textId="77777777" w:rsidR="008E11B4" w:rsidRDefault="008E11B4" w:rsidP="006B0AF4"/>
    <w:p w14:paraId="1B8F205B" w14:textId="77777777" w:rsidR="008E11B4" w:rsidRDefault="008E11B4" w:rsidP="006B0AF4"/>
    <w:p w14:paraId="5CD9121B" w14:textId="77777777" w:rsidR="008E11B4" w:rsidRDefault="008E11B4" w:rsidP="006B0AF4"/>
    <w:p w14:paraId="0E9887DA" w14:textId="77777777" w:rsidR="008E11B4" w:rsidRDefault="008E11B4" w:rsidP="006B0AF4"/>
    <w:p w14:paraId="0CA07B35" w14:textId="77777777" w:rsidR="008E11B4" w:rsidRDefault="008E11B4" w:rsidP="00B001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7B0B5350" w:rsidR="00422457" w:rsidRDefault="00422457" w:rsidP="000B7ADF">
    <w:pPr>
      <w:pStyle w:val="Header"/>
    </w:pPr>
    <w:r w:rsidRPr="003E1297">
      <w:rPr>
        <w:rStyle w:val="Heading4Char"/>
      </w:rPr>
      <w:t>GUIDE SPECIFICATION</w:t>
    </w:r>
    <w:r>
      <w:tab/>
    </w:r>
    <w:r w:rsidRPr="008D6077">
      <w:t>NANAWALL WA67</w:t>
    </w:r>
  </w:p>
  <w:p w14:paraId="3B5FBB17" w14:textId="5CF78B3B" w:rsidR="008D6077" w:rsidRDefault="00422457" w:rsidP="00A24215">
    <w:pPr>
      <w:pStyle w:val="Header"/>
      <w:spacing w:after="0"/>
    </w:pPr>
    <w:r w:rsidRPr="003E1297">
      <w:rPr>
        <w:rStyle w:val="Heading5Char"/>
      </w:rPr>
      <w:t>©20</w:t>
    </w:r>
    <w:r w:rsidR="003E1297" w:rsidRPr="003E1297">
      <w:rPr>
        <w:rStyle w:val="Heading5Char"/>
      </w:rPr>
      <w:t>2</w:t>
    </w:r>
    <w:r w:rsidR="00044B6C">
      <w:rPr>
        <w:rStyle w:val="Heading5Char"/>
      </w:rPr>
      <w:t>2</w:t>
    </w:r>
    <w:r w:rsidRPr="003E1297">
      <w:rPr>
        <w:rStyle w:val="Heading5Char"/>
      </w:rPr>
      <w:t xml:space="preserve"> Nana Wall System</w:t>
    </w:r>
    <w:r w:rsidR="004C412F" w:rsidRPr="003E1297">
      <w:rPr>
        <w:rStyle w:val="Heading5Char"/>
      </w:rPr>
      <w:t>s</w:t>
    </w:r>
    <w:r w:rsidRPr="003E1297">
      <w:rPr>
        <w:rStyle w:val="Heading5Char"/>
      </w:rPr>
      <w:t>, Inc.</w:t>
    </w:r>
    <w:r>
      <w:tab/>
    </w:r>
    <w:r w:rsidRPr="008D6077">
      <w:t>ALUMINUM CLAD WOOD FRAMED FOLDING SYSTEM</w:t>
    </w:r>
  </w:p>
  <w:p w14:paraId="219577C9" w14:textId="77777777" w:rsidR="00A24215" w:rsidRPr="008D6077" w:rsidRDefault="00A24215" w:rsidP="00A24215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163B4679" w:rsidR="00422457" w:rsidRDefault="00422457" w:rsidP="000B7ADF">
    <w:pPr>
      <w:pStyle w:val="Header"/>
    </w:pPr>
    <w:r w:rsidRPr="008D6077">
      <w:t>NANAWALL WA67</w:t>
    </w:r>
    <w:r>
      <w:tab/>
    </w:r>
    <w:r w:rsidRPr="003E1297">
      <w:rPr>
        <w:rStyle w:val="Heading4Char"/>
      </w:rPr>
      <w:t>GUIDE SPECIFICATION</w:t>
    </w:r>
  </w:p>
  <w:p w14:paraId="29FF1F47" w14:textId="5E0F1DA9" w:rsidR="008D6077" w:rsidRDefault="00422457" w:rsidP="00A24215">
    <w:pPr>
      <w:pStyle w:val="Header"/>
      <w:spacing w:after="0"/>
      <w:rPr>
        <w:rStyle w:val="Heading5Char"/>
      </w:rPr>
    </w:pPr>
    <w:r w:rsidRPr="008D6077">
      <w:t>ALUMINUM CLAD WOOD FRAMED FOLDING SYSTEM</w:t>
    </w:r>
    <w:r>
      <w:tab/>
    </w:r>
    <w:r w:rsidRPr="003E1297">
      <w:rPr>
        <w:rStyle w:val="Heading5Char"/>
      </w:rPr>
      <w:t>©20</w:t>
    </w:r>
    <w:r w:rsidR="003E1297" w:rsidRPr="003E1297">
      <w:rPr>
        <w:rStyle w:val="Heading5Char"/>
      </w:rPr>
      <w:t>2</w:t>
    </w:r>
    <w:r w:rsidR="00044B6C">
      <w:rPr>
        <w:rStyle w:val="Heading5Char"/>
      </w:rPr>
      <w:t>2</w:t>
    </w:r>
    <w:r w:rsidRPr="003E1297">
      <w:rPr>
        <w:rStyle w:val="Heading5Char"/>
      </w:rPr>
      <w:t xml:space="preserve"> Nana Wall System</w:t>
    </w:r>
    <w:r w:rsidR="004C412F" w:rsidRPr="003E1297">
      <w:rPr>
        <w:rStyle w:val="Heading5Char"/>
      </w:rPr>
      <w:t>s</w:t>
    </w:r>
    <w:r w:rsidRPr="003E1297">
      <w:rPr>
        <w:rStyle w:val="Heading5Char"/>
      </w:rPr>
      <w:t>, Inc.</w:t>
    </w:r>
  </w:p>
  <w:p w14:paraId="017699B0" w14:textId="77777777" w:rsidR="00A24215" w:rsidRPr="008D6077" w:rsidRDefault="00A24215" w:rsidP="00A2421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11F8C138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EF74A28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0F6C56B1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135E29C9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6" w15:restartNumberingAfterBreak="0">
    <w:nsid w:val="22E14355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36E112C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41575FF9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20B6D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588392703">
    <w:abstractNumId w:val="1"/>
  </w:num>
  <w:num w:numId="2" w16cid:durableId="637957360">
    <w:abstractNumId w:val="1"/>
  </w:num>
  <w:num w:numId="3" w16cid:durableId="624697271">
    <w:abstractNumId w:val="0"/>
  </w:num>
  <w:num w:numId="4" w16cid:durableId="253631771">
    <w:abstractNumId w:val="5"/>
  </w:num>
  <w:num w:numId="5" w16cid:durableId="6174197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43802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5016292">
    <w:abstractNumId w:val="10"/>
  </w:num>
  <w:num w:numId="8" w16cid:durableId="932740918">
    <w:abstractNumId w:val="13"/>
  </w:num>
  <w:num w:numId="9" w16cid:durableId="17279522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904333">
    <w:abstractNumId w:val="11"/>
  </w:num>
  <w:num w:numId="11" w16cid:durableId="11278976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42613972">
    <w:abstractNumId w:val="7"/>
  </w:num>
  <w:num w:numId="13" w16cid:durableId="695346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419878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8893738">
    <w:abstractNumId w:val="6"/>
  </w:num>
  <w:num w:numId="16" w16cid:durableId="3046275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9497644">
    <w:abstractNumId w:val="3"/>
  </w:num>
  <w:num w:numId="18" w16cid:durableId="3023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4007471">
    <w:abstractNumId w:val="2"/>
  </w:num>
  <w:num w:numId="20" w16cid:durableId="20831410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943994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608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20792126">
    <w:abstractNumId w:val="4"/>
  </w:num>
  <w:num w:numId="24" w16cid:durableId="691146552">
    <w:abstractNumId w:val="8"/>
  </w:num>
  <w:num w:numId="25" w16cid:durableId="5558945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21368634">
    <w:abstractNumId w:val="12"/>
  </w:num>
  <w:num w:numId="27" w16cid:durableId="4578008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08109038">
    <w:abstractNumId w:val="9"/>
  </w:num>
  <w:num w:numId="29" w16cid:durableId="18807043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05970954">
    <w:abstractNumId w:val="1"/>
  </w:num>
  <w:num w:numId="31" w16cid:durableId="1255162635">
    <w:abstractNumId w:val="1"/>
  </w:num>
  <w:num w:numId="32" w16cid:durableId="640577389">
    <w:abstractNumId w:val="1"/>
  </w:num>
  <w:num w:numId="33" w16cid:durableId="2019379015">
    <w:abstractNumId w:val="1"/>
  </w:num>
  <w:num w:numId="34" w16cid:durableId="1405640124">
    <w:abstractNumId w:val="1"/>
  </w:num>
  <w:num w:numId="35" w16cid:durableId="18120801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rc0MjS1NLMwtTBV0lEKTi0uzszPAykwrgUAWmcn5CwAAAA="/>
  </w:docVars>
  <w:rsids>
    <w:rsidRoot w:val="00866368"/>
    <w:rsid w:val="00002CEB"/>
    <w:rsid w:val="0000301A"/>
    <w:rsid w:val="00006E64"/>
    <w:rsid w:val="00011106"/>
    <w:rsid w:val="000119F9"/>
    <w:rsid w:val="00017737"/>
    <w:rsid w:val="00022E24"/>
    <w:rsid w:val="00023E85"/>
    <w:rsid w:val="000277BB"/>
    <w:rsid w:val="00027E6A"/>
    <w:rsid w:val="000315E4"/>
    <w:rsid w:val="00033BC7"/>
    <w:rsid w:val="00036C62"/>
    <w:rsid w:val="00037332"/>
    <w:rsid w:val="00041722"/>
    <w:rsid w:val="00044B6C"/>
    <w:rsid w:val="00044D1B"/>
    <w:rsid w:val="000473BC"/>
    <w:rsid w:val="00053A53"/>
    <w:rsid w:val="0005528C"/>
    <w:rsid w:val="0005714C"/>
    <w:rsid w:val="000663CC"/>
    <w:rsid w:val="00070422"/>
    <w:rsid w:val="00080BC0"/>
    <w:rsid w:val="0008204F"/>
    <w:rsid w:val="00082DAA"/>
    <w:rsid w:val="000950E2"/>
    <w:rsid w:val="000A0091"/>
    <w:rsid w:val="000A086C"/>
    <w:rsid w:val="000A2DB0"/>
    <w:rsid w:val="000A3B91"/>
    <w:rsid w:val="000B05A6"/>
    <w:rsid w:val="000B0EFF"/>
    <w:rsid w:val="000B1B3D"/>
    <w:rsid w:val="000B3610"/>
    <w:rsid w:val="000B7ADF"/>
    <w:rsid w:val="000C1724"/>
    <w:rsid w:val="000C307A"/>
    <w:rsid w:val="000C6800"/>
    <w:rsid w:val="000C7827"/>
    <w:rsid w:val="000C78B2"/>
    <w:rsid w:val="000C78D7"/>
    <w:rsid w:val="000D04D9"/>
    <w:rsid w:val="000D0FBE"/>
    <w:rsid w:val="000E241A"/>
    <w:rsid w:val="000E681A"/>
    <w:rsid w:val="000F4E55"/>
    <w:rsid w:val="000F64F1"/>
    <w:rsid w:val="001039C5"/>
    <w:rsid w:val="00126DFF"/>
    <w:rsid w:val="001276D1"/>
    <w:rsid w:val="001324CF"/>
    <w:rsid w:val="001324EA"/>
    <w:rsid w:val="00134759"/>
    <w:rsid w:val="00140AF0"/>
    <w:rsid w:val="00142860"/>
    <w:rsid w:val="00145220"/>
    <w:rsid w:val="00151A64"/>
    <w:rsid w:val="00155C1C"/>
    <w:rsid w:val="0015616B"/>
    <w:rsid w:val="00156B67"/>
    <w:rsid w:val="00161A38"/>
    <w:rsid w:val="00163304"/>
    <w:rsid w:val="0016571F"/>
    <w:rsid w:val="001663FE"/>
    <w:rsid w:val="00166521"/>
    <w:rsid w:val="001729AF"/>
    <w:rsid w:val="00175429"/>
    <w:rsid w:val="00175BD5"/>
    <w:rsid w:val="0018044E"/>
    <w:rsid w:val="00180E34"/>
    <w:rsid w:val="001831A9"/>
    <w:rsid w:val="00183EFD"/>
    <w:rsid w:val="0018742A"/>
    <w:rsid w:val="00187E9C"/>
    <w:rsid w:val="00195AFB"/>
    <w:rsid w:val="001A62E0"/>
    <w:rsid w:val="001B270C"/>
    <w:rsid w:val="001B64AB"/>
    <w:rsid w:val="001B7E05"/>
    <w:rsid w:val="001C071D"/>
    <w:rsid w:val="001C3282"/>
    <w:rsid w:val="001C4E7F"/>
    <w:rsid w:val="001C7752"/>
    <w:rsid w:val="001D3BDF"/>
    <w:rsid w:val="001D5E99"/>
    <w:rsid w:val="001D5F3F"/>
    <w:rsid w:val="001E106B"/>
    <w:rsid w:val="001F0940"/>
    <w:rsid w:val="001F38D5"/>
    <w:rsid w:val="001F41DB"/>
    <w:rsid w:val="001F435E"/>
    <w:rsid w:val="001F4BB7"/>
    <w:rsid w:val="001F64A7"/>
    <w:rsid w:val="001F7FF6"/>
    <w:rsid w:val="00203363"/>
    <w:rsid w:val="00203499"/>
    <w:rsid w:val="00204EA0"/>
    <w:rsid w:val="0021171A"/>
    <w:rsid w:val="002137FE"/>
    <w:rsid w:val="00221532"/>
    <w:rsid w:val="002264D6"/>
    <w:rsid w:val="00234DC4"/>
    <w:rsid w:val="00241088"/>
    <w:rsid w:val="00243190"/>
    <w:rsid w:val="00245BBF"/>
    <w:rsid w:val="00247064"/>
    <w:rsid w:val="002506CC"/>
    <w:rsid w:val="00251BF3"/>
    <w:rsid w:val="00256B09"/>
    <w:rsid w:val="00256F18"/>
    <w:rsid w:val="0025710D"/>
    <w:rsid w:val="00262596"/>
    <w:rsid w:val="0026324A"/>
    <w:rsid w:val="00264636"/>
    <w:rsid w:val="00270682"/>
    <w:rsid w:val="002764DE"/>
    <w:rsid w:val="002779A6"/>
    <w:rsid w:val="00280CFC"/>
    <w:rsid w:val="00281A04"/>
    <w:rsid w:val="0028270D"/>
    <w:rsid w:val="00290A8F"/>
    <w:rsid w:val="002972EB"/>
    <w:rsid w:val="002A0E18"/>
    <w:rsid w:val="002A2411"/>
    <w:rsid w:val="002A3987"/>
    <w:rsid w:val="002A4CC0"/>
    <w:rsid w:val="002B260F"/>
    <w:rsid w:val="002B2613"/>
    <w:rsid w:val="002B5055"/>
    <w:rsid w:val="002C0106"/>
    <w:rsid w:val="002C664F"/>
    <w:rsid w:val="002D1515"/>
    <w:rsid w:val="002D53A8"/>
    <w:rsid w:val="002E2403"/>
    <w:rsid w:val="002E6977"/>
    <w:rsid w:val="002F0642"/>
    <w:rsid w:val="002F08B0"/>
    <w:rsid w:val="002F58B1"/>
    <w:rsid w:val="002F5F40"/>
    <w:rsid w:val="00304EFD"/>
    <w:rsid w:val="00313767"/>
    <w:rsid w:val="00321702"/>
    <w:rsid w:val="003248B6"/>
    <w:rsid w:val="003453AD"/>
    <w:rsid w:val="0034645A"/>
    <w:rsid w:val="00350BF1"/>
    <w:rsid w:val="00350D23"/>
    <w:rsid w:val="003607C5"/>
    <w:rsid w:val="00360BB2"/>
    <w:rsid w:val="00366DAE"/>
    <w:rsid w:val="003702A8"/>
    <w:rsid w:val="003717C0"/>
    <w:rsid w:val="00383D8F"/>
    <w:rsid w:val="003847FC"/>
    <w:rsid w:val="0038686C"/>
    <w:rsid w:val="00390C7A"/>
    <w:rsid w:val="0039266B"/>
    <w:rsid w:val="003947D0"/>
    <w:rsid w:val="003957BC"/>
    <w:rsid w:val="003A6061"/>
    <w:rsid w:val="003B5BDB"/>
    <w:rsid w:val="003B7564"/>
    <w:rsid w:val="003C179D"/>
    <w:rsid w:val="003C35E4"/>
    <w:rsid w:val="003C52E2"/>
    <w:rsid w:val="003C6D7D"/>
    <w:rsid w:val="003C720C"/>
    <w:rsid w:val="003C7CF3"/>
    <w:rsid w:val="003D3071"/>
    <w:rsid w:val="003E1297"/>
    <w:rsid w:val="003E3C7E"/>
    <w:rsid w:val="003F6FAD"/>
    <w:rsid w:val="00400386"/>
    <w:rsid w:val="00401128"/>
    <w:rsid w:val="00405E6F"/>
    <w:rsid w:val="0040723C"/>
    <w:rsid w:val="00407EE0"/>
    <w:rsid w:val="0041062B"/>
    <w:rsid w:val="00413BE4"/>
    <w:rsid w:val="00414FDA"/>
    <w:rsid w:val="004167DD"/>
    <w:rsid w:val="004204D3"/>
    <w:rsid w:val="00422457"/>
    <w:rsid w:val="00424ED2"/>
    <w:rsid w:val="004252F9"/>
    <w:rsid w:val="00427593"/>
    <w:rsid w:val="004334A5"/>
    <w:rsid w:val="00435A33"/>
    <w:rsid w:val="00437C2A"/>
    <w:rsid w:val="004434DF"/>
    <w:rsid w:val="00445AA1"/>
    <w:rsid w:val="004464DF"/>
    <w:rsid w:val="00447EDF"/>
    <w:rsid w:val="00453478"/>
    <w:rsid w:val="00466E33"/>
    <w:rsid w:val="00467F45"/>
    <w:rsid w:val="004739CF"/>
    <w:rsid w:val="00477DAB"/>
    <w:rsid w:val="004804EC"/>
    <w:rsid w:val="004844ED"/>
    <w:rsid w:val="00487151"/>
    <w:rsid w:val="004878F0"/>
    <w:rsid w:val="00491D02"/>
    <w:rsid w:val="0049355C"/>
    <w:rsid w:val="00493D46"/>
    <w:rsid w:val="00497A30"/>
    <w:rsid w:val="004B341D"/>
    <w:rsid w:val="004B421C"/>
    <w:rsid w:val="004B77F1"/>
    <w:rsid w:val="004B7C3B"/>
    <w:rsid w:val="004B7C48"/>
    <w:rsid w:val="004C412F"/>
    <w:rsid w:val="004C5DD5"/>
    <w:rsid w:val="004C67BD"/>
    <w:rsid w:val="004D0E95"/>
    <w:rsid w:val="004D1D46"/>
    <w:rsid w:val="004D3447"/>
    <w:rsid w:val="004D4B3B"/>
    <w:rsid w:val="004D6006"/>
    <w:rsid w:val="004D742B"/>
    <w:rsid w:val="004E0469"/>
    <w:rsid w:val="004E1E33"/>
    <w:rsid w:val="004E4200"/>
    <w:rsid w:val="004E6D8C"/>
    <w:rsid w:val="004E7BC3"/>
    <w:rsid w:val="004F015E"/>
    <w:rsid w:val="004F2A5A"/>
    <w:rsid w:val="004F2E8D"/>
    <w:rsid w:val="004F31C4"/>
    <w:rsid w:val="004F3FF9"/>
    <w:rsid w:val="0050092F"/>
    <w:rsid w:val="00502CAD"/>
    <w:rsid w:val="0051051E"/>
    <w:rsid w:val="00511B7E"/>
    <w:rsid w:val="00515159"/>
    <w:rsid w:val="00515179"/>
    <w:rsid w:val="005152A1"/>
    <w:rsid w:val="00517ADC"/>
    <w:rsid w:val="00517E4A"/>
    <w:rsid w:val="00521D16"/>
    <w:rsid w:val="00524206"/>
    <w:rsid w:val="005245AC"/>
    <w:rsid w:val="00530DDC"/>
    <w:rsid w:val="0053350D"/>
    <w:rsid w:val="00533754"/>
    <w:rsid w:val="005415DE"/>
    <w:rsid w:val="0054204F"/>
    <w:rsid w:val="00542E19"/>
    <w:rsid w:val="00544D22"/>
    <w:rsid w:val="0055555A"/>
    <w:rsid w:val="00556C92"/>
    <w:rsid w:val="00564893"/>
    <w:rsid w:val="00567537"/>
    <w:rsid w:val="00571149"/>
    <w:rsid w:val="00572CC2"/>
    <w:rsid w:val="00574F72"/>
    <w:rsid w:val="00575848"/>
    <w:rsid w:val="00577720"/>
    <w:rsid w:val="005832C2"/>
    <w:rsid w:val="00583C66"/>
    <w:rsid w:val="005842FC"/>
    <w:rsid w:val="005856D9"/>
    <w:rsid w:val="00593F54"/>
    <w:rsid w:val="005A0397"/>
    <w:rsid w:val="005A7694"/>
    <w:rsid w:val="005B4A93"/>
    <w:rsid w:val="005B5E31"/>
    <w:rsid w:val="005C146D"/>
    <w:rsid w:val="005C3BE9"/>
    <w:rsid w:val="005C7F01"/>
    <w:rsid w:val="005D0FB0"/>
    <w:rsid w:val="005D1123"/>
    <w:rsid w:val="005D114F"/>
    <w:rsid w:val="005D57DF"/>
    <w:rsid w:val="005D74B9"/>
    <w:rsid w:val="005D7D99"/>
    <w:rsid w:val="005E5594"/>
    <w:rsid w:val="005F3660"/>
    <w:rsid w:val="005F4D26"/>
    <w:rsid w:val="005F5CB5"/>
    <w:rsid w:val="006025A5"/>
    <w:rsid w:val="00603AC0"/>
    <w:rsid w:val="00611E1A"/>
    <w:rsid w:val="00613CD5"/>
    <w:rsid w:val="006222BC"/>
    <w:rsid w:val="006252EC"/>
    <w:rsid w:val="00632F20"/>
    <w:rsid w:val="00644F37"/>
    <w:rsid w:val="0064771D"/>
    <w:rsid w:val="006535CC"/>
    <w:rsid w:val="00655019"/>
    <w:rsid w:val="00655235"/>
    <w:rsid w:val="006555B2"/>
    <w:rsid w:val="006567B1"/>
    <w:rsid w:val="00662D49"/>
    <w:rsid w:val="00663CD9"/>
    <w:rsid w:val="00674BD3"/>
    <w:rsid w:val="006838F7"/>
    <w:rsid w:val="00687EF5"/>
    <w:rsid w:val="00691887"/>
    <w:rsid w:val="00691DC2"/>
    <w:rsid w:val="0069666A"/>
    <w:rsid w:val="006A42A8"/>
    <w:rsid w:val="006A6777"/>
    <w:rsid w:val="006B0AF4"/>
    <w:rsid w:val="006B432A"/>
    <w:rsid w:val="006B6529"/>
    <w:rsid w:val="006B7EBA"/>
    <w:rsid w:val="006C32F3"/>
    <w:rsid w:val="006C3485"/>
    <w:rsid w:val="006C4409"/>
    <w:rsid w:val="006C66C0"/>
    <w:rsid w:val="006D3104"/>
    <w:rsid w:val="006D39A7"/>
    <w:rsid w:val="006E5A59"/>
    <w:rsid w:val="006E5D97"/>
    <w:rsid w:val="006E76E9"/>
    <w:rsid w:val="006F1495"/>
    <w:rsid w:val="006F4031"/>
    <w:rsid w:val="006F59FF"/>
    <w:rsid w:val="006F7831"/>
    <w:rsid w:val="0070308C"/>
    <w:rsid w:val="00710DE3"/>
    <w:rsid w:val="00715203"/>
    <w:rsid w:val="00715F82"/>
    <w:rsid w:val="00720682"/>
    <w:rsid w:val="00722484"/>
    <w:rsid w:val="007249B4"/>
    <w:rsid w:val="00732CA0"/>
    <w:rsid w:val="0073427F"/>
    <w:rsid w:val="00735C91"/>
    <w:rsid w:val="00736F58"/>
    <w:rsid w:val="0073791D"/>
    <w:rsid w:val="007506CB"/>
    <w:rsid w:val="007518C9"/>
    <w:rsid w:val="00754952"/>
    <w:rsid w:val="00757490"/>
    <w:rsid w:val="00764D52"/>
    <w:rsid w:val="00764F05"/>
    <w:rsid w:val="00772211"/>
    <w:rsid w:val="00772A38"/>
    <w:rsid w:val="00794616"/>
    <w:rsid w:val="00795C90"/>
    <w:rsid w:val="007A3444"/>
    <w:rsid w:val="007A51EF"/>
    <w:rsid w:val="007A54B9"/>
    <w:rsid w:val="007B0DDE"/>
    <w:rsid w:val="007B1D9C"/>
    <w:rsid w:val="007B26E6"/>
    <w:rsid w:val="007B6BA8"/>
    <w:rsid w:val="007C2144"/>
    <w:rsid w:val="007C2267"/>
    <w:rsid w:val="007C52C0"/>
    <w:rsid w:val="007C69BA"/>
    <w:rsid w:val="007C72E5"/>
    <w:rsid w:val="007D2BF2"/>
    <w:rsid w:val="007D45BC"/>
    <w:rsid w:val="007D577D"/>
    <w:rsid w:val="007D6DBA"/>
    <w:rsid w:val="007E2786"/>
    <w:rsid w:val="007E3D11"/>
    <w:rsid w:val="007E5068"/>
    <w:rsid w:val="007E5A1C"/>
    <w:rsid w:val="007E6EF9"/>
    <w:rsid w:val="007F01CE"/>
    <w:rsid w:val="007F3770"/>
    <w:rsid w:val="007F59D8"/>
    <w:rsid w:val="007F7BC4"/>
    <w:rsid w:val="00806918"/>
    <w:rsid w:val="008071F4"/>
    <w:rsid w:val="00810A8D"/>
    <w:rsid w:val="00814055"/>
    <w:rsid w:val="00814492"/>
    <w:rsid w:val="0081522E"/>
    <w:rsid w:val="0081552C"/>
    <w:rsid w:val="00822D1A"/>
    <w:rsid w:val="008231DC"/>
    <w:rsid w:val="00826927"/>
    <w:rsid w:val="00827432"/>
    <w:rsid w:val="00831694"/>
    <w:rsid w:val="0083331D"/>
    <w:rsid w:val="00833E40"/>
    <w:rsid w:val="0084467C"/>
    <w:rsid w:val="008517E7"/>
    <w:rsid w:val="00854C5C"/>
    <w:rsid w:val="008568E8"/>
    <w:rsid w:val="00856940"/>
    <w:rsid w:val="00856987"/>
    <w:rsid w:val="0086139D"/>
    <w:rsid w:val="00862105"/>
    <w:rsid w:val="00863F94"/>
    <w:rsid w:val="00864926"/>
    <w:rsid w:val="00866368"/>
    <w:rsid w:val="00876084"/>
    <w:rsid w:val="00883046"/>
    <w:rsid w:val="0088437A"/>
    <w:rsid w:val="00884CFE"/>
    <w:rsid w:val="0089263C"/>
    <w:rsid w:val="008945F0"/>
    <w:rsid w:val="008A2327"/>
    <w:rsid w:val="008A40E5"/>
    <w:rsid w:val="008B7F79"/>
    <w:rsid w:val="008C0E0E"/>
    <w:rsid w:val="008C2482"/>
    <w:rsid w:val="008C6118"/>
    <w:rsid w:val="008D5CE8"/>
    <w:rsid w:val="008D6077"/>
    <w:rsid w:val="008E034D"/>
    <w:rsid w:val="008E0D86"/>
    <w:rsid w:val="008E11B4"/>
    <w:rsid w:val="008F32EE"/>
    <w:rsid w:val="00913A03"/>
    <w:rsid w:val="0091557C"/>
    <w:rsid w:val="0091706C"/>
    <w:rsid w:val="009175C8"/>
    <w:rsid w:val="009179B3"/>
    <w:rsid w:val="009214AF"/>
    <w:rsid w:val="00922B92"/>
    <w:rsid w:val="00923ED2"/>
    <w:rsid w:val="009273FC"/>
    <w:rsid w:val="0092751F"/>
    <w:rsid w:val="00935DD9"/>
    <w:rsid w:val="009366B6"/>
    <w:rsid w:val="0094215C"/>
    <w:rsid w:val="00946CEF"/>
    <w:rsid w:val="00953124"/>
    <w:rsid w:val="0095588D"/>
    <w:rsid w:val="00956420"/>
    <w:rsid w:val="00960573"/>
    <w:rsid w:val="009678C0"/>
    <w:rsid w:val="00972116"/>
    <w:rsid w:val="00974599"/>
    <w:rsid w:val="009774CE"/>
    <w:rsid w:val="00977D4E"/>
    <w:rsid w:val="0098411C"/>
    <w:rsid w:val="0098743D"/>
    <w:rsid w:val="00987E48"/>
    <w:rsid w:val="00997111"/>
    <w:rsid w:val="009A6E1F"/>
    <w:rsid w:val="009B3BDB"/>
    <w:rsid w:val="009B6C4F"/>
    <w:rsid w:val="009C2FC0"/>
    <w:rsid w:val="009C3633"/>
    <w:rsid w:val="009C7947"/>
    <w:rsid w:val="009D22F4"/>
    <w:rsid w:val="009E2899"/>
    <w:rsid w:val="009F1129"/>
    <w:rsid w:val="009F190D"/>
    <w:rsid w:val="009F1BF8"/>
    <w:rsid w:val="009F21CD"/>
    <w:rsid w:val="009F3DFA"/>
    <w:rsid w:val="009F5F2F"/>
    <w:rsid w:val="009F68DA"/>
    <w:rsid w:val="00A03056"/>
    <w:rsid w:val="00A03077"/>
    <w:rsid w:val="00A03B70"/>
    <w:rsid w:val="00A06B0A"/>
    <w:rsid w:val="00A1309F"/>
    <w:rsid w:val="00A13398"/>
    <w:rsid w:val="00A14CD6"/>
    <w:rsid w:val="00A156E7"/>
    <w:rsid w:val="00A2089C"/>
    <w:rsid w:val="00A20A26"/>
    <w:rsid w:val="00A24215"/>
    <w:rsid w:val="00A2421E"/>
    <w:rsid w:val="00A263E5"/>
    <w:rsid w:val="00A26688"/>
    <w:rsid w:val="00A339AF"/>
    <w:rsid w:val="00A40154"/>
    <w:rsid w:val="00A40759"/>
    <w:rsid w:val="00A409A6"/>
    <w:rsid w:val="00A4211C"/>
    <w:rsid w:val="00A4281E"/>
    <w:rsid w:val="00A5571F"/>
    <w:rsid w:val="00A61407"/>
    <w:rsid w:val="00A6234F"/>
    <w:rsid w:val="00A641C2"/>
    <w:rsid w:val="00A6741F"/>
    <w:rsid w:val="00A705DF"/>
    <w:rsid w:val="00A7217B"/>
    <w:rsid w:val="00A81B84"/>
    <w:rsid w:val="00A86A99"/>
    <w:rsid w:val="00A90532"/>
    <w:rsid w:val="00A9259E"/>
    <w:rsid w:val="00A93369"/>
    <w:rsid w:val="00A97DA6"/>
    <w:rsid w:val="00AA2C96"/>
    <w:rsid w:val="00AA33AC"/>
    <w:rsid w:val="00AA5D56"/>
    <w:rsid w:val="00AB393D"/>
    <w:rsid w:val="00AB3C34"/>
    <w:rsid w:val="00AB402A"/>
    <w:rsid w:val="00AB5F43"/>
    <w:rsid w:val="00AB79E4"/>
    <w:rsid w:val="00AC66EE"/>
    <w:rsid w:val="00AD1A88"/>
    <w:rsid w:val="00AD22AC"/>
    <w:rsid w:val="00AD3D39"/>
    <w:rsid w:val="00AE0A9E"/>
    <w:rsid w:val="00AE3A1E"/>
    <w:rsid w:val="00AE534C"/>
    <w:rsid w:val="00AE694C"/>
    <w:rsid w:val="00AF1743"/>
    <w:rsid w:val="00AF37F3"/>
    <w:rsid w:val="00AF7AC6"/>
    <w:rsid w:val="00AF7B45"/>
    <w:rsid w:val="00B0013F"/>
    <w:rsid w:val="00B0245A"/>
    <w:rsid w:val="00B0245F"/>
    <w:rsid w:val="00B02D90"/>
    <w:rsid w:val="00B053C5"/>
    <w:rsid w:val="00B10150"/>
    <w:rsid w:val="00B1218D"/>
    <w:rsid w:val="00B12C75"/>
    <w:rsid w:val="00B174E5"/>
    <w:rsid w:val="00B22AEB"/>
    <w:rsid w:val="00B23DD8"/>
    <w:rsid w:val="00B24ED4"/>
    <w:rsid w:val="00B25D51"/>
    <w:rsid w:val="00B27139"/>
    <w:rsid w:val="00B273A3"/>
    <w:rsid w:val="00B30213"/>
    <w:rsid w:val="00B32C46"/>
    <w:rsid w:val="00B35F58"/>
    <w:rsid w:val="00B40025"/>
    <w:rsid w:val="00B41E18"/>
    <w:rsid w:val="00B42569"/>
    <w:rsid w:val="00B44C24"/>
    <w:rsid w:val="00B550A8"/>
    <w:rsid w:val="00B620B4"/>
    <w:rsid w:val="00B62206"/>
    <w:rsid w:val="00B6375A"/>
    <w:rsid w:val="00B73A91"/>
    <w:rsid w:val="00B74267"/>
    <w:rsid w:val="00B757CF"/>
    <w:rsid w:val="00B82387"/>
    <w:rsid w:val="00B83973"/>
    <w:rsid w:val="00B94E1C"/>
    <w:rsid w:val="00B95828"/>
    <w:rsid w:val="00BA0E3A"/>
    <w:rsid w:val="00BA1C4A"/>
    <w:rsid w:val="00BA5C22"/>
    <w:rsid w:val="00BA76DD"/>
    <w:rsid w:val="00BB6B04"/>
    <w:rsid w:val="00BB71D9"/>
    <w:rsid w:val="00BC3312"/>
    <w:rsid w:val="00BC4250"/>
    <w:rsid w:val="00BC5D8D"/>
    <w:rsid w:val="00BD5F93"/>
    <w:rsid w:val="00BD6FEF"/>
    <w:rsid w:val="00BE6ADC"/>
    <w:rsid w:val="00C01CC8"/>
    <w:rsid w:val="00C1027D"/>
    <w:rsid w:val="00C10643"/>
    <w:rsid w:val="00C142EC"/>
    <w:rsid w:val="00C14FC1"/>
    <w:rsid w:val="00C1538B"/>
    <w:rsid w:val="00C1766E"/>
    <w:rsid w:val="00C232E4"/>
    <w:rsid w:val="00C243BA"/>
    <w:rsid w:val="00C24DF9"/>
    <w:rsid w:val="00C26FFF"/>
    <w:rsid w:val="00C31FA8"/>
    <w:rsid w:val="00C37645"/>
    <w:rsid w:val="00C40E57"/>
    <w:rsid w:val="00C452D5"/>
    <w:rsid w:val="00C466B5"/>
    <w:rsid w:val="00C50173"/>
    <w:rsid w:val="00C516D6"/>
    <w:rsid w:val="00C545D7"/>
    <w:rsid w:val="00C577E3"/>
    <w:rsid w:val="00C601D5"/>
    <w:rsid w:val="00C60614"/>
    <w:rsid w:val="00C63D66"/>
    <w:rsid w:val="00C676E5"/>
    <w:rsid w:val="00C721D8"/>
    <w:rsid w:val="00C80692"/>
    <w:rsid w:val="00C8199A"/>
    <w:rsid w:val="00C833DE"/>
    <w:rsid w:val="00C864B0"/>
    <w:rsid w:val="00C875DE"/>
    <w:rsid w:val="00CA08D5"/>
    <w:rsid w:val="00CA4FB0"/>
    <w:rsid w:val="00CB1F3E"/>
    <w:rsid w:val="00CB61D3"/>
    <w:rsid w:val="00CB7789"/>
    <w:rsid w:val="00CC0C6B"/>
    <w:rsid w:val="00CC4994"/>
    <w:rsid w:val="00CD65DA"/>
    <w:rsid w:val="00CD6987"/>
    <w:rsid w:val="00CE0CA4"/>
    <w:rsid w:val="00CE3450"/>
    <w:rsid w:val="00CE608F"/>
    <w:rsid w:val="00CE687E"/>
    <w:rsid w:val="00D021B4"/>
    <w:rsid w:val="00D06BB0"/>
    <w:rsid w:val="00D07079"/>
    <w:rsid w:val="00D14011"/>
    <w:rsid w:val="00D15EB8"/>
    <w:rsid w:val="00D20C44"/>
    <w:rsid w:val="00D24B3A"/>
    <w:rsid w:val="00D276CC"/>
    <w:rsid w:val="00D27C55"/>
    <w:rsid w:val="00D32D66"/>
    <w:rsid w:val="00D3454D"/>
    <w:rsid w:val="00D37A70"/>
    <w:rsid w:val="00D4064D"/>
    <w:rsid w:val="00D45496"/>
    <w:rsid w:val="00D45CBC"/>
    <w:rsid w:val="00D475DD"/>
    <w:rsid w:val="00D479AE"/>
    <w:rsid w:val="00D50705"/>
    <w:rsid w:val="00D531BC"/>
    <w:rsid w:val="00D53222"/>
    <w:rsid w:val="00D619E5"/>
    <w:rsid w:val="00D6346E"/>
    <w:rsid w:val="00D64398"/>
    <w:rsid w:val="00D80B53"/>
    <w:rsid w:val="00D8116A"/>
    <w:rsid w:val="00D85938"/>
    <w:rsid w:val="00D905B6"/>
    <w:rsid w:val="00D91C68"/>
    <w:rsid w:val="00D9448B"/>
    <w:rsid w:val="00D9551C"/>
    <w:rsid w:val="00D96606"/>
    <w:rsid w:val="00D96C1D"/>
    <w:rsid w:val="00D9782F"/>
    <w:rsid w:val="00DA0610"/>
    <w:rsid w:val="00DA2CB1"/>
    <w:rsid w:val="00DA45D7"/>
    <w:rsid w:val="00DB0F34"/>
    <w:rsid w:val="00DB0FE6"/>
    <w:rsid w:val="00DB7130"/>
    <w:rsid w:val="00DC4E30"/>
    <w:rsid w:val="00DC50AE"/>
    <w:rsid w:val="00DC5776"/>
    <w:rsid w:val="00DD3278"/>
    <w:rsid w:val="00DD704F"/>
    <w:rsid w:val="00DE0C23"/>
    <w:rsid w:val="00DE2098"/>
    <w:rsid w:val="00DE25FE"/>
    <w:rsid w:val="00DE54E1"/>
    <w:rsid w:val="00DE6580"/>
    <w:rsid w:val="00DE7817"/>
    <w:rsid w:val="00DF6349"/>
    <w:rsid w:val="00DF6C1D"/>
    <w:rsid w:val="00DF7080"/>
    <w:rsid w:val="00E00A69"/>
    <w:rsid w:val="00E01653"/>
    <w:rsid w:val="00E06532"/>
    <w:rsid w:val="00E0794B"/>
    <w:rsid w:val="00E2036D"/>
    <w:rsid w:val="00E2197C"/>
    <w:rsid w:val="00E2623C"/>
    <w:rsid w:val="00E348DC"/>
    <w:rsid w:val="00E405A3"/>
    <w:rsid w:val="00E4422D"/>
    <w:rsid w:val="00E46061"/>
    <w:rsid w:val="00E47528"/>
    <w:rsid w:val="00E479CB"/>
    <w:rsid w:val="00E54508"/>
    <w:rsid w:val="00E550C7"/>
    <w:rsid w:val="00E61710"/>
    <w:rsid w:val="00E67D0C"/>
    <w:rsid w:val="00E711EF"/>
    <w:rsid w:val="00E75186"/>
    <w:rsid w:val="00E75325"/>
    <w:rsid w:val="00E804C1"/>
    <w:rsid w:val="00E8060F"/>
    <w:rsid w:val="00E80772"/>
    <w:rsid w:val="00E84886"/>
    <w:rsid w:val="00E84D06"/>
    <w:rsid w:val="00E9123F"/>
    <w:rsid w:val="00E9326D"/>
    <w:rsid w:val="00E968B6"/>
    <w:rsid w:val="00EA023D"/>
    <w:rsid w:val="00EA4B19"/>
    <w:rsid w:val="00EA7188"/>
    <w:rsid w:val="00EB171D"/>
    <w:rsid w:val="00EB3387"/>
    <w:rsid w:val="00EB4A4D"/>
    <w:rsid w:val="00EB4B86"/>
    <w:rsid w:val="00EB6241"/>
    <w:rsid w:val="00EB74DA"/>
    <w:rsid w:val="00EC3252"/>
    <w:rsid w:val="00EC648B"/>
    <w:rsid w:val="00EC7F21"/>
    <w:rsid w:val="00ED0000"/>
    <w:rsid w:val="00ED1516"/>
    <w:rsid w:val="00ED156F"/>
    <w:rsid w:val="00ED2BED"/>
    <w:rsid w:val="00EE0101"/>
    <w:rsid w:val="00EE3563"/>
    <w:rsid w:val="00EF09E1"/>
    <w:rsid w:val="00EF1FDB"/>
    <w:rsid w:val="00EF4299"/>
    <w:rsid w:val="00F12E30"/>
    <w:rsid w:val="00F13BE4"/>
    <w:rsid w:val="00F22F79"/>
    <w:rsid w:val="00F30E9E"/>
    <w:rsid w:val="00F352CA"/>
    <w:rsid w:val="00F35D46"/>
    <w:rsid w:val="00F43876"/>
    <w:rsid w:val="00F439DA"/>
    <w:rsid w:val="00F539F2"/>
    <w:rsid w:val="00F57A08"/>
    <w:rsid w:val="00F630D9"/>
    <w:rsid w:val="00F65D1D"/>
    <w:rsid w:val="00F676C4"/>
    <w:rsid w:val="00F70F1B"/>
    <w:rsid w:val="00F80BF1"/>
    <w:rsid w:val="00F80C85"/>
    <w:rsid w:val="00F81B0C"/>
    <w:rsid w:val="00F84BFB"/>
    <w:rsid w:val="00F90634"/>
    <w:rsid w:val="00F9295F"/>
    <w:rsid w:val="00FA028B"/>
    <w:rsid w:val="00FA3773"/>
    <w:rsid w:val="00FA3F61"/>
    <w:rsid w:val="00FB0D8E"/>
    <w:rsid w:val="00FB2E46"/>
    <w:rsid w:val="00FB6AAE"/>
    <w:rsid w:val="00FC1C45"/>
    <w:rsid w:val="00FC71CE"/>
    <w:rsid w:val="00FD369D"/>
    <w:rsid w:val="00FD687C"/>
    <w:rsid w:val="00FE2BD7"/>
    <w:rsid w:val="00FE3556"/>
    <w:rsid w:val="00FE5A40"/>
    <w:rsid w:val="00FE71B5"/>
    <w:rsid w:val="00FE7C30"/>
    <w:rsid w:val="00FF1432"/>
    <w:rsid w:val="00FF343E"/>
    <w:rsid w:val="00FF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E956962F-0FAB-440C-89EA-DB2AB4BBC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B0AF4"/>
    <w:pPr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383D8F"/>
    <w:pPr>
      <w:numPr>
        <w:numId w:val="1"/>
      </w:numPr>
      <w:spacing w:before="216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524206"/>
    <w:pPr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5571F"/>
    <w:pPr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304EFD"/>
    <w:pPr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2506CC"/>
    <w:pPr>
      <w:numPr>
        <w:ilvl w:val="5"/>
        <w:numId w:val="1"/>
      </w:numPr>
      <w:tabs>
        <w:tab w:val="clear" w:pos="2016"/>
        <w:tab w:val="num" w:pos="1980"/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2506CC"/>
    <w:pPr>
      <w:numPr>
        <w:ilvl w:val="6"/>
        <w:numId w:val="1"/>
      </w:numPr>
      <w:tabs>
        <w:tab w:val="clear" w:pos="2520"/>
        <w:tab w:val="num" w:pos="2430"/>
      </w:tabs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0B7ADF"/>
    <w:pPr>
      <w:tabs>
        <w:tab w:val="right" w:pos="9360"/>
      </w:tabs>
      <w:spacing w:before="0" w:after="80"/>
    </w:pPr>
    <w:rPr>
      <w:rFonts w:cs="Arial"/>
      <w:sz w:val="16"/>
      <w:szCs w:val="16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5D74B9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1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524206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A5571F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304EFD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2506CC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2506CC"/>
  </w:style>
  <w:style w:type="character" w:styleId="UnresolvedMention">
    <w:name w:val="Unresolved Mention"/>
    <w:basedOn w:val="DefaultParagraphFont"/>
    <w:uiPriority w:val="99"/>
    <w:semiHidden/>
    <w:unhideWhenUsed/>
    <w:rsid w:val="00383D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02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products/wa67/op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AC602E-7A5C-4B78-AA37-161B9F795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2</Pages>
  <Words>4236</Words>
  <Characters>24150</Characters>
  <Application>Microsoft Office Word</Application>
  <DocSecurity>0</DocSecurity>
  <Lines>201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6</vt:i4>
      </vt:variant>
    </vt:vector>
  </HeadingPairs>
  <TitlesOfParts>
    <vt:vector size="57" baseType="lpstr">
      <vt:lpstr/>
      <vt:lpstr>GENERAL</vt:lpstr>
      <vt:lpstr>    SUMMARY</vt:lpstr>
      <vt:lpstr>        Section includes furnishing and installing a sliding-folding aluminum-clad wood 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Door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WA67 by NANA WALL SYSTEMS, INC</vt:lpstr>
      <vt:lpstr>    PERFORMANCE / DESIGN CRITERIA</vt:lpstr>
      <vt:lpstr>        Performance Criteria (Lab Tested):</vt:lpstr>
      <vt:lpstr>        LEED Characteristics:</vt:lpstr>
      <vt:lpstr>        Design Criteria:</vt:lpstr>
      <vt:lpstr>    MATERIALS</vt:lpstr>
      <vt:lpstr>        Aluminum-Clad Wood Framed Folding Glass Partition Description: 2-5/8 inch (66 mm</vt:lpstr>
      <vt:lpstr>        Glass and Glazing: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, EPDM gasket an</vt:lpstr>
      <vt:lpstr>    FABRICATION</vt:lpstr>
      <vt:lpstr>        Folding Glass Wall: Use solid, three-layer, cross grained frame and panel profil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13</cp:revision>
  <cp:lastPrinted>2015-11-08T22:09:00Z</cp:lastPrinted>
  <dcterms:created xsi:type="dcterms:W3CDTF">2022-03-07T18:06:00Z</dcterms:created>
  <dcterms:modified xsi:type="dcterms:W3CDTF">2022-08-19T20:16:00Z</dcterms:modified>
</cp:coreProperties>
</file>